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D7223" w14:textId="6EDB65FE" w:rsidR="000B045E" w:rsidRDefault="000B045E" w:rsidP="00B84E18">
      <w:pPr>
        <w:jc w:val="center"/>
        <w:rPr>
          <w:b/>
          <w:lang w:val="en-US"/>
        </w:rPr>
      </w:pPr>
      <w:r w:rsidRPr="000B045E">
        <w:rPr>
          <w:b/>
          <w:lang w:val="en-US"/>
        </w:rPr>
        <w:t xml:space="preserve">Computer  vision technologies in </w:t>
      </w:r>
      <w:proofErr w:type="spellStart"/>
      <w:r w:rsidRPr="000B045E">
        <w:rPr>
          <w:b/>
          <w:lang w:val="en-US"/>
        </w:rPr>
        <w:t>Agritech</w:t>
      </w:r>
      <w:proofErr w:type="spellEnd"/>
    </w:p>
    <w:p w14:paraId="538CA7D4" w14:textId="2C3A5938" w:rsidR="00B84E18" w:rsidRDefault="00B84E18" w:rsidP="00B84E18">
      <w:pPr>
        <w:jc w:val="center"/>
        <w:rPr>
          <w:b/>
          <w:lang w:val="en-US"/>
        </w:rPr>
      </w:pPr>
      <w:r w:rsidRPr="00B84E18">
        <w:rPr>
          <w:b/>
          <w:lang w:val="en-US"/>
        </w:rPr>
        <w:t>E</w:t>
      </w:r>
      <w:r w:rsidR="006D285B" w:rsidRPr="00B84E18">
        <w:rPr>
          <w:b/>
          <w:lang w:val="en-US"/>
        </w:rPr>
        <w:t xml:space="preserve">nglish </w:t>
      </w:r>
      <w:r w:rsidR="00903871" w:rsidRPr="00B84E18">
        <w:rPr>
          <w:b/>
          <w:lang w:val="en-US"/>
        </w:rPr>
        <w:t>version</w:t>
      </w:r>
      <w:r w:rsidRPr="00B84E18">
        <w:rPr>
          <w:b/>
          <w:lang w:val="en-US"/>
        </w:rPr>
        <w:t xml:space="preserve">: </w:t>
      </w:r>
    </w:p>
    <w:p w14:paraId="0BC3E5FC" w14:textId="2340AF3E" w:rsidR="001B2A1C" w:rsidRDefault="003C552A" w:rsidP="00B56BED">
      <w:pPr>
        <w:spacing w:after="160" w:line="259" w:lineRule="auto"/>
        <w:jc w:val="both"/>
        <w:rPr>
          <w:lang w:val="en-US"/>
        </w:rPr>
      </w:pPr>
      <w:r w:rsidRPr="007C5495">
        <w:rPr>
          <w:lang w:val="en-US"/>
        </w:rPr>
        <w:t xml:space="preserve">The research activity is framed </w:t>
      </w:r>
      <w:r w:rsidR="009A6D49">
        <w:rPr>
          <w:lang w:val="en-US"/>
        </w:rPr>
        <w:t>in the context of</w:t>
      </w:r>
      <w:r w:rsidRPr="007C5495">
        <w:rPr>
          <w:lang w:val="en-US"/>
        </w:rPr>
        <w:t xml:space="preserve"> the </w:t>
      </w:r>
      <w:r w:rsidR="00907F9F">
        <w:rPr>
          <w:lang w:val="en-GB"/>
        </w:rPr>
        <w:t xml:space="preserve">Project AGRITECH “National Research Centre for Agricultural Technologies”. </w:t>
      </w:r>
    </w:p>
    <w:p w14:paraId="07B9BC85" w14:textId="1C1745E4" w:rsidR="00F23C4C" w:rsidRPr="00AB285C" w:rsidRDefault="00F23C4C" w:rsidP="00AB285C">
      <w:pPr>
        <w:spacing w:after="160" w:line="259" w:lineRule="auto"/>
        <w:jc w:val="both"/>
        <w:rPr>
          <w:lang w:val="en-US"/>
        </w:rPr>
      </w:pPr>
      <w:r w:rsidRPr="00AB285C">
        <w:rPr>
          <w:lang w:val="en-US"/>
        </w:rPr>
        <w:t>Due to the limited availability of natural resources and the impact of climate change</w:t>
      </w:r>
      <w:r w:rsidR="00431496">
        <w:rPr>
          <w:lang w:val="en-US"/>
        </w:rPr>
        <w:t>s</w:t>
      </w:r>
      <w:r w:rsidRPr="00AB285C">
        <w:rPr>
          <w:lang w:val="en-US"/>
        </w:rPr>
        <w:t xml:space="preserve">, it is expected that there will soon be a shortage in agricultural </w:t>
      </w:r>
      <w:r w:rsidR="00AB285C">
        <w:rPr>
          <w:lang w:val="en-US"/>
        </w:rPr>
        <w:t xml:space="preserve">and </w:t>
      </w:r>
      <w:r w:rsidR="00C969FE">
        <w:rPr>
          <w:lang w:val="en-US"/>
        </w:rPr>
        <w:t xml:space="preserve">breeding </w:t>
      </w:r>
      <w:r w:rsidRPr="00AB285C">
        <w:rPr>
          <w:lang w:val="en-US"/>
        </w:rPr>
        <w:t xml:space="preserve">production. Deep learning offers a significant opportunity to use computational models </w:t>
      </w:r>
      <w:r w:rsidR="00431496">
        <w:rPr>
          <w:lang w:val="en-US"/>
        </w:rPr>
        <w:t xml:space="preserve">able </w:t>
      </w:r>
      <w:r w:rsidRPr="00AB285C">
        <w:rPr>
          <w:lang w:val="en-US"/>
        </w:rPr>
        <w:t xml:space="preserve">to analyze data related to agriculture </w:t>
      </w:r>
      <w:r w:rsidR="00C969FE">
        <w:rPr>
          <w:lang w:val="en-US"/>
        </w:rPr>
        <w:t xml:space="preserve">and breeding </w:t>
      </w:r>
      <w:r w:rsidRPr="00AB285C">
        <w:rPr>
          <w:lang w:val="en-US"/>
        </w:rPr>
        <w:t>and apply inputs efficiently, as well as effectively manage output. This could greatly assist in addressing the issue of global food security.</w:t>
      </w:r>
    </w:p>
    <w:p w14:paraId="1664BCE2" w14:textId="6AB34F72" w:rsidR="00D723D2" w:rsidRPr="00D723D2" w:rsidRDefault="00D723D2" w:rsidP="00D723D2">
      <w:pPr>
        <w:spacing w:after="160" w:line="259" w:lineRule="auto"/>
        <w:jc w:val="both"/>
        <w:rPr>
          <w:lang w:val="en-US"/>
        </w:rPr>
      </w:pPr>
      <w:r w:rsidRPr="00D723D2">
        <w:rPr>
          <w:lang w:val="en-US"/>
        </w:rPr>
        <w:t>The research activity will focus on some of the following topics</w:t>
      </w:r>
      <w:r>
        <w:rPr>
          <w:lang w:val="en-US"/>
        </w:rPr>
        <w:t>:</w:t>
      </w:r>
    </w:p>
    <w:p w14:paraId="2E26B803" w14:textId="3244D9D0" w:rsidR="00836B40" w:rsidRDefault="00836B40" w:rsidP="001B2A1C">
      <w:pPr>
        <w:pStyle w:val="Paragrafoelenco"/>
        <w:numPr>
          <w:ilvl w:val="0"/>
          <w:numId w:val="6"/>
        </w:numPr>
        <w:spacing w:after="160" w:line="259" w:lineRule="auto"/>
        <w:jc w:val="both"/>
        <w:rPr>
          <w:lang w:val="en-US"/>
        </w:rPr>
      </w:pPr>
      <w:r w:rsidRPr="00836B40">
        <w:rPr>
          <w:lang w:val="en-US"/>
        </w:rPr>
        <w:t>Develop and validate deep learning-based algorithms for automating various tasks in precision agriculture, such as crop yield prediction, pest and disease detection, and irrigation optimization</w:t>
      </w:r>
      <w:r>
        <w:rPr>
          <w:lang w:val="en-US"/>
        </w:rPr>
        <w:t>;</w:t>
      </w:r>
    </w:p>
    <w:p w14:paraId="20AACC6B" w14:textId="02A2EECE" w:rsidR="00836B40" w:rsidRPr="0078172C" w:rsidRDefault="00607968" w:rsidP="001B2A1C">
      <w:pPr>
        <w:pStyle w:val="Paragrafoelenco"/>
        <w:numPr>
          <w:ilvl w:val="0"/>
          <w:numId w:val="6"/>
        </w:numPr>
        <w:spacing w:after="160" w:line="259" w:lineRule="auto"/>
        <w:jc w:val="both"/>
        <w:rPr>
          <w:lang w:val="en-US"/>
        </w:rPr>
      </w:pPr>
      <w:r w:rsidRPr="0078172C">
        <w:rPr>
          <w:lang w:val="en-US"/>
        </w:rPr>
        <w:t>Explore the use of c</w:t>
      </w:r>
      <w:r w:rsidR="00F7739D" w:rsidRPr="0078172C">
        <w:rPr>
          <w:lang w:val="en-US"/>
        </w:rPr>
        <w:t xml:space="preserve">omputer vision for </w:t>
      </w:r>
      <w:r w:rsidRPr="0078172C">
        <w:rPr>
          <w:lang w:val="en-US"/>
        </w:rPr>
        <w:t>p</w:t>
      </w:r>
      <w:r w:rsidR="002774D2" w:rsidRPr="0078172C">
        <w:rPr>
          <w:lang w:val="en-US"/>
        </w:rPr>
        <w:t>lant phenotyping</w:t>
      </w:r>
      <w:r w:rsidR="0078172C" w:rsidRPr="0078172C">
        <w:rPr>
          <w:lang w:val="en-US"/>
        </w:rPr>
        <w:t xml:space="preserve">, i.e. </w:t>
      </w:r>
      <w:r w:rsidR="002774D2" w:rsidRPr="0078172C">
        <w:rPr>
          <w:lang w:val="en-US"/>
        </w:rPr>
        <w:t xml:space="preserve">measuring plant traits to select plants with clear advantages in stress resistance, yield performance and quality. </w:t>
      </w:r>
      <w:r w:rsidR="002774D2" w:rsidRPr="0078172C">
        <w:rPr>
          <w:lang w:val="en-US"/>
        </w:rPr>
        <w:br/>
      </w:r>
      <w:r w:rsidR="005E1ED6" w:rsidRPr="0078172C">
        <w:rPr>
          <w:lang w:val="en-US"/>
        </w:rPr>
        <w:t>Explore the use of machine learning and computer vision techniques for automating the analysis of remote sensing data, with the goal of providing timely and accurate information to farmers and agribusinesses.</w:t>
      </w:r>
    </w:p>
    <w:p w14:paraId="34341A99" w14:textId="43E0F273" w:rsidR="00FC2021" w:rsidRDefault="00836B40" w:rsidP="001B2A1C">
      <w:pPr>
        <w:pStyle w:val="Paragrafoelenco"/>
        <w:numPr>
          <w:ilvl w:val="0"/>
          <w:numId w:val="6"/>
        </w:numPr>
        <w:spacing w:after="160" w:line="259" w:lineRule="auto"/>
        <w:jc w:val="both"/>
        <w:rPr>
          <w:lang w:val="en-US"/>
        </w:rPr>
      </w:pPr>
      <w:r w:rsidRPr="00FC2021">
        <w:rPr>
          <w:lang w:val="en-US"/>
        </w:rPr>
        <w:t>D</w:t>
      </w:r>
      <w:r w:rsidR="001B2A1C" w:rsidRPr="00FC2021">
        <w:rPr>
          <w:lang w:val="en-US"/>
        </w:rPr>
        <w:t xml:space="preserve">evelop </w:t>
      </w:r>
      <w:r w:rsidRPr="00FC2021">
        <w:rPr>
          <w:lang w:val="en-US"/>
        </w:rPr>
        <w:t xml:space="preserve">and validate </w:t>
      </w:r>
      <w:r w:rsidR="001B2A1C" w:rsidRPr="00FC2021">
        <w:rPr>
          <w:lang w:val="en-US"/>
        </w:rPr>
        <w:t>vision techniques for analyzing images acquired from cameras (RGB or RGB-D) for monitoring animals (position in the stall, possible pain status, etc.);</w:t>
      </w:r>
      <w:r w:rsidR="00FC2021" w:rsidRPr="00FC2021">
        <w:rPr>
          <w:lang w:val="en-US"/>
        </w:rPr>
        <w:t xml:space="preserve"> </w:t>
      </w:r>
    </w:p>
    <w:p w14:paraId="795B2E0E" w14:textId="6467D72C" w:rsidR="00D75035" w:rsidRDefault="00FC2021" w:rsidP="00FC2021">
      <w:pPr>
        <w:pStyle w:val="Paragrafoelenco"/>
        <w:numPr>
          <w:ilvl w:val="0"/>
          <w:numId w:val="6"/>
        </w:numPr>
        <w:spacing w:after="160" w:line="259" w:lineRule="auto"/>
        <w:jc w:val="both"/>
        <w:rPr>
          <w:lang w:val="en-US"/>
        </w:rPr>
      </w:pPr>
      <w:r w:rsidRPr="00D75035">
        <w:rPr>
          <w:lang w:val="en-US"/>
        </w:rPr>
        <w:t>D</w:t>
      </w:r>
      <w:r w:rsidR="001B2A1C" w:rsidRPr="00D75035">
        <w:rPr>
          <w:lang w:val="en-US"/>
        </w:rPr>
        <w:t xml:space="preserve">esign machine learning techniques (e.g., regressors) </w:t>
      </w:r>
      <w:r w:rsidR="00431496">
        <w:rPr>
          <w:lang w:val="en-US"/>
        </w:rPr>
        <w:t xml:space="preserve">able to </w:t>
      </w:r>
      <w:r w:rsidR="001B2A1C" w:rsidRPr="00D75035">
        <w:rPr>
          <w:lang w:val="en-US"/>
        </w:rPr>
        <w:t xml:space="preserve">"predict" the welfare status of animals </w:t>
      </w:r>
      <w:r w:rsidR="00431496">
        <w:rPr>
          <w:lang w:val="en-US"/>
        </w:rPr>
        <w:t xml:space="preserve">based on </w:t>
      </w:r>
      <w:r w:rsidR="001B2A1C" w:rsidRPr="00D75035">
        <w:rPr>
          <w:lang w:val="en-US"/>
        </w:rPr>
        <w:t>data acquired from heterogeneous sensors.</w:t>
      </w:r>
    </w:p>
    <w:p w14:paraId="6A268C4F" w14:textId="065F44AF" w:rsidR="00D14D1A" w:rsidRDefault="00D75035" w:rsidP="00FC2021">
      <w:pPr>
        <w:pStyle w:val="Paragrafoelenco"/>
        <w:numPr>
          <w:ilvl w:val="0"/>
          <w:numId w:val="6"/>
        </w:numPr>
        <w:spacing w:after="160" w:line="259" w:lineRule="auto"/>
        <w:jc w:val="both"/>
        <w:rPr>
          <w:lang w:val="en-US"/>
        </w:rPr>
      </w:pPr>
      <w:r w:rsidRPr="00D75035">
        <w:rPr>
          <w:lang w:val="en-US"/>
        </w:rPr>
        <w:t>Explore the use of machine learning and computer vision techniques for</w:t>
      </w:r>
      <w:r>
        <w:rPr>
          <w:lang w:val="en-US"/>
        </w:rPr>
        <w:t xml:space="preserve"> </w:t>
      </w:r>
      <w:r w:rsidR="002E58DD">
        <w:rPr>
          <w:lang w:val="en-US"/>
        </w:rPr>
        <w:t xml:space="preserve">the </w:t>
      </w:r>
      <w:r w:rsidR="00EB71F8" w:rsidRPr="00EB71F8">
        <w:rPr>
          <w:lang w:val="en-US"/>
        </w:rPr>
        <w:t xml:space="preserve">quantitative </w:t>
      </w:r>
      <w:r w:rsidR="00E54B78">
        <w:rPr>
          <w:lang w:val="en-US"/>
        </w:rPr>
        <w:t>analysis of root images</w:t>
      </w:r>
      <w:r w:rsidR="00EB71F8" w:rsidRPr="00EB71F8">
        <w:rPr>
          <w:lang w:val="en-US"/>
        </w:rPr>
        <w:t>.</w:t>
      </w:r>
    </w:p>
    <w:p w14:paraId="71CC6B41" w14:textId="02864D2D" w:rsidR="002C18DC" w:rsidRPr="00742627" w:rsidRDefault="009F13E2" w:rsidP="00742627">
      <w:pPr>
        <w:spacing w:after="160" w:line="259" w:lineRule="auto"/>
        <w:jc w:val="both"/>
        <w:rPr>
          <w:lang w:val="en-US"/>
        </w:rPr>
      </w:pPr>
      <w:r w:rsidRPr="009F13E2">
        <w:rPr>
          <w:lang w:val="en-US"/>
        </w:rPr>
        <w:t xml:space="preserve">The </w:t>
      </w:r>
      <w:r w:rsidR="0020662D">
        <w:rPr>
          <w:lang w:val="en-US"/>
        </w:rPr>
        <w:t>activity</w:t>
      </w:r>
      <w:r w:rsidRPr="009F13E2">
        <w:rPr>
          <w:lang w:val="en-US"/>
        </w:rPr>
        <w:t xml:space="preserve"> includes the choice of suitable sensors, data acquisition, development of image processing, computer vision and machine learning algorithms for image segmentation and classification. </w:t>
      </w:r>
      <w:r w:rsidRPr="009F13E2">
        <w:rPr>
          <w:lang w:val="en-US"/>
        </w:rPr>
        <w:br/>
        <w:t xml:space="preserve">The performance in terms of capability in the prediction of target traits will be evaluated by defining appropriate testing protocols on the data acquired and labelled by human experts. </w:t>
      </w:r>
      <w:r w:rsidRPr="009F13E2">
        <w:rPr>
          <w:lang w:val="en-US"/>
        </w:rPr>
        <w:br/>
      </w:r>
      <w:r w:rsidR="002C18DC">
        <w:rPr>
          <w:lang w:val="en-US"/>
        </w:rPr>
        <w:t xml:space="preserve">The research activity </w:t>
      </w:r>
      <w:r w:rsidR="006D4074">
        <w:rPr>
          <w:lang w:val="en-US"/>
        </w:rPr>
        <w:t xml:space="preserve">could </w:t>
      </w:r>
      <w:r w:rsidR="002C18DC">
        <w:rPr>
          <w:lang w:val="en-US"/>
        </w:rPr>
        <w:t>also focus on other applications of computer vision where relevant scientific contributions can originate from the recent progresses in deep learning.</w:t>
      </w:r>
    </w:p>
    <w:p w14:paraId="4A3B9DA4" w14:textId="77777777" w:rsidR="003C552A" w:rsidRPr="009A6D49" w:rsidRDefault="0008562A" w:rsidP="003C552A">
      <w:pPr>
        <w:rPr>
          <w:lang w:val="en-US"/>
        </w:rPr>
      </w:pPr>
      <w:r w:rsidRPr="009A6D49">
        <w:rPr>
          <w:lang w:val="en-US"/>
        </w:rPr>
        <w:t xml:space="preserve">The knowledge of the following topics </w:t>
      </w:r>
      <w:r w:rsidR="00C156E4" w:rsidRPr="009A6D49">
        <w:rPr>
          <w:lang w:val="en-US"/>
        </w:rPr>
        <w:t>will be evaluated during the selection</w:t>
      </w:r>
      <w:r w:rsidR="003C552A" w:rsidRPr="009A6D49">
        <w:rPr>
          <w:lang w:val="en-US"/>
        </w:rPr>
        <w:t xml:space="preserve">: </w:t>
      </w:r>
    </w:p>
    <w:p w14:paraId="73644682" w14:textId="77777777" w:rsidR="003C552A" w:rsidRPr="009A6D49" w:rsidRDefault="00C156E4" w:rsidP="003C552A">
      <w:pPr>
        <w:pStyle w:val="Paragrafoelenco"/>
        <w:numPr>
          <w:ilvl w:val="0"/>
          <w:numId w:val="2"/>
        </w:numPr>
        <w:spacing w:after="0"/>
        <w:ind w:left="714" w:hanging="357"/>
        <w:contextualSpacing w:val="0"/>
        <w:rPr>
          <w:lang w:val="en-US"/>
        </w:rPr>
      </w:pPr>
      <w:r w:rsidRPr="009A6D49">
        <w:rPr>
          <w:lang w:val="en-US"/>
        </w:rPr>
        <w:t>M</w:t>
      </w:r>
      <w:r w:rsidR="003C552A" w:rsidRPr="009A6D49">
        <w:rPr>
          <w:lang w:val="en-US"/>
        </w:rPr>
        <w:t>achine learning</w:t>
      </w:r>
      <w:r w:rsidRPr="009A6D49">
        <w:rPr>
          <w:lang w:val="en-US"/>
        </w:rPr>
        <w:t xml:space="preserve"> techniques</w:t>
      </w:r>
      <w:r w:rsidR="003C552A" w:rsidRPr="009A6D49">
        <w:rPr>
          <w:lang w:val="en-US"/>
        </w:rPr>
        <w:t xml:space="preserve">, </w:t>
      </w:r>
      <w:r w:rsidRPr="009A6D49">
        <w:rPr>
          <w:lang w:val="en-US"/>
        </w:rPr>
        <w:t xml:space="preserve">including </w:t>
      </w:r>
      <w:r w:rsidR="003C552A" w:rsidRPr="009A6D49">
        <w:rPr>
          <w:lang w:val="en-US"/>
        </w:rPr>
        <w:t>DNN</w:t>
      </w:r>
      <w:r w:rsidR="009A6D49">
        <w:rPr>
          <w:lang w:val="en-US"/>
        </w:rPr>
        <w:t xml:space="preserve"> training</w:t>
      </w:r>
    </w:p>
    <w:p w14:paraId="68F1D9D7" w14:textId="77777777" w:rsidR="003C552A" w:rsidRPr="009A6D49" w:rsidRDefault="003C552A" w:rsidP="003C552A">
      <w:pPr>
        <w:pStyle w:val="Paragrafoelenco"/>
        <w:numPr>
          <w:ilvl w:val="0"/>
          <w:numId w:val="2"/>
        </w:numPr>
        <w:spacing w:after="0"/>
        <w:ind w:left="714" w:hanging="357"/>
        <w:contextualSpacing w:val="0"/>
        <w:rPr>
          <w:lang w:val="en-US"/>
        </w:rPr>
      </w:pPr>
      <w:r w:rsidRPr="009A6D49">
        <w:rPr>
          <w:lang w:val="en-US"/>
        </w:rPr>
        <w:t xml:space="preserve">Python </w:t>
      </w:r>
      <w:r w:rsidR="00C156E4" w:rsidRPr="009A6D49">
        <w:rPr>
          <w:lang w:val="en-US"/>
        </w:rPr>
        <w:t>and</w:t>
      </w:r>
      <w:r w:rsidRPr="009A6D49">
        <w:rPr>
          <w:lang w:val="en-US"/>
        </w:rPr>
        <w:t xml:space="preserve"> C/C++</w:t>
      </w:r>
      <w:r w:rsidR="00C156E4" w:rsidRPr="009A6D49">
        <w:rPr>
          <w:lang w:val="en-US"/>
        </w:rPr>
        <w:t xml:space="preserve"> programming languages</w:t>
      </w:r>
    </w:p>
    <w:p w14:paraId="213F0D9C" w14:textId="77777777" w:rsidR="003C552A" w:rsidRPr="009A6D49" w:rsidRDefault="003C552A" w:rsidP="003C552A">
      <w:pPr>
        <w:pStyle w:val="Paragrafoelenco"/>
        <w:numPr>
          <w:ilvl w:val="0"/>
          <w:numId w:val="2"/>
        </w:numPr>
        <w:spacing w:after="120"/>
        <w:ind w:left="714" w:hanging="357"/>
        <w:contextualSpacing w:val="0"/>
        <w:rPr>
          <w:lang w:val="en-US"/>
        </w:rPr>
      </w:pPr>
      <w:r w:rsidRPr="009A6D49">
        <w:rPr>
          <w:lang w:val="en-US"/>
        </w:rPr>
        <w:t>Deep Learning</w:t>
      </w:r>
      <w:r w:rsidR="00C156E4" w:rsidRPr="009A6D49">
        <w:rPr>
          <w:lang w:val="en-US"/>
        </w:rPr>
        <w:t xml:space="preserve"> Frameworks</w:t>
      </w:r>
      <w:r w:rsidR="009A6D49">
        <w:rPr>
          <w:lang w:val="en-US"/>
        </w:rPr>
        <w:t xml:space="preserve">: </w:t>
      </w:r>
      <w:proofErr w:type="spellStart"/>
      <w:r w:rsidR="009A6D49" w:rsidRPr="009A6D49">
        <w:rPr>
          <w:lang w:val="en-US"/>
        </w:rPr>
        <w:t>PyTorch</w:t>
      </w:r>
      <w:proofErr w:type="spellEnd"/>
      <w:r w:rsidR="001B0199">
        <w:rPr>
          <w:lang w:val="en-US"/>
        </w:rPr>
        <w:t xml:space="preserve"> and</w:t>
      </w:r>
      <w:r w:rsidR="009A6D49">
        <w:rPr>
          <w:lang w:val="en-US"/>
        </w:rPr>
        <w:t xml:space="preserve"> </w:t>
      </w:r>
      <w:proofErr w:type="spellStart"/>
      <w:r w:rsidR="009A6D49">
        <w:rPr>
          <w:lang w:val="en-US"/>
        </w:rPr>
        <w:t>Tensorflow</w:t>
      </w:r>
      <w:proofErr w:type="spellEnd"/>
    </w:p>
    <w:p w14:paraId="0AF9E0DB" w14:textId="77777777" w:rsidR="003C552A" w:rsidRPr="009A6D49" w:rsidRDefault="00C156E4" w:rsidP="003C552A">
      <w:pPr>
        <w:jc w:val="center"/>
        <w:rPr>
          <w:b/>
          <w:lang w:val="en-US"/>
        </w:rPr>
      </w:pPr>
      <w:r w:rsidRPr="009A6D49">
        <w:rPr>
          <w:b/>
          <w:lang w:val="en-US"/>
        </w:rPr>
        <w:t>Training plan</w:t>
      </w:r>
    </w:p>
    <w:p w14:paraId="2F33FA77" w14:textId="77777777" w:rsidR="003C552A" w:rsidRPr="009A6D49" w:rsidRDefault="00C156E4" w:rsidP="002C6EDF">
      <w:pPr>
        <w:spacing w:after="0" w:line="360" w:lineRule="auto"/>
        <w:rPr>
          <w:lang w:val="en-US"/>
        </w:rPr>
      </w:pPr>
      <w:r w:rsidRPr="009A6D49">
        <w:rPr>
          <w:lang w:val="en-US"/>
        </w:rPr>
        <w:t>The candidate will improve his/her skills in the following topics</w:t>
      </w:r>
      <w:r w:rsidR="003C552A" w:rsidRPr="009A6D49">
        <w:rPr>
          <w:lang w:val="en-US"/>
        </w:rPr>
        <w:t xml:space="preserve">: </w:t>
      </w:r>
    </w:p>
    <w:p w14:paraId="781C76F3" w14:textId="77777777" w:rsidR="003C552A" w:rsidRPr="009A6D49" w:rsidRDefault="00C156E4" w:rsidP="003C552A">
      <w:pPr>
        <w:pStyle w:val="Paragrafoelenco"/>
        <w:numPr>
          <w:ilvl w:val="0"/>
          <w:numId w:val="2"/>
        </w:numPr>
        <w:spacing w:after="0"/>
        <w:ind w:left="714" w:hanging="357"/>
        <w:contextualSpacing w:val="0"/>
      </w:pPr>
      <w:r w:rsidRPr="009A6D49">
        <w:t>Computer Vision</w:t>
      </w:r>
    </w:p>
    <w:p w14:paraId="770C52AB" w14:textId="77777777" w:rsidR="003C552A" w:rsidRPr="009A6D49" w:rsidRDefault="003C552A" w:rsidP="003C552A">
      <w:pPr>
        <w:pStyle w:val="Paragrafoelenco"/>
        <w:numPr>
          <w:ilvl w:val="0"/>
          <w:numId w:val="2"/>
        </w:numPr>
        <w:spacing w:after="0"/>
        <w:ind w:left="714" w:hanging="357"/>
        <w:contextualSpacing w:val="0"/>
        <w:rPr>
          <w:lang w:val="en-US"/>
        </w:rPr>
      </w:pPr>
      <w:r w:rsidRPr="009A6D49">
        <w:rPr>
          <w:lang w:val="en-US"/>
        </w:rPr>
        <w:t xml:space="preserve">Machine Learning </w:t>
      </w:r>
      <w:r w:rsidR="00C156E4" w:rsidRPr="009A6D49">
        <w:rPr>
          <w:lang w:val="en-US"/>
        </w:rPr>
        <w:t>and</w:t>
      </w:r>
      <w:r w:rsidRPr="009A6D49">
        <w:rPr>
          <w:lang w:val="en-US"/>
        </w:rPr>
        <w:t xml:space="preserve"> Deep Learning</w:t>
      </w:r>
    </w:p>
    <w:p w14:paraId="0E6A1C8C" w14:textId="57D529C6" w:rsidR="00DA7561" w:rsidRDefault="00C156E4" w:rsidP="002C6EDF">
      <w:pPr>
        <w:spacing w:before="240" w:after="160" w:line="259" w:lineRule="auto"/>
        <w:jc w:val="both"/>
        <w:rPr>
          <w:lang w:val="en-US"/>
        </w:rPr>
      </w:pPr>
      <w:r w:rsidRPr="009A6D49">
        <w:rPr>
          <w:lang w:val="en-US"/>
        </w:rPr>
        <w:t>The</w:t>
      </w:r>
      <w:r w:rsidR="003C552A" w:rsidRPr="009A6D49">
        <w:rPr>
          <w:lang w:val="en-US"/>
        </w:rPr>
        <w:t xml:space="preserve"> candidat</w:t>
      </w:r>
      <w:r w:rsidRPr="009A6D49">
        <w:rPr>
          <w:lang w:val="en-US"/>
        </w:rPr>
        <w:t>e</w:t>
      </w:r>
      <w:r w:rsidR="003C552A" w:rsidRPr="009A6D49">
        <w:rPr>
          <w:lang w:val="en-US"/>
        </w:rPr>
        <w:t xml:space="preserve"> </w:t>
      </w:r>
      <w:r w:rsidR="009A6D49" w:rsidRPr="009A6D49">
        <w:rPr>
          <w:lang w:val="en-US"/>
        </w:rPr>
        <w:t xml:space="preserve">will participate in </w:t>
      </w:r>
      <w:r w:rsidRPr="009A6D49">
        <w:rPr>
          <w:lang w:val="en-US"/>
        </w:rPr>
        <w:t>the preparation of scientific papers</w:t>
      </w:r>
      <w:r w:rsidR="003C552A" w:rsidRPr="009A6D49">
        <w:rPr>
          <w:lang w:val="en-US"/>
        </w:rPr>
        <w:t xml:space="preserve"> (</w:t>
      </w:r>
      <w:r w:rsidR="00871495" w:rsidRPr="009A6D49">
        <w:rPr>
          <w:lang w:val="en-US"/>
        </w:rPr>
        <w:t>to be submitted to</w:t>
      </w:r>
      <w:r w:rsidRPr="009A6D49">
        <w:rPr>
          <w:lang w:val="en-US"/>
        </w:rPr>
        <w:t xml:space="preserve"> international conferences or journals</w:t>
      </w:r>
      <w:r w:rsidR="003C552A" w:rsidRPr="009A6D49">
        <w:rPr>
          <w:lang w:val="en-US"/>
        </w:rPr>
        <w:t>)</w:t>
      </w:r>
      <w:r w:rsidRPr="009A6D49">
        <w:rPr>
          <w:lang w:val="en-US"/>
        </w:rPr>
        <w:t>.</w:t>
      </w:r>
      <w:r w:rsidR="002C6EDF">
        <w:rPr>
          <w:lang w:val="en-US"/>
        </w:rPr>
        <w:t xml:space="preserve"> </w:t>
      </w:r>
      <w:r w:rsidRPr="009A6D49">
        <w:rPr>
          <w:lang w:val="en-US"/>
        </w:rPr>
        <w:t xml:space="preserve">The candidate will be involved in the management of scientific projects and will be in charge of </w:t>
      </w:r>
      <w:r w:rsidR="009A6D49">
        <w:rPr>
          <w:lang w:val="en-US"/>
        </w:rPr>
        <w:t>the preparation</w:t>
      </w:r>
      <w:r w:rsidRPr="009A6D49">
        <w:rPr>
          <w:lang w:val="en-US"/>
        </w:rPr>
        <w:t xml:space="preserve"> </w:t>
      </w:r>
      <w:r w:rsidR="009A6D49">
        <w:rPr>
          <w:lang w:val="en-US"/>
        </w:rPr>
        <w:t xml:space="preserve">of </w:t>
      </w:r>
      <w:r w:rsidR="00871495" w:rsidRPr="009A6D49">
        <w:rPr>
          <w:lang w:val="en-US"/>
        </w:rPr>
        <w:t xml:space="preserve">some </w:t>
      </w:r>
      <w:r w:rsidRPr="009A6D49">
        <w:rPr>
          <w:lang w:val="en-US"/>
        </w:rPr>
        <w:t>project deliverables</w:t>
      </w:r>
      <w:r w:rsidR="00761558">
        <w:rPr>
          <w:lang w:val="en-US"/>
        </w:rPr>
        <w:t xml:space="preserve"> and presentations.</w:t>
      </w:r>
    </w:p>
    <w:p w14:paraId="3DABA60C" w14:textId="6934C9E6" w:rsidR="00210DEE" w:rsidRPr="005801B6" w:rsidRDefault="00210DEE" w:rsidP="005801B6">
      <w:pPr>
        <w:spacing w:after="0" w:line="240" w:lineRule="auto"/>
        <w:jc w:val="center"/>
        <w:rPr>
          <w:b/>
          <w:bCs/>
        </w:rPr>
      </w:pPr>
      <w:r w:rsidRPr="005801B6">
        <w:rPr>
          <w:b/>
          <w:bCs/>
        </w:rPr>
        <w:lastRenderedPageBreak/>
        <w:t xml:space="preserve">Versione </w:t>
      </w:r>
      <w:r w:rsidR="005801B6" w:rsidRPr="005801B6">
        <w:rPr>
          <w:b/>
          <w:bCs/>
        </w:rPr>
        <w:t>italiana</w:t>
      </w:r>
      <w:r w:rsidRPr="005801B6">
        <w:rPr>
          <w:b/>
          <w:bCs/>
        </w:rPr>
        <w:t>:</w:t>
      </w:r>
    </w:p>
    <w:p w14:paraId="1AB1A1F6" w14:textId="77777777" w:rsidR="00210DEE" w:rsidRPr="00210DEE" w:rsidRDefault="00210DEE" w:rsidP="00210DEE">
      <w:pPr>
        <w:spacing w:after="0" w:line="240" w:lineRule="auto"/>
        <w:jc w:val="both"/>
      </w:pPr>
      <w:r w:rsidRPr="00210DEE">
        <w:t xml:space="preserve">L'attività di ricerca è inquadrata nel contesto del Progetto AGRITECH "Centro Nazionale di Ricerca per le Tecnologie Agricole". </w:t>
      </w:r>
    </w:p>
    <w:p w14:paraId="2B9F1EA1" w14:textId="5CEAC6CD" w:rsidR="00210DEE" w:rsidRDefault="00210DEE" w:rsidP="00210DEE">
      <w:pPr>
        <w:spacing w:after="0" w:line="240" w:lineRule="auto"/>
        <w:jc w:val="both"/>
      </w:pPr>
      <w:r w:rsidRPr="00210DEE">
        <w:t xml:space="preserve">A causa della limitata disponibilità di risorse naturali e dell'impatto dei cambiamenti climatici, si </w:t>
      </w:r>
      <w:r w:rsidR="00920415" w:rsidRPr="00210DEE">
        <w:t>preved</w:t>
      </w:r>
      <w:r w:rsidR="00920415">
        <w:t xml:space="preserve">ono </w:t>
      </w:r>
      <w:r w:rsidR="00920415" w:rsidRPr="00210DEE">
        <w:t>carenze</w:t>
      </w:r>
      <w:r w:rsidRPr="00210DEE">
        <w:t xml:space="preserve"> nella produzione agricola e nell'allevamento. </w:t>
      </w:r>
      <w:r w:rsidR="00180B58">
        <w:t xml:space="preserve">Le nuove tecnologie informatiche basate sul machine learning e deep learning </w:t>
      </w:r>
      <w:r w:rsidR="00CE7D06">
        <w:t xml:space="preserve">costituiscono un valido </w:t>
      </w:r>
      <w:r w:rsidR="00921B45">
        <w:t>strumento per</w:t>
      </w:r>
      <w:r w:rsidRPr="00210DEE">
        <w:t xml:space="preserve"> </w:t>
      </w:r>
      <w:r w:rsidR="005274C6">
        <w:t>l’</w:t>
      </w:r>
      <w:r w:rsidRPr="00210DEE">
        <w:t>anali</w:t>
      </w:r>
      <w:r w:rsidR="005274C6">
        <w:t xml:space="preserve">si </w:t>
      </w:r>
      <w:r w:rsidR="00C17B9C">
        <w:t>efficiente</w:t>
      </w:r>
      <w:r w:rsidRPr="00210DEE">
        <w:t xml:space="preserve"> </w:t>
      </w:r>
      <w:r w:rsidR="005274C6">
        <w:t>de</w:t>
      </w:r>
      <w:r w:rsidRPr="00210DEE">
        <w:t xml:space="preserve">i dati relativi all'agricoltura e all'allevamento e </w:t>
      </w:r>
      <w:r w:rsidR="00680601">
        <w:t xml:space="preserve">la loro elaborazione </w:t>
      </w:r>
      <w:r w:rsidR="00A00989">
        <w:t xml:space="preserve">ai fini </w:t>
      </w:r>
      <w:r w:rsidR="009F0908">
        <w:t>del supporto alle decisioni.</w:t>
      </w:r>
      <w:r w:rsidRPr="00210DEE">
        <w:t xml:space="preserve"> Ciò potrebbe contribuire notevolmente ad affrontare il problema della sicurezza alimentare globale.</w:t>
      </w:r>
    </w:p>
    <w:p w14:paraId="35D987A8" w14:textId="77777777" w:rsidR="005C1413" w:rsidRPr="00210DEE" w:rsidRDefault="005C1413" w:rsidP="00210DEE">
      <w:pPr>
        <w:spacing w:after="0" w:line="240" w:lineRule="auto"/>
        <w:jc w:val="both"/>
      </w:pPr>
    </w:p>
    <w:p w14:paraId="1266CC2D" w14:textId="77777777" w:rsidR="00210DEE" w:rsidRPr="00210DEE" w:rsidRDefault="00210DEE" w:rsidP="00210DEE">
      <w:pPr>
        <w:spacing w:after="0" w:line="240" w:lineRule="auto"/>
        <w:jc w:val="both"/>
      </w:pPr>
      <w:r w:rsidRPr="00210DEE">
        <w:t>L'attività di ricerca si concentrerà su alcuni dei seguenti argomenti:</w:t>
      </w:r>
    </w:p>
    <w:p w14:paraId="0CB38AFB" w14:textId="722B44E2" w:rsidR="00210DEE" w:rsidRPr="00210DEE" w:rsidRDefault="00210DEE" w:rsidP="002C6EDF">
      <w:pPr>
        <w:pStyle w:val="Paragrafoelenco"/>
        <w:numPr>
          <w:ilvl w:val="0"/>
          <w:numId w:val="6"/>
        </w:numPr>
        <w:spacing w:after="0" w:line="240" w:lineRule="auto"/>
        <w:ind w:left="426"/>
        <w:jc w:val="both"/>
      </w:pPr>
      <w:r w:rsidRPr="00210DEE">
        <w:t>Sviluppare e convalidare algoritmi basati sul</w:t>
      </w:r>
      <w:r w:rsidR="005C1413">
        <w:t xml:space="preserve"> deep learning </w:t>
      </w:r>
      <w:r w:rsidRPr="00210DEE">
        <w:t>per automatizzare vari compiti nell'agricoltura di precisione, come la previsione della resa delle colture, il rilevamento di parassiti e malattie e l'ottimizzazione dell'irrigazione;</w:t>
      </w:r>
    </w:p>
    <w:p w14:paraId="5EE76E3D" w14:textId="3537C153" w:rsidR="00210DEE" w:rsidRPr="00210DEE" w:rsidRDefault="00210DEE" w:rsidP="002C6EDF">
      <w:pPr>
        <w:pStyle w:val="Paragrafoelenco"/>
        <w:numPr>
          <w:ilvl w:val="0"/>
          <w:numId w:val="6"/>
        </w:numPr>
        <w:spacing w:after="0" w:line="240" w:lineRule="auto"/>
        <w:ind w:left="426"/>
        <w:jc w:val="both"/>
      </w:pPr>
      <w:r w:rsidRPr="00210DEE">
        <w:t xml:space="preserve">Esplorare l'uso della computer vision per la fenotipizzazione delle piante, ossia la misurazione dei tratti delle piante per selezionare piante con chiari vantaggi in termini di resistenza agli stress, rendimento e qualità. </w:t>
      </w:r>
    </w:p>
    <w:p w14:paraId="6F7CF6B2" w14:textId="0AF9848B" w:rsidR="00210DEE" w:rsidRPr="00210DEE" w:rsidRDefault="00210DEE" w:rsidP="002C6EDF">
      <w:pPr>
        <w:pStyle w:val="Paragrafoelenco"/>
        <w:numPr>
          <w:ilvl w:val="0"/>
          <w:numId w:val="6"/>
        </w:numPr>
        <w:spacing w:after="0" w:line="240" w:lineRule="auto"/>
        <w:ind w:left="426"/>
        <w:jc w:val="both"/>
      </w:pPr>
      <w:r w:rsidRPr="00210DEE">
        <w:t xml:space="preserve">Esplorare l'uso di tecniche di apprendimento automatico e di visione </w:t>
      </w:r>
      <w:r w:rsidR="00C63F62">
        <w:t>artificiale</w:t>
      </w:r>
      <w:r w:rsidRPr="00210DEE">
        <w:t xml:space="preserve"> per automatizzare l'analisi dei dati di telerilevamento, con l'obiettivo di fornire informazioni tempestive e accurate agli agricoltori e alle aziende agricole.</w:t>
      </w:r>
    </w:p>
    <w:p w14:paraId="2810F105" w14:textId="191544FD" w:rsidR="00210DEE" w:rsidRPr="00210DEE" w:rsidRDefault="00210DEE" w:rsidP="002C6EDF">
      <w:pPr>
        <w:pStyle w:val="Paragrafoelenco"/>
        <w:numPr>
          <w:ilvl w:val="0"/>
          <w:numId w:val="6"/>
        </w:numPr>
        <w:spacing w:after="0" w:line="240" w:lineRule="auto"/>
        <w:ind w:left="426"/>
        <w:jc w:val="both"/>
      </w:pPr>
      <w:r w:rsidRPr="00210DEE">
        <w:t xml:space="preserve">Sviluppare e validare tecniche di visione per l'analisi di immagini acquisite da telecamere (RGB o RGB-D) per il monitoraggio degli animali (posizione nella stalla, eventuale stato di dolore, ecc.); </w:t>
      </w:r>
    </w:p>
    <w:p w14:paraId="2CFB0517" w14:textId="15BB7888" w:rsidR="00210DEE" w:rsidRPr="00210DEE" w:rsidRDefault="00210DEE" w:rsidP="002C6EDF">
      <w:pPr>
        <w:pStyle w:val="Paragrafoelenco"/>
        <w:numPr>
          <w:ilvl w:val="0"/>
          <w:numId w:val="6"/>
        </w:numPr>
        <w:spacing w:after="0" w:line="240" w:lineRule="auto"/>
        <w:ind w:left="426"/>
        <w:jc w:val="both"/>
      </w:pPr>
      <w:r w:rsidRPr="00210DEE">
        <w:t xml:space="preserve">Progettare tecniche di apprendimento automatico (ad esempio, </w:t>
      </w:r>
      <w:proofErr w:type="spellStart"/>
      <w:r w:rsidRPr="00210DEE">
        <w:t>regressori</w:t>
      </w:r>
      <w:proofErr w:type="spellEnd"/>
      <w:r w:rsidRPr="00210DEE">
        <w:t>) in grado di "prevedere" lo stato di benessere degli animali sulla base di dati acquisiti da sensori eterogenei.</w:t>
      </w:r>
    </w:p>
    <w:p w14:paraId="34FF06A4" w14:textId="3C957691" w:rsidR="00210DEE" w:rsidRPr="00210DEE" w:rsidRDefault="00210DEE" w:rsidP="002C6EDF">
      <w:pPr>
        <w:pStyle w:val="Paragrafoelenco"/>
        <w:numPr>
          <w:ilvl w:val="0"/>
          <w:numId w:val="6"/>
        </w:numPr>
        <w:spacing w:after="0" w:line="240" w:lineRule="auto"/>
        <w:ind w:left="426"/>
        <w:jc w:val="both"/>
      </w:pPr>
      <w:r w:rsidRPr="00210DEE">
        <w:t>Esplorare l'uso di tecniche di apprendimento automatico e di computer vision per l'analisi quantitativa delle immagini delle radici.</w:t>
      </w:r>
    </w:p>
    <w:p w14:paraId="36AE9FC4" w14:textId="77777777" w:rsidR="00210DEE" w:rsidRPr="00210DEE" w:rsidRDefault="00210DEE" w:rsidP="00210DEE">
      <w:pPr>
        <w:spacing w:after="0" w:line="240" w:lineRule="auto"/>
        <w:jc w:val="both"/>
      </w:pPr>
    </w:p>
    <w:p w14:paraId="3573908C" w14:textId="7217D4F3" w:rsidR="00210DEE" w:rsidRPr="00210DEE" w:rsidRDefault="00210DEE" w:rsidP="00210DEE">
      <w:pPr>
        <w:spacing w:after="0" w:line="240" w:lineRule="auto"/>
        <w:jc w:val="both"/>
      </w:pPr>
      <w:r w:rsidRPr="00210DEE">
        <w:t xml:space="preserve">L'attività comprende la scelta di sensori adatti, l'acquisizione dei dati, lo sviluppo di algoritmi di elaborazione delle immagini, di visione artificiale e di apprendimento automatico per la segmentazione e la classificazione delle immagini. </w:t>
      </w:r>
      <w:r w:rsidR="00596A4B" w:rsidRPr="008C5A78">
        <w:t>Gli algoritmi sviluppati saranno valutati su benchmark resi disponibili dalla comunità scientifica</w:t>
      </w:r>
      <w:r w:rsidR="00596A4B">
        <w:t xml:space="preserve"> </w:t>
      </w:r>
      <w:r w:rsidR="00944A02">
        <w:t xml:space="preserve">e, </w:t>
      </w:r>
      <w:r w:rsidRPr="00210DEE">
        <w:t>definendo opportuni protocolli di test</w:t>
      </w:r>
      <w:r w:rsidR="00944A02">
        <w:t>,</w:t>
      </w:r>
      <w:r w:rsidRPr="00210DEE">
        <w:t xml:space="preserve"> sui dati acquisiti ed etichettati da esperti umani. </w:t>
      </w:r>
    </w:p>
    <w:p w14:paraId="2D7D0874" w14:textId="77777777" w:rsidR="00210DEE" w:rsidRPr="00210DEE" w:rsidRDefault="00210DEE" w:rsidP="00210DEE">
      <w:pPr>
        <w:spacing w:after="0" w:line="240" w:lineRule="auto"/>
        <w:jc w:val="both"/>
      </w:pPr>
    </w:p>
    <w:p w14:paraId="30BA0975" w14:textId="752935B3" w:rsidR="00210DEE" w:rsidRDefault="00210DEE" w:rsidP="00210DEE">
      <w:pPr>
        <w:spacing w:after="0" w:line="240" w:lineRule="auto"/>
        <w:jc w:val="both"/>
      </w:pPr>
      <w:r w:rsidRPr="00210DEE">
        <w:t>L'attività di ricerca potrebbe anche concentrarsi su altre applicazioni della computer vision, dove i contributi scientifici rilevanti possono derivare dai recenti progressi del deep learning.</w:t>
      </w:r>
    </w:p>
    <w:p w14:paraId="48FE08EA" w14:textId="77777777" w:rsidR="00BD57CC" w:rsidRPr="00210DEE" w:rsidRDefault="00BD57CC" w:rsidP="00210DEE">
      <w:pPr>
        <w:spacing w:after="0" w:line="240" w:lineRule="auto"/>
        <w:jc w:val="both"/>
      </w:pPr>
    </w:p>
    <w:p w14:paraId="32C34766" w14:textId="651A8737" w:rsidR="00323C61" w:rsidRDefault="00323C61" w:rsidP="00323C61">
      <w:r>
        <w:t xml:space="preserve">Costituisce titolo preferenziale la conoscenza: </w:t>
      </w:r>
    </w:p>
    <w:p w14:paraId="441976DF" w14:textId="4558303A" w:rsidR="00512F6D" w:rsidRDefault="00E60254" w:rsidP="00512F6D">
      <w:pPr>
        <w:pStyle w:val="Paragrafoelenco"/>
        <w:numPr>
          <w:ilvl w:val="0"/>
          <w:numId w:val="2"/>
        </w:numPr>
        <w:spacing w:after="0"/>
        <w:ind w:left="714" w:hanging="357"/>
        <w:contextualSpacing w:val="0"/>
      </w:pPr>
      <w:r>
        <w:t>dell</w:t>
      </w:r>
      <w:r w:rsidR="00512F6D">
        <w:t xml:space="preserve">e principali tecniche di machine learning, incluso </w:t>
      </w:r>
      <w:r w:rsidR="00C8232E">
        <w:t>l’</w:t>
      </w:r>
      <w:r w:rsidR="00512F6D">
        <w:t>addestramento di DNN</w:t>
      </w:r>
    </w:p>
    <w:p w14:paraId="1FF22FBE" w14:textId="59D08B1A" w:rsidR="00512F6D" w:rsidRDefault="00E60254" w:rsidP="00512F6D">
      <w:pPr>
        <w:pStyle w:val="Paragrafoelenco"/>
        <w:numPr>
          <w:ilvl w:val="0"/>
          <w:numId w:val="2"/>
        </w:numPr>
        <w:spacing w:after="0"/>
        <w:ind w:left="714" w:hanging="357"/>
        <w:contextualSpacing w:val="0"/>
      </w:pPr>
      <w:r>
        <w:t>dei</w:t>
      </w:r>
      <w:r w:rsidR="00512F6D">
        <w:t xml:space="preserve"> linguaggi Python e C/C++</w:t>
      </w:r>
    </w:p>
    <w:p w14:paraId="291E40A0" w14:textId="2690404B" w:rsidR="00512F6D" w:rsidRPr="009131FA" w:rsidRDefault="008B56D6" w:rsidP="00512F6D">
      <w:pPr>
        <w:pStyle w:val="Paragrafoelenco"/>
        <w:numPr>
          <w:ilvl w:val="0"/>
          <w:numId w:val="2"/>
        </w:numPr>
        <w:spacing w:after="120"/>
        <w:ind w:left="714" w:hanging="357"/>
        <w:contextualSpacing w:val="0"/>
        <w:rPr>
          <w:lang w:val="en-US"/>
        </w:rPr>
      </w:pPr>
      <w:proofErr w:type="spellStart"/>
      <w:r>
        <w:rPr>
          <w:lang w:val="en-US"/>
        </w:rPr>
        <w:t>dei</w:t>
      </w:r>
      <w:proofErr w:type="spellEnd"/>
      <w:r w:rsidR="00512F6D" w:rsidRPr="009131FA">
        <w:rPr>
          <w:lang w:val="en-US"/>
        </w:rPr>
        <w:t xml:space="preserve"> </w:t>
      </w:r>
      <w:r w:rsidR="00463AA7">
        <w:rPr>
          <w:lang w:val="en-US"/>
        </w:rPr>
        <w:t>f</w:t>
      </w:r>
      <w:r w:rsidR="00512F6D" w:rsidRPr="009131FA">
        <w:rPr>
          <w:lang w:val="en-US"/>
        </w:rPr>
        <w:t xml:space="preserve">ramework di Deep Learning </w:t>
      </w:r>
      <w:proofErr w:type="spellStart"/>
      <w:r w:rsidR="00512F6D" w:rsidRPr="009131FA">
        <w:rPr>
          <w:lang w:val="en-US"/>
        </w:rPr>
        <w:t>PyTorch</w:t>
      </w:r>
      <w:proofErr w:type="spellEnd"/>
      <w:r w:rsidR="00512F6D" w:rsidRPr="009131FA">
        <w:rPr>
          <w:lang w:val="en-US"/>
        </w:rPr>
        <w:t xml:space="preserve"> </w:t>
      </w:r>
      <w:r w:rsidR="00512F6D">
        <w:rPr>
          <w:lang w:val="en-US"/>
        </w:rPr>
        <w:t xml:space="preserve">e </w:t>
      </w:r>
      <w:proofErr w:type="spellStart"/>
      <w:r w:rsidR="00512F6D" w:rsidRPr="00512F6D">
        <w:rPr>
          <w:lang w:val="en-US"/>
        </w:rPr>
        <w:t>Tensorflow</w:t>
      </w:r>
      <w:proofErr w:type="spellEnd"/>
    </w:p>
    <w:p w14:paraId="3CC6ED6B" w14:textId="08A2013C" w:rsidR="00594721" w:rsidRPr="00594721" w:rsidRDefault="00594721" w:rsidP="00512F6D">
      <w:pPr>
        <w:spacing w:after="0" w:line="240" w:lineRule="auto"/>
        <w:jc w:val="both"/>
        <w:rPr>
          <w:lang w:val="en-US"/>
        </w:rPr>
      </w:pPr>
    </w:p>
    <w:p w14:paraId="2C937D63" w14:textId="5D35E7FF" w:rsidR="00210DEE" w:rsidRPr="00210DEE" w:rsidRDefault="00210DEE" w:rsidP="00210DEE">
      <w:pPr>
        <w:spacing w:after="0" w:line="240" w:lineRule="auto"/>
        <w:jc w:val="both"/>
      </w:pPr>
      <w:r w:rsidRPr="00210DEE">
        <w:t>Piano di formazione</w:t>
      </w:r>
      <w:r w:rsidR="00594721">
        <w:t>:</w:t>
      </w:r>
    </w:p>
    <w:p w14:paraId="313E1549" w14:textId="2EB9F247" w:rsidR="00210DEE" w:rsidRDefault="00210DEE" w:rsidP="00210DEE">
      <w:pPr>
        <w:spacing w:after="0" w:line="240" w:lineRule="auto"/>
        <w:jc w:val="both"/>
      </w:pPr>
      <w:r w:rsidRPr="00210DEE">
        <w:t xml:space="preserve">Il candidato </w:t>
      </w:r>
      <w:r w:rsidR="00323C61">
        <w:t>perfezionerà</w:t>
      </w:r>
      <w:r w:rsidRPr="00210DEE">
        <w:t xml:space="preserve"> le proprie competenze nei seguenti argomenti: </w:t>
      </w:r>
    </w:p>
    <w:p w14:paraId="644B301A" w14:textId="77777777" w:rsidR="00594721" w:rsidRPr="00210DEE" w:rsidRDefault="00594721" w:rsidP="00210DEE">
      <w:pPr>
        <w:spacing w:after="0" w:line="240" w:lineRule="auto"/>
        <w:jc w:val="both"/>
      </w:pPr>
    </w:p>
    <w:p w14:paraId="35C34E96" w14:textId="77777777" w:rsidR="00210DEE" w:rsidRPr="00210DEE" w:rsidRDefault="00210DEE" w:rsidP="00210DEE">
      <w:pPr>
        <w:spacing w:after="0" w:line="240" w:lineRule="auto"/>
        <w:jc w:val="both"/>
        <w:rPr>
          <w:lang w:val="en-US"/>
        </w:rPr>
      </w:pPr>
      <w:r w:rsidRPr="00210DEE">
        <w:rPr>
          <w:lang w:val="en-US"/>
        </w:rPr>
        <w:t xml:space="preserve">- </w:t>
      </w:r>
      <w:proofErr w:type="spellStart"/>
      <w:r w:rsidRPr="006F7999">
        <w:rPr>
          <w:lang w:val="en-US"/>
        </w:rPr>
        <w:t>Visione</w:t>
      </w:r>
      <w:proofErr w:type="spellEnd"/>
      <w:r w:rsidRPr="006F7999">
        <w:rPr>
          <w:lang w:val="en-US"/>
        </w:rPr>
        <w:t xml:space="preserve"> </w:t>
      </w:r>
      <w:proofErr w:type="spellStart"/>
      <w:r w:rsidRPr="006F7999">
        <w:rPr>
          <w:lang w:val="en-US"/>
        </w:rPr>
        <w:t>artificiale</w:t>
      </w:r>
      <w:proofErr w:type="spellEnd"/>
    </w:p>
    <w:p w14:paraId="20AAABC2" w14:textId="77777777" w:rsidR="00210DEE" w:rsidRPr="00210DEE" w:rsidRDefault="00210DEE" w:rsidP="00210DEE">
      <w:pPr>
        <w:spacing w:after="0" w:line="240" w:lineRule="auto"/>
        <w:jc w:val="both"/>
        <w:rPr>
          <w:lang w:val="en-US"/>
        </w:rPr>
      </w:pPr>
      <w:r w:rsidRPr="00210DEE">
        <w:rPr>
          <w:lang w:val="en-US"/>
        </w:rPr>
        <w:t>- Machine Learning e Deep Learning</w:t>
      </w:r>
    </w:p>
    <w:p w14:paraId="4E8BEE18" w14:textId="77777777" w:rsidR="00210DEE" w:rsidRPr="00210DEE" w:rsidRDefault="00210DEE" w:rsidP="00210DEE">
      <w:pPr>
        <w:spacing w:after="0" w:line="240" w:lineRule="auto"/>
        <w:jc w:val="both"/>
        <w:rPr>
          <w:lang w:val="en-US"/>
        </w:rPr>
      </w:pPr>
    </w:p>
    <w:p w14:paraId="6D4DEB1C" w14:textId="588F7C07" w:rsidR="00210DEE" w:rsidRPr="00210DEE" w:rsidRDefault="00210DEE" w:rsidP="00210DEE">
      <w:pPr>
        <w:spacing w:after="0" w:line="240" w:lineRule="auto"/>
        <w:jc w:val="both"/>
      </w:pPr>
      <w:r w:rsidRPr="00210DEE">
        <w:t xml:space="preserve">Il candidato parteciperà alla </w:t>
      </w:r>
      <w:r w:rsidR="008B56D6">
        <w:t>redazione</w:t>
      </w:r>
      <w:r w:rsidRPr="00210DEE">
        <w:t xml:space="preserve"> di articoli scientifici (</w:t>
      </w:r>
      <w:r w:rsidR="008B56D6">
        <w:t>per</w:t>
      </w:r>
      <w:r w:rsidRPr="00210DEE">
        <w:t xml:space="preserve"> conferenze o riviste internazionali).</w:t>
      </w:r>
      <w:r w:rsidR="00594721">
        <w:t xml:space="preserve"> </w:t>
      </w:r>
      <w:r w:rsidRPr="00210DEE">
        <w:t>Il candidato sarà coinvolto nella gestione di progetti scientifici e sarà responsabile della preparazione di alcuni deliverable e presentazioni del progetto.</w:t>
      </w:r>
    </w:p>
    <w:p w14:paraId="61418D1A" w14:textId="77777777" w:rsidR="00210DEE" w:rsidRPr="00210DEE" w:rsidRDefault="00210DEE" w:rsidP="00210DEE">
      <w:pPr>
        <w:spacing w:after="0" w:line="240" w:lineRule="auto"/>
        <w:jc w:val="both"/>
      </w:pPr>
    </w:p>
    <w:p w14:paraId="5EA1DA6D" w14:textId="77777777" w:rsidR="000C73E5" w:rsidRDefault="000C73E5" w:rsidP="00210DEE">
      <w:pPr>
        <w:spacing w:after="0" w:line="240" w:lineRule="auto"/>
        <w:jc w:val="both"/>
        <w:rPr>
          <w:b/>
          <w:bCs/>
        </w:rPr>
      </w:pPr>
    </w:p>
    <w:p w14:paraId="4B716148" w14:textId="77777777" w:rsidR="00104BE8" w:rsidRPr="00210DEE" w:rsidRDefault="00104BE8" w:rsidP="00210DEE">
      <w:pPr>
        <w:spacing w:after="0" w:line="240" w:lineRule="auto"/>
        <w:jc w:val="both"/>
      </w:pPr>
    </w:p>
    <w:p w14:paraId="2B8ED3F4" w14:textId="77777777" w:rsidR="00210DEE" w:rsidRPr="00210DEE" w:rsidRDefault="00210DEE" w:rsidP="00210DEE">
      <w:pPr>
        <w:spacing w:after="0" w:line="240" w:lineRule="auto"/>
        <w:jc w:val="both"/>
      </w:pPr>
    </w:p>
    <w:p w14:paraId="08E4629D" w14:textId="77777777" w:rsidR="00210DEE" w:rsidRPr="00210DEE" w:rsidRDefault="00210DEE" w:rsidP="00973822">
      <w:pPr>
        <w:spacing w:after="0" w:line="240" w:lineRule="auto"/>
        <w:jc w:val="both"/>
      </w:pPr>
    </w:p>
    <w:sectPr w:rsidR="00210DEE" w:rsidRPr="00210DEE" w:rsidSect="0017532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32BCC"/>
    <w:multiLevelType w:val="hybridMultilevel"/>
    <w:tmpl w:val="C186A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C234EE"/>
    <w:multiLevelType w:val="hybridMultilevel"/>
    <w:tmpl w:val="9D7879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EFD178E"/>
    <w:multiLevelType w:val="hybridMultilevel"/>
    <w:tmpl w:val="C1AC5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45565BB"/>
    <w:multiLevelType w:val="hybridMultilevel"/>
    <w:tmpl w:val="278C8D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B2A069D"/>
    <w:multiLevelType w:val="hybridMultilevel"/>
    <w:tmpl w:val="ED543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3B10D33"/>
    <w:multiLevelType w:val="hybridMultilevel"/>
    <w:tmpl w:val="D25A3F4A"/>
    <w:lvl w:ilvl="0" w:tplc="EC22846E">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C97697F"/>
    <w:multiLevelType w:val="hybridMultilevel"/>
    <w:tmpl w:val="9FD66FDC"/>
    <w:lvl w:ilvl="0" w:tplc="E0142030">
      <w:numFmt w:val="bullet"/>
      <w:lvlText w:val="-"/>
      <w:lvlJc w:val="left"/>
      <w:pPr>
        <w:ind w:left="765" w:hanging="360"/>
      </w:pPr>
      <w:rPr>
        <w:rFonts w:ascii="Calibri" w:eastAsiaTheme="minorHAnsi" w:hAnsi="Calibri" w:cs="Calibri" w:hint="default"/>
      </w:rPr>
    </w:lvl>
    <w:lvl w:ilvl="1" w:tplc="04100003">
      <w:start w:val="1"/>
      <w:numFmt w:val="bullet"/>
      <w:lvlText w:val="o"/>
      <w:lvlJc w:val="left"/>
      <w:pPr>
        <w:ind w:left="1485" w:hanging="360"/>
      </w:pPr>
      <w:rPr>
        <w:rFonts w:ascii="Courier New" w:hAnsi="Courier New" w:cs="Courier New" w:hint="default"/>
      </w:rPr>
    </w:lvl>
    <w:lvl w:ilvl="2" w:tplc="04100005" w:tentative="1">
      <w:start w:val="1"/>
      <w:numFmt w:val="bullet"/>
      <w:lvlText w:val=""/>
      <w:lvlJc w:val="left"/>
      <w:pPr>
        <w:ind w:left="2205" w:hanging="360"/>
      </w:pPr>
      <w:rPr>
        <w:rFonts w:ascii="Wingdings" w:hAnsi="Wingdings" w:hint="default"/>
      </w:rPr>
    </w:lvl>
    <w:lvl w:ilvl="3" w:tplc="04100001" w:tentative="1">
      <w:start w:val="1"/>
      <w:numFmt w:val="bullet"/>
      <w:lvlText w:val=""/>
      <w:lvlJc w:val="left"/>
      <w:pPr>
        <w:ind w:left="2925" w:hanging="360"/>
      </w:pPr>
      <w:rPr>
        <w:rFonts w:ascii="Symbol" w:hAnsi="Symbol" w:hint="default"/>
      </w:rPr>
    </w:lvl>
    <w:lvl w:ilvl="4" w:tplc="04100003" w:tentative="1">
      <w:start w:val="1"/>
      <w:numFmt w:val="bullet"/>
      <w:lvlText w:val="o"/>
      <w:lvlJc w:val="left"/>
      <w:pPr>
        <w:ind w:left="3645" w:hanging="360"/>
      </w:pPr>
      <w:rPr>
        <w:rFonts w:ascii="Courier New" w:hAnsi="Courier New" w:cs="Courier New" w:hint="default"/>
      </w:rPr>
    </w:lvl>
    <w:lvl w:ilvl="5" w:tplc="04100005" w:tentative="1">
      <w:start w:val="1"/>
      <w:numFmt w:val="bullet"/>
      <w:lvlText w:val=""/>
      <w:lvlJc w:val="left"/>
      <w:pPr>
        <w:ind w:left="4365" w:hanging="360"/>
      </w:pPr>
      <w:rPr>
        <w:rFonts w:ascii="Wingdings" w:hAnsi="Wingdings" w:hint="default"/>
      </w:rPr>
    </w:lvl>
    <w:lvl w:ilvl="6" w:tplc="04100001" w:tentative="1">
      <w:start w:val="1"/>
      <w:numFmt w:val="bullet"/>
      <w:lvlText w:val=""/>
      <w:lvlJc w:val="left"/>
      <w:pPr>
        <w:ind w:left="5085" w:hanging="360"/>
      </w:pPr>
      <w:rPr>
        <w:rFonts w:ascii="Symbol" w:hAnsi="Symbol" w:hint="default"/>
      </w:rPr>
    </w:lvl>
    <w:lvl w:ilvl="7" w:tplc="04100003" w:tentative="1">
      <w:start w:val="1"/>
      <w:numFmt w:val="bullet"/>
      <w:lvlText w:val="o"/>
      <w:lvlJc w:val="left"/>
      <w:pPr>
        <w:ind w:left="5805" w:hanging="360"/>
      </w:pPr>
      <w:rPr>
        <w:rFonts w:ascii="Courier New" w:hAnsi="Courier New" w:cs="Courier New" w:hint="default"/>
      </w:rPr>
    </w:lvl>
    <w:lvl w:ilvl="8" w:tplc="04100005" w:tentative="1">
      <w:start w:val="1"/>
      <w:numFmt w:val="bullet"/>
      <w:lvlText w:val=""/>
      <w:lvlJc w:val="left"/>
      <w:pPr>
        <w:ind w:left="6525" w:hanging="360"/>
      </w:pPr>
      <w:rPr>
        <w:rFonts w:ascii="Wingdings" w:hAnsi="Wingdings" w:hint="default"/>
      </w:rPr>
    </w:lvl>
  </w:abstractNum>
  <w:abstractNum w:abstractNumId="7" w15:restartNumberingAfterBreak="0">
    <w:nsid w:val="5DA72BC2"/>
    <w:multiLevelType w:val="hybridMultilevel"/>
    <w:tmpl w:val="F28ED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87417B"/>
    <w:multiLevelType w:val="hybridMultilevel"/>
    <w:tmpl w:val="9A0E77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06027540">
    <w:abstractNumId w:val="3"/>
  </w:num>
  <w:num w:numId="2" w16cid:durableId="497187771">
    <w:abstractNumId w:val="1"/>
  </w:num>
  <w:num w:numId="3" w16cid:durableId="1948074828">
    <w:abstractNumId w:val="0"/>
  </w:num>
  <w:num w:numId="4" w16cid:durableId="1822574807">
    <w:abstractNumId w:val="4"/>
  </w:num>
  <w:num w:numId="5" w16cid:durableId="1400710559">
    <w:abstractNumId w:val="5"/>
  </w:num>
  <w:num w:numId="6" w16cid:durableId="925335336">
    <w:abstractNumId w:val="6"/>
  </w:num>
  <w:num w:numId="7" w16cid:durableId="526673937">
    <w:abstractNumId w:val="7"/>
  </w:num>
  <w:num w:numId="8" w16cid:durableId="1503424436">
    <w:abstractNumId w:val="2"/>
  </w:num>
  <w:num w:numId="9" w16cid:durableId="12419843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U0MTYwN7KwMDM2trRU0lEKTi0uzszPAykwqgUAyyrOZywAAAA="/>
  </w:docVars>
  <w:rsids>
    <w:rsidRoot w:val="00786336"/>
    <w:rsid w:val="00000181"/>
    <w:rsid w:val="00002716"/>
    <w:rsid w:val="00003688"/>
    <w:rsid w:val="00003CAD"/>
    <w:rsid w:val="00004586"/>
    <w:rsid w:val="000045C9"/>
    <w:rsid w:val="000049A0"/>
    <w:rsid w:val="00004BB6"/>
    <w:rsid w:val="00004FB7"/>
    <w:rsid w:val="00005291"/>
    <w:rsid w:val="000070A8"/>
    <w:rsid w:val="000101B2"/>
    <w:rsid w:val="00010591"/>
    <w:rsid w:val="00011758"/>
    <w:rsid w:val="00012F58"/>
    <w:rsid w:val="0001352C"/>
    <w:rsid w:val="00014CD7"/>
    <w:rsid w:val="00014F5A"/>
    <w:rsid w:val="0001513D"/>
    <w:rsid w:val="000160E6"/>
    <w:rsid w:val="00016199"/>
    <w:rsid w:val="000167F7"/>
    <w:rsid w:val="000168A5"/>
    <w:rsid w:val="0002041A"/>
    <w:rsid w:val="0002046C"/>
    <w:rsid w:val="00020D67"/>
    <w:rsid w:val="0002174F"/>
    <w:rsid w:val="000227B1"/>
    <w:rsid w:val="000239F0"/>
    <w:rsid w:val="00023E70"/>
    <w:rsid w:val="00025AD6"/>
    <w:rsid w:val="00025ED7"/>
    <w:rsid w:val="00026491"/>
    <w:rsid w:val="0002663B"/>
    <w:rsid w:val="00026674"/>
    <w:rsid w:val="000268BC"/>
    <w:rsid w:val="00027805"/>
    <w:rsid w:val="00027FB6"/>
    <w:rsid w:val="000300E7"/>
    <w:rsid w:val="00030673"/>
    <w:rsid w:val="00030E6B"/>
    <w:rsid w:val="00030F99"/>
    <w:rsid w:val="00032595"/>
    <w:rsid w:val="00033238"/>
    <w:rsid w:val="00033763"/>
    <w:rsid w:val="00033AEB"/>
    <w:rsid w:val="00034B18"/>
    <w:rsid w:val="00034B7F"/>
    <w:rsid w:val="00035C9E"/>
    <w:rsid w:val="00036A37"/>
    <w:rsid w:val="00036CE3"/>
    <w:rsid w:val="000373B6"/>
    <w:rsid w:val="00041030"/>
    <w:rsid w:val="0004172F"/>
    <w:rsid w:val="00041940"/>
    <w:rsid w:val="00041B90"/>
    <w:rsid w:val="00041FA2"/>
    <w:rsid w:val="000438F0"/>
    <w:rsid w:val="0004400B"/>
    <w:rsid w:val="00044BDE"/>
    <w:rsid w:val="00044F31"/>
    <w:rsid w:val="00045152"/>
    <w:rsid w:val="00046319"/>
    <w:rsid w:val="000468BA"/>
    <w:rsid w:val="000478B1"/>
    <w:rsid w:val="00052FD8"/>
    <w:rsid w:val="000536DC"/>
    <w:rsid w:val="00053F5E"/>
    <w:rsid w:val="000541BC"/>
    <w:rsid w:val="00054520"/>
    <w:rsid w:val="000555C6"/>
    <w:rsid w:val="00055E8D"/>
    <w:rsid w:val="00056386"/>
    <w:rsid w:val="00056781"/>
    <w:rsid w:val="00057693"/>
    <w:rsid w:val="00057FF2"/>
    <w:rsid w:val="00060C1E"/>
    <w:rsid w:val="00061294"/>
    <w:rsid w:val="00061593"/>
    <w:rsid w:val="00061949"/>
    <w:rsid w:val="00061BB2"/>
    <w:rsid w:val="00062222"/>
    <w:rsid w:val="00062A23"/>
    <w:rsid w:val="0006377F"/>
    <w:rsid w:val="0006452C"/>
    <w:rsid w:val="000648A2"/>
    <w:rsid w:val="00065166"/>
    <w:rsid w:val="00066980"/>
    <w:rsid w:val="000676C2"/>
    <w:rsid w:val="000678A7"/>
    <w:rsid w:val="00067AE7"/>
    <w:rsid w:val="0007068E"/>
    <w:rsid w:val="0007075E"/>
    <w:rsid w:val="00070CF1"/>
    <w:rsid w:val="00071130"/>
    <w:rsid w:val="000713E7"/>
    <w:rsid w:val="00071415"/>
    <w:rsid w:val="000715B8"/>
    <w:rsid w:val="0007219A"/>
    <w:rsid w:val="0007337C"/>
    <w:rsid w:val="0007342C"/>
    <w:rsid w:val="00075B37"/>
    <w:rsid w:val="00075CB8"/>
    <w:rsid w:val="00075D74"/>
    <w:rsid w:val="00075F07"/>
    <w:rsid w:val="00075F41"/>
    <w:rsid w:val="00076073"/>
    <w:rsid w:val="00076ADD"/>
    <w:rsid w:val="00076DE9"/>
    <w:rsid w:val="00077D1F"/>
    <w:rsid w:val="00080BCE"/>
    <w:rsid w:val="00080E23"/>
    <w:rsid w:val="000815A2"/>
    <w:rsid w:val="0008455E"/>
    <w:rsid w:val="0008562A"/>
    <w:rsid w:val="00085767"/>
    <w:rsid w:val="00085B46"/>
    <w:rsid w:val="00085BA3"/>
    <w:rsid w:val="0008608B"/>
    <w:rsid w:val="00086345"/>
    <w:rsid w:val="00086AA2"/>
    <w:rsid w:val="0008740D"/>
    <w:rsid w:val="00090263"/>
    <w:rsid w:val="0009150A"/>
    <w:rsid w:val="00091786"/>
    <w:rsid w:val="0009183C"/>
    <w:rsid w:val="00091881"/>
    <w:rsid w:val="0009332C"/>
    <w:rsid w:val="0009379A"/>
    <w:rsid w:val="0009387A"/>
    <w:rsid w:val="0009413C"/>
    <w:rsid w:val="000947BD"/>
    <w:rsid w:val="00095572"/>
    <w:rsid w:val="00095B1E"/>
    <w:rsid w:val="00095D93"/>
    <w:rsid w:val="0009673E"/>
    <w:rsid w:val="00097231"/>
    <w:rsid w:val="0009794A"/>
    <w:rsid w:val="00097EF0"/>
    <w:rsid w:val="000A0746"/>
    <w:rsid w:val="000A0C25"/>
    <w:rsid w:val="000A24E9"/>
    <w:rsid w:val="000A322A"/>
    <w:rsid w:val="000A4D14"/>
    <w:rsid w:val="000A5700"/>
    <w:rsid w:val="000A6C0F"/>
    <w:rsid w:val="000B045E"/>
    <w:rsid w:val="000B07FF"/>
    <w:rsid w:val="000B1D98"/>
    <w:rsid w:val="000B2559"/>
    <w:rsid w:val="000B386E"/>
    <w:rsid w:val="000B3ABC"/>
    <w:rsid w:val="000B45F7"/>
    <w:rsid w:val="000B49F4"/>
    <w:rsid w:val="000B554F"/>
    <w:rsid w:val="000B5C5A"/>
    <w:rsid w:val="000B624A"/>
    <w:rsid w:val="000B7835"/>
    <w:rsid w:val="000C0E01"/>
    <w:rsid w:val="000C113F"/>
    <w:rsid w:val="000C1A76"/>
    <w:rsid w:val="000C22E2"/>
    <w:rsid w:val="000C3326"/>
    <w:rsid w:val="000C33FB"/>
    <w:rsid w:val="000C4153"/>
    <w:rsid w:val="000C41AA"/>
    <w:rsid w:val="000C4751"/>
    <w:rsid w:val="000C4B0A"/>
    <w:rsid w:val="000C4F7D"/>
    <w:rsid w:val="000C6325"/>
    <w:rsid w:val="000C6E20"/>
    <w:rsid w:val="000C73E5"/>
    <w:rsid w:val="000C744E"/>
    <w:rsid w:val="000C7A8B"/>
    <w:rsid w:val="000D2247"/>
    <w:rsid w:val="000D29F9"/>
    <w:rsid w:val="000D3172"/>
    <w:rsid w:val="000D35F5"/>
    <w:rsid w:val="000D4149"/>
    <w:rsid w:val="000D4CD4"/>
    <w:rsid w:val="000D774D"/>
    <w:rsid w:val="000D7891"/>
    <w:rsid w:val="000D7BE4"/>
    <w:rsid w:val="000D7FEF"/>
    <w:rsid w:val="000E0510"/>
    <w:rsid w:val="000E1AAF"/>
    <w:rsid w:val="000E2623"/>
    <w:rsid w:val="000E26C8"/>
    <w:rsid w:val="000E2EAB"/>
    <w:rsid w:val="000E3AA1"/>
    <w:rsid w:val="000E3E1B"/>
    <w:rsid w:val="000E3F1D"/>
    <w:rsid w:val="000E47BE"/>
    <w:rsid w:val="000E4875"/>
    <w:rsid w:val="000E781D"/>
    <w:rsid w:val="000E7CF2"/>
    <w:rsid w:val="000F0077"/>
    <w:rsid w:val="000F0875"/>
    <w:rsid w:val="000F3575"/>
    <w:rsid w:val="000F38D9"/>
    <w:rsid w:val="000F406C"/>
    <w:rsid w:val="00100AA0"/>
    <w:rsid w:val="0010147E"/>
    <w:rsid w:val="00101C56"/>
    <w:rsid w:val="001026A8"/>
    <w:rsid w:val="0010327B"/>
    <w:rsid w:val="00103936"/>
    <w:rsid w:val="00104BE8"/>
    <w:rsid w:val="00105A16"/>
    <w:rsid w:val="00105C31"/>
    <w:rsid w:val="001063A8"/>
    <w:rsid w:val="001064EC"/>
    <w:rsid w:val="0010682B"/>
    <w:rsid w:val="00107A5E"/>
    <w:rsid w:val="00110BF0"/>
    <w:rsid w:val="00111753"/>
    <w:rsid w:val="00111DC8"/>
    <w:rsid w:val="0011234A"/>
    <w:rsid w:val="0011447F"/>
    <w:rsid w:val="00114C1D"/>
    <w:rsid w:val="00115588"/>
    <w:rsid w:val="00115A60"/>
    <w:rsid w:val="001162C5"/>
    <w:rsid w:val="0011646D"/>
    <w:rsid w:val="00116ADC"/>
    <w:rsid w:val="00120881"/>
    <w:rsid w:val="001217E5"/>
    <w:rsid w:val="00121BE6"/>
    <w:rsid w:val="00122A8E"/>
    <w:rsid w:val="00123CDF"/>
    <w:rsid w:val="00125521"/>
    <w:rsid w:val="00126E52"/>
    <w:rsid w:val="0012744A"/>
    <w:rsid w:val="0012797A"/>
    <w:rsid w:val="00130782"/>
    <w:rsid w:val="00130C31"/>
    <w:rsid w:val="001316E9"/>
    <w:rsid w:val="00131CE5"/>
    <w:rsid w:val="001328D1"/>
    <w:rsid w:val="00132946"/>
    <w:rsid w:val="0013341F"/>
    <w:rsid w:val="00133618"/>
    <w:rsid w:val="00133B23"/>
    <w:rsid w:val="0013422C"/>
    <w:rsid w:val="00134BC1"/>
    <w:rsid w:val="00135228"/>
    <w:rsid w:val="00135264"/>
    <w:rsid w:val="0013794A"/>
    <w:rsid w:val="00140278"/>
    <w:rsid w:val="00140602"/>
    <w:rsid w:val="00140C8A"/>
    <w:rsid w:val="0014175F"/>
    <w:rsid w:val="001426CA"/>
    <w:rsid w:val="0014270D"/>
    <w:rsid w:val="00142CB7"/>
    <w:rsid w:val="001436E9"/>
    <w:rsid w:val="001437F4"/>
    <w:rsid w:val="0014499E"/>
    <w:rsid w:val="001451D6"/>
    <w:rsid w:val="00145228"/>
    <w:rsid w:val="00146CA8"/>
    <w:rsid w:val="001478D9"/>
    <w:rsid w:val="00147F65"/>
    <w:rsid w:val="00151E27"/>
    <w:rsid w:val="00151E47"/>
    <w:rsid w:val="00152327"/>
    <w:rsid w:val="001531CF"/>
    <w:rsid w:val="00153233"/>
    <w:rsid w:val="00154400"/>
    <w:rsid w:val="00154D25"/>
    <w:rsid w:val="00155FB2"/>
    <w:rsid w:val="00156BC3"/>
    <w:rsid w:val="00156C0A"/>
    <w:rsid w:val="00161405"/>
    <w:rsid w:val="001616C2"/>
    <w:rsid w:val="00162502"/>
    <w:rsid w:val="001629DE"/>
    <w:rsid w:val="00162F7A"/>
    <w:rsid w:val="00162FAD"/>
    <w:rsid w:val="0016427E"/>
    <w:rsid w:val="00164901"/>
    <w:rsid w:val="00164E39"/>
    <w:rsid w:val="001652B6"/>
    <w:rsid w:val="00165B70"/>
    <w:rsid w:val="00165BA9"/>
    <w:rsid w:val="0016637E"/>
    <w:rsid w:val="0016640B"/>
    <w:rsid w:val="001666BD"/>
    <w:rsid w:val="00170A8C"/>
    <w:rsid w:val="00170CB7"/>
    <w:rsid w:val="00171276"/>
    <w:rsid w:val="00171B7C"/>
    <w:rsid w:val="00171E3E"/>
    <w:rsid w:val="00171F91"/>
    <w:rsid w:val="001722BD"/>
    <w:rsid w:val="001740ED"/>
    <w:rsid w:val="0017532A"/>
    <w:rsid w:val="00177AE3"/>
    <w:rsid w:val="00177CE2"/>
    <w:rsid w:val="00177E68"/>
    <w:rsid w:val="00180038"/>
    <w:rsid w:val="0018053A"/>
    <w:rsid w:val="00180B58"/>
    <w:rsid w:val="00180C6D"/>
    <w:rsid w:val="00182787"/>
    <w:rsid w:val="00183290"/>
    <w:rsid w:val="00183C49"/>
    <w:rsid w:val="00184056"/>
    <w:rsid w:val="00185ACB"/>
    <w:rsid w:val="001861E2"/>
    <w:rsid w:val="00186E2B"/>
    <w:rsid w:val="00187434"/>
    <w:rsid w:val="001902F0"/>
    <w:rsid w:val="00191C7D"/>
    <w:rsid w:val="00192333"/>
    <w:rsid w:val="00192CB3"/>
    <w:rsid w:val="0019457E"/>
    <w:rsid w:val="00195BEA"/>
    <w:rsid w:val="001969D3"/>
    <w:rsid w:val="001977C1"/>
    <w:rsid w:val="00197D64"/>
    <w:rsid w:val="001A08A0"/>
    <w:rsid w:val="001A0C85"/>
    <w:rsid w:val="001A1012"/>
    <w:rsid w:val="001A2F6E"/>
    <w:rsid w:val="001A3264"/>
    <w:rsid w:val="001A3AB1"/>
    <w:rsid w:val="001A43B2"/>
    <w:rsid w:val="001A4539"/>
    <w:rsid w:val="001A4F44"/>
    <w:rsid w:val="001A584F"/>
    <w:rsid w:val="001A5A82"/>
    <w:rsid w:val="001A6B2F"/>
    <w:rsid w:val="001A6E67"/>
    <w:rsid w:val="001B0199"/>
    <w:rsid w:val="001B07B2"/>
    <w:rsid w:val="001B2A1C"/>
    <w:rsid w:val="001B3218"/>
    <w:rsid w:val="001B4280"/>
    <w:rsid w:val="001B4E62"/>
    <w:rsid w:val="001B5C3B"/>
    <w:rsid w:val="001B66CB"/>
    <w:rsid w:val="001B6864"/>
    <w:rsid w:val="001B700A"/>
    <w:rsid w:val="001C0033"/>
    <w:rsid w:val="001C02F5"/>
    <w:rsid w:val="001C0DB7"/>
    <w:rsid w:val="001C2433"/>
    <w:rsid w:val="001C2715"/>
    <w:rsid w:val="001C2E97"/>
    <w:rsid w:val="001C5710"/>
    <w:rsid w:val="001C5759"/>
    <w:rsid w:val="001C6F02"/>
    <w:rsid w:val="001D0147"/>
    <w:rsid w:val="001D0220"/>
    <w:rsid w:val="001D1CCD"/>
    <w:rsid w:val="001D3CFF"/>
    <w:rsid w:val="001D43B2"/>
    <w:rsid w:val="001D49D4"/>
    <w:rsid w:val="001D4FFC"/>
    <w:rsid w:val="001D5FAF"/>
    <w:rsid w:val="001D6C04"/>
    <w:rsid w:val="001D7170"/>
    <w:rsid w:val="001E177F"/>
    <w:rsid w:val="001E1FAD"/>
    <w:rsid w:val="001E29BC"/>
    <w:rsid w:val="001E315B"/>
    <w:rsid w:val="001E32D8"/>
    <w:rsid w:val="001E42E4"/>
    <w:rsid w:val="001E4B2F"/>
    <w:rsid w:val="001E578B"/>
    <w:rsid w:val="001E5E80"/>
    <w:rsid w:val="001E7103"/>
    <w:rsid w:val="001F0A16"/>
    <w:rsid w:val="001F0CF5"/>
    <w:rsid w:val="001F0F0D"/>
    <w:rsid w:val="001F1836"/>
    <w:rsid w:val="001F1B16"/>
    <w:rsid w:val="001F2AE5"/>
    <w:rsid w:val="001F5878"/>
    <w:rsid w:val="001F7655"/>
    <w:rsid w:val="00200311"/>
    <w:rsid w:val="002006F7"/>
    <w:rsid w:val="00200829"/>
    <w:rsid w:val="002014E0"/>
    <w:rsid w:val="002019BE"/>
    <w:rsid w:val="002025D6"/>
    <w:rsid w:val="00203032"/>
    <w:rsid w:val="00203315"/>
    <w:rsid w:val="00203CD9"/>
    <w:rsid w:val="00204053"/>
    <w:rsid w:val="0020445E"/>
    <w:rsid w:val="00205C23"/>
    <w:rsid w:val="00205EA1"/>
    <w:rsid w:val="0020662D"/>
    <w:rsid w:val="00207F28"/>
    <w:rsid w:val="002105BD"/>
    <w:rsid w:val="00210887"/>
    <w:rsid w:val="00210DEE"/>
    <w:rsid w:val="0021237B"/>
    <w:rsid w:val="00213673"/>
    <w:rsid w:val="00213FC1"/>
    <w:rsid w:val="002160A9"/>
    <w:rsid w:val="002200B6"/>
    <w:rsid w:val="00220E97"/>
    <w:rsid w:val="002210A1"/>
    <w:rsid w:val="00222374"/>
    <w:rsid w:val="0022285E"/>
    <w:rsid w:val="00222A0C"/>
    <w:rsid w:val="00223565"/>
    <w:rsid w:val="00224FA5"/>
    <w:rsid w:val="002251A7"/>
    <w:rsid w:val="00225881"/>
    <w:rsid w:val="0022593D"/>
    <w:rsid w:val="00225BC5"/>
    <w:rsid w:val="00226331"/>
    <w:rsid w:val="0022746D"/>
    <w:rsid w:val="00227C66"/>
    <w:rsid w:val="0023012E"/>
    <w:rsid w:val="00230760"/>
    <w:rsid w:val="002322BC"/>
    <w:rsid w:val="002328BE"/>
    <w:rsid w:val="00232CD2"/>
    <w:rsid w:val="0023304E"/>
    <w:rsid w:val="0023378E"/>
    <w:rsid w:val="00233942"/>
    <w:rsid w:val="00233AEF"/>
    <w:rsid w:val="0023667D"/>
    <w:rsid w:val="00236E38"/>
    <w:rsid w:val="00236EC1"/>
    <w:rsid w:val="00237A46"/>
    <w:rsid w:val="00237D5C"/>
    <w:rsid w:val="002400B3"/>
    <w:rsid w:val="002404FF"/>
    <w:rsid w:val="00240B8E"/>
    <w:rsid w:val="00240FA7"/>
    <w:rsid w:val="002415A2"/>
    <w:rsid w:val="00241CC9"/>
    <w:rsid w:val="00241DAA"/>
    <w:rsid w:val="00243216"/>
    <w:rsid w:val="0024386D"/>
    <w:rsid w:val="00244243"/>
    <w:rsid w:val="0024482B"/>
    <w:rsid w:val="0024578F"/>
    <w:rsid w:val="002469EB"/>
    <w:rsid w:val="00246A91"/>
    <w:rsid w:val="0025063D"/>
    <w:rsid w:val="0025139A"/>
    <w:rsid w:val="00251528"/>
    <w:rsid w:val="00251978"/>
    <w:rsid w:val="002521B1"/>
    <w:rsid w:val="002525A1"/>
    <w:rsid w:val="002536AB"/>
    <w:rsid w:val="00253E33"/>
    <w:rsid w:val="00254468"/>
    <w:rsid w:val="0025464D"/>
    <w:rsid w:val="0025494C"/>
    <w:rsid w:val="00254FCA"/>
    <w:rsid w:val="00256607"/>
    <w:rsid w:val="0025691C"/>
    <w:rsid w:val="00256B5F"/>
    <w:rsid w:val="00256C49"/>
    <w:rsid w:val="00256CFE"/>
    <w:rsid w:val="00261055"/>
    <w:rsid w:val="002619F6"/>
    <w:rsid w:val="00262EF4"/>
    <w:rsid w:val="00262F64"/>
    <w:rsid w:val="0026419B"/>
    <w:rsid w:val="00264B86"/>
    <w:rsid w:val="00264DDA"/>
    <w:rsid w:val="00265D1E"/>
    <w:rsid w:val="0026613B"/>
    <w:rsid w:val="00266255"/>
    <w:rsid w:val="002670BB"/>
    <w:rsid w:val="00270227"/>
    <w:rsid w:val="00270F8E"/>
    <w:rsid w:val="0027139C"/>
    <w:rsid w:val="00272E4C"/>
    <w:rsid w:val="00272F2E"/>
    <w:rsid w:val="0027409C"/>
    <w:rsid w:val="002741F8"/>
    <w:rsid w:val="00274964"/>
    <w:rsid w:val="00275510"/>
    <w:rsid w:val="00276F1D"/>
    <w:rsid w:val="002774D2"/>
    <w:rsid w:val="00280807"/>
    <w:rsid w:val="00280FC1"/>
    <w:rsid w:val="00281116"/>
    <w:rsid w:val="00281C48"/>
    <w:rsid w:val="00282C47"/>
    <w:rsid w:val="00283274"/>
    <w:rsid w:val="0028365E"/>
    <w:rsid w:val="0028389C"/>
    <w:rsid w:val="0028519D"/>
    <w:rsid w:val="002851A2"/>
    <w:rsid w:val="002851FF"/>
    <w:rsid w:val="002859DC"/>
    <w:rsid w:val="00285AF8"/>
    <w:rsid w:val="00285EAE"/>
    <w:rsid w:val="00285F31"/>
    <w:rsid w:val="00285FAA"/>
    <w:rsid w:val="00286615"/>
    <w:rsid w:val="00286A7E"/>
    <w:rsid w:val="0028740D"/>
    <w:rsid w:val="00290365"/>
    <w:rsid w:val="00291D79"/>
    <w:rsid w:val="002941D3"/>
    <w:rsid w:val="002945D7"/>
    <w:rsid w:val="00294835"/>
    <w:rsid w:val="00294E16"/>
    <w:rsid w:val="00294E6E"/>
    <w:rsid w:val="00295665"/>
    <w:rsid w:val="00295C78"/>
    <w:rsid w:val="00295FA3"/>
    <w:rsid w:val="00296C30"/>
    <w:rsid w:val="0029789F"/>
    <w:rsid w:val="00297B3F"/>
    <w:rsid w:val="00297ECA"/>
    <w:rsid w:val="002A17D9"/>
    <w:rsid w:val="002A328B"/>
    <w:rsid w:val="002A369D"/>
    <w:rsid w:val="002A43A6"/>
    <w:rsid w:val="002A4EF5"/>
    <w:rsid w:val="002A5343"/>
    <w:rsid w:val="002A549C"/>
    <w:rsid w:val="002B0453"/>
    <w:rsid w:val="002B08C9"/>
    <w:rsid w:val="002B0D9A"/>
    <w:rsid w:val="002B2ACE"/>
    <w:rsid w:val="002B311F"/>
    <w:rsid w:val="002B38B1"/>
    <w:rsid w:val="002B3E29"/>
    <w:rsid w:val="002B472A"/>
    <w:rsid w:val="002B4D59"/>
    <w:rsid w:val="002B5BAF"/>
    <w:rsid w:val="002B61EB"/>
    <w:rsid w:val="002B62F0"/>
    <w:rsid w:val="002B7C75"/>
    <w:rsid w:val="002C0ED3"/>
    <w:rsid w:val="002C1340"/>
    <w:rsid w:val="002C18DC"/>
    <w:rsid w:val="002C2C3E"/>
    <w:rsid w:val="002C2D45"/>
    <w:rsid w:val="002C3991"/>
    <w:rsid w:val="002C3D0B"/>
    <w:rsid w:val="002C41DA"/>
    <w:rsid w:val="002C4C75"/>
    <w:rsid w:val="002C4F7C"/>
    <w:rsid w:val="002C5A37"/>
    <w:rsid w:val="002C5D73"/>
    <w:rsid w:val="002C5EC2"/>
    <w:rsid w:val="002C6EDF"/>
    <w:rsid w:val="002C755D"/>
    <w:rsid w:val="002D006D"/>
    <w:rsid w:val="002D030E"/>
    <w:rsid w:val="002D08C1"/>
    <w:rsid w:val="002D0F42"/>
    <w:rsid w:val="002D1B59"/>
    <w:rsid w:val="002D23D6"/>
    <w:rsid w:val="002D2A12"/>
    <w:rsid w:val="002D2F9A"/>
    <w:rsid w:val="002D3D28"/>
    <w:rsid w:val="002D40CE"/>
    <w:rsid w:val="002D4F93"/>
    <w:rsid w:val="002D5121"/>
    <w:rsid w:val="002D6768"/>
    <w:rsid w:val="002D685D"/>
    <w:rsid w:val="002D6AA4"/>
    <w:rsid w:val="002E09F1"/>
    <w:rsid w:val="002E1B56"/>
    <w:rsid w:val="002E22B6"/>
    <w:rsid w:val="002E267C"/>
    <w:rsid w:val="002E3967"/>
    <w:rsid w:val="002E3AB3"/>
    <w:rsid w:val="002E3AB6"/>
    <w:rsid w:val="002E4199"/>
    <w:rsid w:val="002E4955"/>
    <w:rsid w:val="002E4AB9"/>
    <w:rsid w:val="002E523A"/>
    <w:rsid w:val="002E56CB"/>
    <w:rsid w:val="002E5713"/>
    <w:rsid w:val="002E5786"/>
    <w:rsid w:val="002E58DD"/>
    <w:rsid w:val="002E5E8E"/>
    <w:rsid w:val="002E6C58"/>
    <w:rsid w:val="002E6EB3"/>
    <w:rsid w:val="002E7136"/>
    <w:rsid w:val="002F281C"/>
    <w:rsid w:val="002F389F"/>
    <w:rsid w:val="002F40E2"/>
    <w:rsid w:val="002F5F27"/>
    <w:rsid w:val="002F6029"/>
    <w:rsid w:val="002F7E40"/>
    <w:rsid w:val="00300668"/>
    <w:rsid w:val="00301A0E"/>
    <w:rsid w:val="003023F9"/>
    <w:rsid w:val="0030253F"/>
    <w:rsid w:val="00302750"/>
    <w:rsid w:val="00302926"/>
    <w:rsid w:val="003029A3"/>
    <w:rsid w:val="00303CD5"/>
    <w:rsid w:val="00304D58"/>
    <w:rsid w:val="00305199"/>
    <w:rsid w:val="00305C20"/>
    <w:rsid w:val="0030609D"/>
    <w:rsid w:val="003060C9"/>
    <w:rsid w:val="003109C8"/>
    <w:rsid w:val="00313AAB"/>
    <w:rsid w:val="00315590"/>
    <w:rsid w:val="00315FEE"/>
    <w:rsid w:val="003169EA"/>
    <w:rsid w:val="00316D9C"/>
    <w:rsid w:val="00317AB2"/>
    <w:rsid w:val="00320377"/>
    <w:rsid w:val="00320CB6"/>
    <w:rsid w:val="0032119D"/>
    <w:rsid w:val="00321ECF"/>
    <w:rsid w:val="003231CF"/>
    <w:rsid w:val="00323C61"/>
    <w:rsid w:val="00324690"/>
    <w:rsid w:val="00327FA5"/>
    <w:rsid w:val="00330685"/>
    <w:rsid w:val="0033084B"/>
    <w:rsid w:val="00330FAF"/>
    <w:rsid w:val="00330FCC"/>
    <w:rsid w:val="00331E07"/>
    <w:rsid w:val="00332BD0"/>
    <w:rsid w:val="00332F2E"/>
    <w:rsid w:val="003332AA"/>
    <w:rsid w:val="003333F6"/>
    <w:rsid w:val="00333F0E"/>
    <w:rsid w:val="00334123"/>
    <w:rsid w:val="00334447"/>
    <w:rsid w:val="00334543"/>
    <w:rsid w:val="0033507D"/>
    <w:rsid w:val="0033592A"/>
    <w:rsid w:val="003367D9"/>
    <w:rsid w:val="00336DB5"/>
    <w:rsid w:val="00337264"/>
    <w:rsid w:val="00337593"/>
    <w:rsid w:val="00337821"/>
    <w:rsid w:val="00340C14"/>
    <w:rsid w:val="00342634"/>
    <w:rsid w:val="00342928"/>
    <w:rsid w:val="0034295E"/>
    <w:rsid w:val="00342AB8"/>
    <w:rsid w:val="00343266"/>
    <w:rsid w:val="0034383C"/>
    <w:rsid w:val="00343D85"/>
    <w:rsid w:val="00344080"/>
    <w:rsid w:val="0034475E"/>
    <w:rsid w:val="00345248"/>
    <w:rsid w:val="00345A74"/>
    <w:rsid w:val="00346069"/>
    <w:rsid w:val="0034716F"/>
    <w:rsid w:val="00347F55"/>
    <w:rsid w:val="003500C7"/>
    <w:rsid w:val="00350B7E"/>
    <w:rsid w:val="003510F3"/>
    <w:rsid w:val="003513F8"/>
    <w:rsid w:val="003517C4"/>
    <w:rsid w:val="00352311"/>
    <w:rsid w:val="003540D3"/>
    <w:rsid w:val="003543E6"/>
    <w:rsid w:val="00354BAA"/>
    <w:rsid w:val="003555A2"/>
    <w:rsid w:val="00355737"/>
    <w:rsid w:val="003562D7"/>
    <w:rsid w:val="003603B2"/>
    <w:rsid w:val="00360476"/>
    <w:rsid w:val="003619F1"/>
    <w:rsid w:val="00361EE1"/>
    <w:rsid w:val="0036311A"/>
    <w:rsid w:val="0036360B"/>
    <w:rsid w:val="00363CBA"/>
    <w:rsid w:val="00364E43"/>
    <w:rsid w:val="0036621F"/>
    <w:rsid w:val="003662A5"/>
    <w:rsid w:val="00367923"/>
    <w:rsid w:val="0037022C"/>
    <w:rsid w:val="00370AA7"/>
    <w:rsid w:val="00371415"/>
    <w:rsid w:val="003718D5"/>
    <w:rsid w:val="00371B5C"/>
    <w:rsid w:val="00371D27"/>
    <w:rsid w:val="00372678"/>
    <w:rsid w:val="00372C28"/>
    <w:rsid w:val="003745EB"/>
    <w:rsid w:val="0037469C"/>
    <w:rsid w:val="00375EE0"/>
    <w:rsid w:val="00375EE8"/>
    <w:rsid w:val="003769AE"/>
    <w:rsid w:val="003775A4"/>
    <w:rsid w:val="00377CFF"/>
    <w:rsid w:val="00380828"/>
    <w:rsid w:val="00380DE9"/>
    <w:rsid w:val="00380E02"/>
    <w:rsid w:val="00381E47"/>
    <w:rsid w:val="00382457"/>
    <w:rsid w:val="003827CE"/>
    <w:rsid w:val="00382E92"/>
    <w:rsid w:val="003838B9"/>
    <w:rsid w:val="00383AD2"/>
    <w:rsid w:val="003840CA"/>
    <w:rsid w:val="00385191"/>
    <w:rsid w:val="00385601"/>
    <w:rsid w:val="00386C99"/>
    <w:rsid w:val="0038707D"/>
    <w:rsid w:val="0038784C"/>
    <w:rsid w:val="00387BD7"/>
    <w:rsid w:val="0039008C"/>
    <w:rsid w:val="00391394"/>
    <w:rsid w:val="00391932"/>
    <w:rsid w:val="0039267E"/>
    <w:rsid w:val="0039349F"/>
    <w:rsid w:val="0039423C"/>
    <w:rsid w:val="0039487B"/>
    <w:rsid w:val="00395B3E"/>
    <w:rsid w:val="00396513"/>
    <w:rsid w:val="00396D1A"/>
    <w:rsid w:val="00397FDD"/>
    <w:rsid w:val="003A55BB"/>
    <w:rsid w:val="003A61FF"/>
    <w:rsid w:val="003A6A3C"/>
    <w:rsid w:val="003A7F02"/>
    <w:rsid w:val="003A7F2A"/>
    <w:rsid w:val="003B0736"/>
    <w:rsid w:val="003B1709"/>
    <w:rsid w:val="003B1825"/>
    <w:rsid w:val="003B1A80"/>
    <w:rsid w:val="003B2517"/>
    <w:rsid w:val="003B25B0"/>
    <w:rsid w:val="003B3272"/>
    <w:rsid w:val="003B3631"/>
    <w:rsid w:val="003B39D1"/>
    <w:rsid w:val="003B3F35"/>
    <w:rsid w:val="003B4274"/>
    <w:rsid w:val="003B480E"/>
    <w:rsid w:val="003B4855"/>
    <w:rsid w:val="003B664E"/>
    <w:rsid w:val="003B6F50"/>
    <w:rsid w:val="003B70EB"/>
    <w:rsid w:val="003B755D"/>
    <w:rsid w:val="003C0487"/>
    <w:rsid w:val="003C0492"/>
    <w:rsid w:val="003C0689"/>
    <w:rsid w:val="003C0B2D"/>
    <w:rsid w:val="003C1343"/>
    <w:rsid w:val="003C1E65"/>
    <w:rsid w:val="003C2064"/>
    <w:rsid w:val="003C2DFE"/>
    <w:rsid w:val="003C2E55"/>
    <w:rsid w:val="003C4ECB"/>
    <w:rsid w:val="003C552A"/>
    <w:rsid w:val="003C5876"/>
    <w:rsid w:val="003C599F"/>
    <w:rsid w:val="003C7B6A"/>
    <w:rsid w:val="003D0085"/>
    <w:rsid w:val="003D053A"/>
    <w:rsid w:val="003D0F17"/>
    <w:rsid w:val="003D131C"/>
    <w:rsid w:val="003D1490"/>
    <w:rsid w:val="003D14C7"/>
    <w:rsid w:val="003D1D71"/>
    <w:rsid w:val="003D2320"/>
    <w:rsid w:val="003D302D"/>
    <w:rsid w:val="003D3C02"/>
    <w:rsid w:val="003D5A6A"/>
    <w:rsid w:val="003D5ADA"/>
    <w:rsid w:val="003E0254"/>
    <w:rsid w:val="003E0701"/>
    <w:rsid w:val="003E12E3"/>
    <w:rsid w:val="003E14C9"/>
    <w:rsid w:val="003E1AD7"/>
    <w:rsid w:val="003E2087"/>
    <w:rsid w:val="003E279B"/>
    <w:rsid w:val="003E3619"/>
    <w:rsid w:val="003E512F"/>
    <w:rsid w:val="003E57D1"/>
    <w:rsid w:val="003E6D48"/>
    <w:rsid w:val="003E7851"/>
    <w:rsid w:val="003E7AD2"/>
    <w:rsid w:val="003E7F0C"/>
    <w:rsid w:val="003F0C7E"/>
    <w:rsid w:val="003F18E3"/>
    <w:rsid w:val="003F1C72"/>
    <w:rsid w:val="003F3834"/>
    <w:rsid w:val="003F45B9"/>
    <w:rsid w:val="003F4E92"/>
    <w:rsid w:val="003F5642"/>
    <w:rsid w:val="003F75B6"/>
    <w:rsid w:val="003F762A"/>
    <w:rsid w:val="003F7AC7"/>
    <w:rsid w:val="00403156"/>
    <w:rsid w:val="0040376E"/>
    <w:rsid w:val="004051CB"/>
    <w:rsid w:val="004079C7"/>
    <w:rsid w:val="00407B8D"/>
    <w:rsid w:val="00407DF8"/>
    <w:rsid w:val="00410001"/>
    <w:rsid w:val="00411722"/>
    <w:rsid w:val="0041206B"/>
    <w:rsid w:val="004121B8"/>
    <w:rsid w:val="004130A9"/>
    <w:rsid w:val="004134DC"/>
    <w:rsid w:val="0041360B"/>
    <w:rsid w:val="00414506"/>
    <w:rsid w:val="00415641"/>
    <w:rsid w:val="00416035"/>
    <w:rsid w:val="00416C52"/>
    <w:rsid w:val="00416C9B"/>
    <w:rsid w:val="004171F4"/>
    <w:rsid w:val="004174B8"/>
    <w:rsid w:val="00417E83"/>
    <w:rsid w:val="00420405"/>
    <w:rsid w:val="0042101D"/>
    <w:rsid w:val="0042122A"/>
    <w:rsid w:val="00421B98"/>
    <w:rsid w:val="004223B4"/>
    <w:rsid w:val="0042291B"/>
    <w:rsid w:val="00422FE4"/>
    <w:rsid w:val="0042376A"/>
    <w:rsid w:val="004265AC"/>
    <w:rsid w:val="004300AE"/>
    <w:rsid w:val="00430361"/>
    <w:rsid w:val="00431496"/>
    <w:rsid w:val="00431EC1"/>
    <w:rsid w:val="00433935"/>
    <w:rsid w:val="00433E26"/>
    <w:rsid w:val="004340BB"/>
    <w:rsid w:val="00435C76"/>
    <w:rsid w:val="00436575"/>
    <w:rsid w:val="00440375"/>
    <w:rsid w:val="00443013"/>
    <w:rsid w:val="004437A4"/>
    <w:rsid w:val="00443B80"/>
    <w:rsid w:val="0044448B"/>
    <w:rsid w:val="004446A1"/>
    <w:rsid w:val="0044501A"/>
    <w:rsid w:val="004462F9"/>
    <w:rsid w:val="00446F47"/>
    <w:rsid w:val="00447890"/>
    <w:rsid w:val="0045020A"/>
    <w:rsid w:val="00452308"/>
    <w:rsid w:val="0045382F"/>
    <w:rsid w:val="0045480F"/>
    <w:rsid w:val="00454B96"/>
    <w:rsid w:val="004564BE"/>
    <w:rsid w:val="00456734"/>
    <w:rsid w:val="00456FCA"/>
    <w:rsid w:val="00457108"/>
    <w:rsid w:val="0045718B"/>
    <w:rsid w:val="0045792E"/>
    <w:rsid w:val="00460CCD"/>
    <w:rsid w:val="00461D6F"/>
    <w:rsid w:val="0046284A"/>
    <w:rsid w:val="00463194"/>
    <w:rsid w:val="00463433"/>
    <w:rsid w:val="00463580"/>
    <w:rsid w:val="004638FD"/>
    <w:rsid w:val="00463AA7"/>
    <w:rsid w:val="00464387"/>
    <w:rsid w:val="00465579"/>
    <w:rsid w:val="00465826"/>
    <w:rsid w:val="00466860"/>
    <w:rsid w:val="00466AD9"/>
    <w:rsid w:val="004673DC"/>
    <w:rsid w:val="0046751B"/>
    <w:rsid w:val="00467C79"/>
    <w:rsid w:val="004701A8"/>
    <w:rsid w:val="0047045B"/>
    <w:rsid w:val="004714B4"/>
    <w:rsid w:val="0047220F"/>
    <w:rsid w:val="00472AE7"/>
    <w:rsid w:val="00472D19"/>
    <w:rsid w:val="00473BBE"/>
    <w:rsid w:val="0047481D"/>
    <w:rsid w:val="00474A19"/>
    <w:rsid w:val="0047500B"/>
    <w:rsid w:val="0047581E"/>
    <w:rsid w:val="004764B8"/>
    <w:rsid w:val="00480093"/>
    <w:rsid w:val="00480464"/>
    <w:rsid w:val="00480D2F"/>
    <w:rsid w:val="00480D53"/>
    <w:rsid w:val="00481D5A"/>
    <w:rsid w:val="00483718"/>
    <w:rsid w:val="004838F6"/>
    <w:rsid w:val="00483A05"/>
    <w:rsid w:val="004846F7"/>
    <w:rsid w:val="00484A51"/>
    <w:rsid w:val="004850FF"/>
    <w:rsid w:val="0048512C"/>
    <w:rsid w:val="004866FF"/>
    <w:rsid w:val="004868D7"/>
    <w:rsid w:val="00486CA0"/>
    <w:rsid w:val="00487BE3"/>
    <w:rsid w:val="004943A3"/>
    <w:rsid w:val="00494C99"/>
    <w:rsid w:val="004952F4"/>
    <w:rsid w:val="00495D86"/>
    <w:rsid w:val="00496EAB"/>
    <w:rsid w:val="00497479"/>
    <w:rsid w:val="00497645"/>
    <w:rsid w:val="004977D3"/>
    <w:rsid w:val="00497F69"/>
    <w:rsid w:val="004A174C"/>
    <w:rsid w:val="004A22F3"/>
    <w:rsid w:val="004A2423"/>
    <w:rsid w:val="004A2ED5"/>
    <w:rsid w:val="004A43C7"/>
    <w:rsid w:val="004A47F9"/>
    <w:rsid w:val="004A64EC"/>
    <w:rsid w:val="004A67C5"/>
    <w:rsid w:val="004A784C"/>
    <w:rsid w:val="004A7DCF"/>
    <w:rsid w:val="004B04C6"/>
    <w:rsid w:val="004B05A3"/>
    <w:rsid w:val="004B10B8"/>
    <w:rsid w:val="004B15C1"/>
    <w:rsid w:val="004B2418"/>
    <w:rsid w:val="004B3883"/>
    <w:rsid w:val="004B502E"/>
    <w:rsid w:val="004B56BF"/>
    <w:rsid w:val="004B59D3"/>
    <w:rsid w:val="004B6DF0"/>
    <w:rsid w:val="004B7342"/>
    <w:rsid w:val="004B7601"/>
    <w:rsid w:val="004B765F"/>
    <w:rsid w:val="004C454F"/>
    <w:rsid w:val="004C4E31"/>
    <w:rsid w:val="004C5BAA"/>
    <w:rsid w:val="004C65B0"/>
    <w:rsid w:val="004C7481"/>
    <w:rsid w:val="004C7998"/>
    <w:rsid w:val="004D0A3B"/>
    <w:rsid w:val="004D0B9A"/>
    <w:rsid w:val="004D0F8E"/>
    <w:rsid w:val="004D20C6"/>
    <w:rsid w:val="004D239C"/>
    <w:rsid w:val="004D2646"/>
    <w:rsid w:val="004D27F3"/>
    <w:rsid w:val="004D2AD5"/>
    <w:rsid w:val="004D3D57"/>
    <w:rsid w:val="004D4582"/>
    <w:rsid w:val="004D4D8F"/>
    <w:rsid w:val="004D54D9"/>
    <w:rsid w:val="004D5C17"/>
    <w:rsid w:val="004D6549"/>
    <w:rsid w:val="004D65ED"/>
    <w:rsid w:val="004D6C2E"/>
    <w:rsid w:val="004D7BB1"/>
    <w:rsid w:val="004D7CA4"/>
    <w:rsid w:val="004E074F"/>
    <w:rsid w:val="004E0A10"/>
    <w:rsid w:val="004E1034"/>
    <w:rsid w:val="004E12A9"/>
    <w:rsid w:val="004E1749"/>
    <w:rsid w:val="004E250D"/>
    <w:rsid w:val="004E2606"/>
    <w:rsid w:val="004E2B5B"/>
    <w:rsid w:val="004E3557"/>
    <w:rsid w:val="004E413C"/>
    <w:rsid w:val="004E4972"/>
    <w:rsid w:val="004E4D01"/>
    <w:rsid w:val="004E544D"/>
    <w:rsid w:val="004E550A"/>
    <w:rsid w:val="004E5AE1"/>
    <w:rsid w:val="004E6FF6"/>
    <w:rsid w:val="004F0301"/>
    <w:rsid w:val="004F0C88"/>
    <w:rsid w:val="004F12BC"/>
    <w:rsid w:val="004F145F"/>
    <w:rsid w:val="004F1AB3"/>
    <w:rsid w:val="004F2F46"/>
    <w:rsid w:val="004F2FA1"/>
    <w:rsid w:val="004F4EFC"/>
    <w:rsid w:val="004F67DE"/>
    <w:rsid w:val="004F7C9F"/>
    <w:rsid w:val="0050156C"/>
    <w:rsid w:val="0050167A"/>
    <w:rsid w:val="0050230C"/>
    <w:rsid w:val="005033A3"/>
    <w:rsid w:val="00503DD3"/>
    <w:rsid w:val="005044E8"/>
    <w:rsid w:val="00504527"/>
    <w:rsid w:val="005050CC"/>
    <w:rsid w:val="005051B3"/>
    <w:rsid w:val="005052B3"/>
    <w:rsid w:val="00505A30"/>
    <w:rsid w:val="00505D7B"/>
    <w:rsid w:val="00507006"/>
    <w:rsid w:val="0050747A"/>
    <w:rsid w:val="00511A04"/>
    <w:rsid w:val="00511B6E"/>
    <w:rsid w:val="005125A2"/>
    <w:rsid w:val="005127FA"/>
    <w:rsid w:val="00512DC8"/>
    <w:rsid w:val="00512F6D"/>
    <w:rsid w:val="00513927"/>
    <w:rsid w:val="005152E7"/>
    <w:rsid w:val="00515388"/>
    <w:rsid w:val="00516A01"/>
    <w:rsid w:val="00521626"/>
    <w:rsid w:val="00521A3C"/>
    <w:rsid w:val="005222E6"/>
    <w:rsid w:val="00522C23"/>
    <w:rsid w:val="00523370"/>
    <w:rsid w:val="005239D2"/>
    <w:rsid w:val="00525185"/>
    <w:rsid w:val="00525C02"/>
    <w:rsid w:val="00526316"/>
    <w:rsid w:val="005267CD"/>
    <w:rsid w:val="005274C6"/>
    <w:rsid w:val="00527ACE"/>
    <w:rsid w:val="005305BB"/>
    <w:rsid w:val="0053087A"/>
    <w:rsid w:val="00530B07"/>
    <w:rsid w:val="00530CE8"/>
    <w:rsid w:val="00530CF6"/>
    <w:rsid w:val="00530EC2"/>
    <w:rsid w:val="00530EE9"/>
    <w:rsid w:val="005315CA"/>
    <w:rsid w:val="00532227"/>
    <w:rsid w:val="005325A1"/>
    <w:rsid w:val="00532841"/>
    <w:rsid w:val="005339A1"/>
    <w:rsid w:val="00534967"/>
    <w:rsid w:val="00534A69"/>
    <w:rsid w:val="00534AFB"/>
    <w:rsid w:val="0053580D"/>
    <w:rsid w:val="00535DAC"/>
    <w:rsid w:val="0053742D"/>
    <w:rsid w:val="005378F1"/>
    <w:rsid w:val="005400CB"/>
    <w:rsid w:val="00540370"/>
    <w:rsid w:val="0054043A"/>
    <w:rsid w:val="00541402"/>
    <w:rsid w:val="00541409"/>
    <w:rsid w:val="00541827"/>
    <w:rsid w:val="00542E67"/>
    <w:rsid w:val="00543827"/>
    <w:rsid w:val="00543989"/>
    <w:rsid w:val="00543F18"/>
    <w:rsid w:val="005448B9"/>
    <w:rsid w:val="005454DE"/>
    <w:rsid w:val="005459C8"/>
    <w:rsid w:val="005508EB"/>
    <w:rsid w:val="005512C0"/>
    <w:rsid w:val="00551A96"/>
    <w:rsid w:val="00551B31"/>
    <w:rsid w:val="00553162"/>
    <w:rsid w:val="00553436"/>
    <w:rsid w:val="00553591"/>
    <w:rsid w:val="00554C55"/>
    <w:rsid w:val="00555E47"/>
    <w:rsid w:val="005571F6"/>
    <w:rsid w:val="00557823"/>
    <w:rsid w:val="00557B87"/>
    <w:rsid w:val="00560AA0"/>
    <w:rsid w:val="00560CA0"/>
    <w:rsid w:val="00560EF0"/>
    <w:rsid w:val="005610BE"/>
    <w:rsid w:val="00562037"/>
    <w:rsid w:val="005631C0"/>
    <w:rsid w:val="00563D25"/>
    <w:rsid w:val="00563FE8"/>
    <w:rsid w:val="005641C3"/>
    <w:rsid w:val="00564B56"/>
    <w:rsid w:val="0056654D"/>
    <w:rsid w:val="005676CE"/>
    <w:rsid w:val="005724B3"/>
    <w:rsid w:val="00572C12"/>
    <w:rsid w:val="00573739"/>
    <w:rsid w:val="00573ADF"/>
    <w:rsid w:val="00573E87"/>
    <w:rsid w:val="00574E09"/>
    <w:rsid w:val="00575232"/>
    <w:rsid w:val="005752BA"/>
    <w:rsid w:val="005768C3"/>
    <w:rsid w:val="00577483"/>
    <w:rsid w:val="005801B6"/>
    <w:rsid w:val="0058034B"/>
    <w:rsid w:val="00580635"/>
    <w:rsid w:val="005807BC"/>
    <w:rsid w:val="00581592"/>
    <w:rsid w:val="00581B90"/>
    <w:rsid w:val="00581FDD"/>
    <w:rsid w:val="005829B2"/>
    <w:rsid w:val="0058337F"/>
    <w:rsid w:val="00583657"/>
    <w:rsid w:val="00583E38"/>
    <w:rsid w:val="00584955"/>
    <w:rsid w:val="00584B00"/>
    <w:rsid w:val="0058504E"/>
    <w:rsid w:val="005855A8"/>
    <w:rsid w:val="0058603F"/>
    <w:rsid w:val="00586144"/>
    <w:rsid w:val="0058748F"/>
    <w:rsid w:val="005878A2"/>
    <w:rsid w:val="00587996"/>
    <w:rsid w:val="00590539"/>
    <w:rsid w:val="005908B3"/>
    <w:rsid w:val="00590D10"/>
    <w:rsid w:val="005914BE"/>
    <w:rsid w:val="005919C9"/>
    <w:rsid w:val="00592431"/>
    <w:rsid w:val="00592A49"/>
    <w:rsid w:val="005935F9"/>
    <w:rsid w:val="00593CAD"/>
    <w:rsid w:val="00594721"/>
    <w:rsid w:val="0059554E"/>
    <w:rsid w:val="0059574A"/>
    <w:rsid w:val="005959A8"/>
    <w:rsid w:val="00595CCC"/>
    <w:rsid w:val="00596582"/>
    <w:rsid w:val="00596791"/>
    <w:rsid w:val="00596A4B"/>
    <w:rsid w:val="00596F7F"/>
    <w:rsid w:val="00597BD3"/>
    <w:rsid w:val="005A04A1"/>
    <w:rsid w:val="005A1260"/>
    <w:rsid w:val="005A1CF5"/>
    <w:rsid w:val="005A30D0"/>
    <w:rsid w:val="005A35B8"/>
    <w:rsid w:val="005A3EFD"/>
    <w:rsid w:val="005A40CD"/>
    <w:rsid w:val="005A455F"/>
    <w:rsid w:val="005A4734"/>
    <w:rsid w:val="005A4AF8"/>
    <w:rsid w:val="005A5A4C"/>
    <w:rsid w:val="005A700F"/>
    <w:rsid w:val="005B03C3"/>
    <w:rsid w:val="005B061F"/>
    <w:rsid w:val="005B22C1"/>
    <w:rsid w:val="005B2491"/>
    <w:rsid w:val="005B2614"/>
    <w:rsid w:val="005B282A"/>
    <w:rsid w:val="005B37D6"/>
    <w:rsid w:val="005B380B"/>
    <w:rsid w:val="005B3AA3"/>
    <w:rsid w:val="005B3CCA"/>
    <w:rsid w:val="005B422E"/>
    <w:rsid w:val="005B4B2D"/>
    <w:rsid w:val="005B4E16"/>
    <w:rsid w:val="005B582F"/>
    <w:rsid w:val="005B5C0C"/>
    <w:rsid w:val="005B6EBA"/>
    <w:rsid w:val="005B76DD"/>
    <w:rsid w:val="005C0124"/>
    <w:rsid w:val="005C1413"/>
    <w:rsid w:val="005C2118"/>
    <w:rsid w:val="005C28E8"/>
    <w:rsid w:val="005C2EE4"/>
    <w:rsid w:val="005C310E"/>
    <w:rsid w:val="005C3AA9"/>
    <w:rsid w:val="005C45FD"/>
    <w:rsid w:val="005C49BF"/>
    <w:rsid w:val="005C4CA8"/>
    <w:rsid w:val="005C6424"/>
    <w:rsid w:val="005C670D"/>
    <w:rsid w:val="005C7755"/>
    <w:rsid w:val="005C7AA0"/>
    <w:rsid w:val="005D0474"/>
    <w:rsid w:val="005D1F00"/>
    <w:rsid w:val="005D2400"/>
    <w:rsid w:val="005D2DE4"/>
    <w:rsid w:val="005D3724"/>
    <w:rsid w:val="005D3F8E"/>
    <w:rsid w:val="005D63B3"/>
    <w:rsid w:val="005D6494"/>
    <w:rsid w:val="005D7667"/>
    <w:rsid w:val="005D78C0"/>
    <w:rsid w:val="005E0B26"/>
    <w:rsid w:val="005E1ED6"/>
    <w:rsid w:val="005E34E5"/>
    <w:rsid w:val="005E3BFE"/>
    <w:rsid w:val="005E3ECD"/>
    <w:rsid w:val="005E41BC"/>
    <w:rsid w:val="005E59CF"/>
    <w:rsid w:val="005E5F3D"/>
    <w:rsid w:val="005E6664"/>
    <w:rsid w:val="005E6A6A"/>
    <w:rsid w:val="005E6D32"/>
    <w:rsid w:val="005F02A2"/>
    <w:rsid w:val="005F05D9"/>
    <w:rsid w:val="005F0D6C"/>
    <w:rsid w:val="005F10E3"/>
    <w:rsid w:val="005F28D6"/>
    <w:rsid w:val="005F2ACD"/>
    <w:rsid w:val="005F2D04"/>
    <w:rsid w:val="005F314E"/>
    <w:rsid w:val="005F4BE3"/>
    <w:rsid w:val="005F4E30"/>
    <w:rsid w:val="005F4FEE"/>
    <w:rsid w:val="005F5089"/>
    <w:rsid w:val="005F5E35"/>
    <w:rsid w:val="005F6B67"/>
    <w:rsid w:val="005F7102"/>
    <w:rsid w:val="005F73EF"/>
    <w:rsid w:val="005F76F6"/>
    <w:rsid w:val="005F7C90"/>
    <w:rsid w:val="00600135"/>
    <w:rsid w:val="00601664"/>
    <w:rsid w:val="006018D0"/>
    <w:rsid w:val="0060211A"/>
    <w:rsid w:val="00602366"/>
    <w:rsid w:val="00603414"/>
    <w:rsid w:val="00603B5A"/>
    <w:rsid w:val="00605EB9"/>
    <w:rsid w:val="006067D3"/>
    <w:rsid w:val="006071BD"/>
    <w:rsid w:val="0060727E"/>
    <w:rsid w:val="00607968"/>
    <w:rsid w:val="00610EA7"/>
    <w:rsid w:val="00610F06"/>
    <w:rsid w:val="00611EB3"/>
    <w:rsid w:val="00612648"/>
    <w:rsid w:val="0061334A"/>
    <w:rsid w:val="006137F3"/>
    <w:rsid w:val="00613DBF"/>
    <w:rsid w:val="00614E34"/>
    <w:rsid w:val="00615D4E"/>
    <w:rsid w:val="00617ED7"/>
    <w:rsid w:val="0062026A"/>
    <w:rsid w:val="00620648"/>
    <w:rsid w:val="0062077F"/>
    <w:rsid w:val="006208F5"/>
    <w:rsid w:val="00620D3A"/>
    <w:rsid w:val="00621055"/>
    <w:rsid w:val="006224F2"/>
    <w:rsid w:val="00622E29"/>
    <w:rsid w:val="0062341D"/>
    <w:rsid w:val="006234E5"/>
    <w:rsid w:val="00623C5A"/>
    <w:rsid w:val="00625B2C"/>
    <w:rsid w:val="00627E53"/>
    <w:rsid w:val="0063064B"/>
    <w:rsid w:val="00630780"/>
    <w:rsid w:val="00630DF6"/>
    <w:rsid w:val="00630FFE"/>
    <w:rsid w:val="0063141A"/>
    <w:rsid w:val="006321D1"/>
    <w:rsid w:val="00632212"/>
    <w:rsid w:val="00633153"/>
    <w:rsid w:val="00633194"/>
    <w:rsid w:val="00633C45"/>
    <w:rsid w:val="006341C2"/>
    <w:rsid w:val="00634E05"/>
    <w:rsid w:val="00634FB8"/>
    <w:rsid w:val="0063519D"/>
    <w:rsid w:val="00636E94"/>
    <w:rsid w:val="00637C31"/>
    <w:rsid w:val="00640A7B"/>
    <w:rsid w:val="00640E37"/>
    <w:rsid w:val="0064408A"/>
    <w:rsid w:val="00644935"/>
    <w:rsid w:val="00644DAF"/>
    <w:rsid w:val="00645145"/>
    <w:rsid w:val="006451C2"/>
    <w:rsid w:val="00646265"/>
    <w:rsid w:val="00646EBE"/>
    <w:rsid w:val="00647537"/>
    <w:rsid w:val="00650838"/>
    <w:rsid w:val="006508F5"/>
    <w:rsid w:val="00651E32"/>
    <w:rsid w:val="006521AE"/>
    <w:rsid w:val="00652352"/>
    <w:rsid w:val="006525CE"/>
    <w:rsid w:val="00653E18"/>
    <w:rsid w:val="00654B83"/>
    <w:rsid w:val="00655003"/>
    <w:rsid w:val="00655233"/>
    <w:rsid w:val="0065590E"/>
    <w:rsid w:val="00656494"/>
    <w:rsid w:val="00656711"/>
    <w:rsid w:val="00656743"/>
    <w:rsid w:val="00656796"/>
    <w:rsid w:val="00660711"/>
    <w:rsid w:val="0066166E"/>
    <w:rsid w:val="00661BCE"/>
    <w:rsid w:val="0066284B"/>
    <w:rsid w:val="0066364D"/>
    <w:rsid w:val="00663A34"/>
    <w:rsid w:val="0066465C"/>
    <w:rsid w:val="00664A72"/>
    <w:rsid w:val="00664C35"/>
    <w:rsid w:val="00664D60"/>
    <w:rsid w:val="0066579D"/>
    <w:rsid w:val="00665B7C"/>
    <w:rsid w:val="006665BA"/>
    <w:rsid w:val="00666C4D"/>
    <w:rsid w:val="0066797B"/>
    <w:rsid w:val="0067185F"/>
    <w:rsid w:val="006739CC"/>
    <w:rsid w:val="0067446E"/>
    <w:rsid w:val="00675076"/>
    <w:rsid w:val="006754F7"/>
    <w:rsid w:val="00675D87"/>
    <w:rsid w:val="006763A2"/>
    <w:rsid w:val="006774AB"/>
    <w:rsid w:val="006775F1"/>
    <w:rsid w:val="00680601"/>
    <w:rsid w:val="0068110A"/>
    <w:rsid w:val="006812BB"/>
    <w:rsid w:val="00684052"/>
    <w:rsid w:val="00684648"/>
    <w:rsid w:val="00684A6A"/>
    <w:rsid w:val="006851F1"/>
    <w:rsid w:val="0068690A"/>
    <w:rsid w:val="00686EF5"/>
    <w:rsid w:val="006873B2"/>
    <w:rsid w:val="00687612"/>
    <w:rsid w:val="00690437"/>
    <w:rsid w:val="00690B96"/>
    <w:rsid w:val="00690C26"/>
    <w:rsid w:val="00690DF8"/>
    <w:rsid w:val="00692C83"/>
    <w:rsid w:val="0069375B"/>
    <w:rsid w:val="00693A45"/>
    <w:rsid w:val="00693CDC"/>
    <w:rsid w:val="006947DB"/>
    <w:rsid w:val="00694815"/>
    <w:rsid w:val="00694B9A"/>
    <w:rsid w:val="0069651A"/>
    <w:rsid w:val="00696C33"/>
    <w:rsid w:val="006971F5"/>
    <w:rsid w:val="00697463"/>
    <w:rsid w:val="006A00AB"/>
    <w:rsid w:val="006A0314"/>
    <w:rsid w:val="006A2A2C"/>
    <w:rsid w:val="006A33A8"/>
    <w:rsid w:val="006A3AF0"/>
    <w:rsid w:val="006A3FE4"/>
    <w:rsid w:val="006A48B6"/>
    <w:rsid w:val="006A5396"/>
    <w:rsid w:val="006A565C"/>
    <w:rsid w:val="006A5985"/>
    <w:rsid w:val="006A66CF"/>
    <w:rsid w:val="006A712B"/>
    <w:rsid w:val="006A7E07"/>
    <w:rsid w:val="006A7FF7"/>
    <w:rsid w:val="006B0925"/>
    <w:rsid w:val="006B105F"/>
    <w:rsid w:val="006B1D81"/>
    <w:rsid w:val="006B23D0"/>
    <w:rsid w:val="006B240E"/>
    <w:rsid w:val="006B294B"/>
    <w:rsid w:val="006B45F6"/>
    <w:rsid w:val="006B5618"/>
    <w:rsid w:val="006B6E14"/>
    <w:rsid w:val="006B748B"/>
    <w:rsid w:val="006C0DAA"/>
    <w:rsid w:val="006C1176"/>
    <w:rsid w:val="006C336E"/>
    <w:rsid w:val="006C35E2"/>
    <w:rsid w:val="006C3F47"/>
    <w:rsid w:val="006C41CA"/>
    <w:rsid w:val="006C4A14"/>
    <w:rsid w:val="006C5336"/>
    <w:rsid w:val="006C7F32"/>
    <w:rsid w:val="006D11F2"/>
    <w:rsid w:val="006D242C"/>
    <w:rsid w:val="006D285B"/>
    <w:rsid w:val="006D2B2C"/>
    <w:rsid w:val="006D306A"/>
    <w:rsid w:val="006D4074"/>
    <w:rsid w:val="006D43B7"/>
    <w:rsid w:val="006D5DCF"/>
    <w:rsid w:val="006D637F"/>
    <w:rsid w:val="006D64E4"/>
    <w:rsid w:val="006D79BF"/>
    <w:rsid w:val="006D7F53"/>
    <w:rsid w:val="006E06E6"/>
    <w:rsid w:val="006E1080"/>
    <w:rsid w:val="006E14EE"/>
    <w:rsid w:val="006E167E"/>
    <w:rsid w:val="006E3A00"/>
    <w:rsid w:val="006E3E39"/>
    <w:rsid w:val="006E4DAE"/>
    <w:rsid w:val="006E4E54"/>
    <w:rsid w:val="006E52CB"/>
    <w:rsid w:val="006E53AD"/>
    <w:rsid w:val="006E5CE2"/>
    <w:rsid w:val="006E5EB3"/>
    <w:rsid w:val="006E61E3"/>
    <w:rsid w:val="006E6432"/>
    <w:rsid w:val="006E6CE6"/>
    <w:rsid w:val="006E7754"/>
    <w:rsid w:val="006F0AF4"/>
    <w:rsid w:val="006F1006"/>
    <w:rsid w:val="006F26B9"/>
    <w:rsid w:val="006F43A7"/>
    <w:rsid w:val="006F55A5"/>
    <w:rsid w:val="006F6D1E"/>
    <w:rsid w:val="006F7760"/>
    <w:rsid w:val="006F7999"/>
    <w:rsid w:val="006F7A14"/>
    <w:rsid w:val="006F7A17"/>
    <w:rsid w:val="006F7B4F"/>
    <w:rsid w:val="007002EA"/>
    <w:rsid w:val="00700986"/>
    <w:rsid w:val="00701075"/>
    <w:rsid w:val="00702276"/>
    <w:rsid w:val="007028F4"/>
    <w:rsid w:val="007029B0"/>
    <w:rsid w:val="00702CE8"/>
    <w:rsid w:val="00703E00"/>
    <w:rsid w:val="007047DC"/>
    <w:rsid w:val="00705BB0"/>
    <w:rsid w:val="007077AD"/>
    <w:rsid w:val="00710DA8"/>
    <w:rsid w:val="00711727"/>
    <w:rsid w:val="00711823"/>
    <w:rsid w:val="00712BF4"/>
    <w:rsid w:val="007137C5"/>
    <w:rsid w:val="007142E9"/>
    <w:rsid w:val="00714DAA"/>
    <w:rsid w:val="00715728"/>
    <w:rsid w:val="00715762"/>
    <w:rsid w:val="007158FC"/>
    <w:rsid w:val="007164A0"/>
    <w:rsid w:val="0071691D"/>
    <w:rsid w:val="00720017"/>
    <w:rsid w:val="007211E5"/>
    <w:rsid w:val="007217A5"/>
    <w:rsid w:val="00721D06"/>
    <w:rsid w:val="0072263B"/>
    <w:rsid w:val="00722EEA"/>
    <w:rsid w:val="00725209"/>
    <w:rsid w:val="00725C8A"/>
    <w:rsid w:val="00726690"/>
    <w:rsid w:val="00727A88"/>
    <w:rsid w:val="00727BF6"/>
    <w:rsid w:val="00730D81"/>
    <w:rsid w:val="007311AE"/>
    <w:rsid w:val="007314AF"/>
    <w:rsid w:val="0073189F"/>
    <w:rsid w:val="00733846"/>
    <w:rsid w:val="0073415E"/>
    <w:rsid w:val="00734D50"/>
    <w:rsid w:val="0073589B"/>
    <w:rsid w:val="00735916"/>
    <w:rsid w:val="00735EF7"/>
    <w:rsid w:val="0073622C"/>
    <w:rsid w:val="00736D7F"/>
    <w:rsid w:val="00736EE0"/>
    <w:rsid w:val="0073713B"/>
    <w:rsid w:val="0073743D"/>
    <w:rsid w:val="007375A4"/>
    <w:rsid w:val="007379CA"/>
    <w:rsid w:val="007402CE"/>
    <w:rsid w:val="00740A59"/>
    <w:rsid w:val="007412E0"/>
    <w:rsid w:val="00742627"/>
    <w:rsid w:val="007439E7"/>
    <w:rsid w:val="00744913"/>
    <w:rsid w:val="007462C7"/>
    <w:rsid w:val="00746381"/>
    <w:rsid w:val="007464BA"/>
    <w:rsid w:val="007471C2"/>
    <w:rsid w:val="00750B82"/>
    <w:rsid w:val="00750F0C"/>
    <w:rsid w:val="007531D5"/>
    <w:rsid w:val="007535AC"/>
    <w:rsid w:val="007556CB"/>
    <w:rsid w:val="007562F8"/>
    <w:rsid w:val="007571DE"/>
    <w:rsid w:val="0075721B"/>
    <w:rsid w:val="0075737E"/>
    <w:rsid w:val="00760C77"/>
    <w:rsid w:val="00761558"/>
    <w:rsid w:val="00761FEB"/>
    <w:rsid w:val="00762239"/>
    <w:rsid w:val="00762582"/>
    <w:rsid w:val="00762AB8"/>
    <w:rsid w:val="00762DCE"/>
    <w:rsid w:val="00763214"/>
    <w:rsid w:val="0076370D"/>
    <w:rsid w:val="00765444"/>
    <w:rsid w:val="00765826"/>
    <w:rsid w:val="00770ADE"/>
    <w:rsid w:val="007725CA"/>
    <w:rsid w:val="00772A7B"/>
    <w:rsid w:val="00773431"/>
    <w:rsid w:val="00773BA5"/>
    <w:rsid w:val="007743D8"/>
    <w:rsid w:val="007745FB"/>
    <w:rsid w:val="0077548B"/>
    <w:rsid w:val="00776216"/>
    <w:rsid w:val="007763D8"/>
    <w:rsid w:val="0077745C"/>
    <w:rsid w:val="00777AAE"/>
    <w:rsid w:val="00780CBF"/>
    <w:rsid w:val="00780FD3"/>
    <w:rsid w:val="00781103"/>
    <w:rsid w:val="007815D9"/>
    <w:rsid w:val="0078172C"/>
    <w:rsid w:val="00781A9A"/>
    <w:rsid w:val="00782F17"/>
    <w:rsid w:val="00783E3D"/>
    <w:rsid w:val="0078436C"/>
    <w:rsid w:val="007849B9"/>
    <w:rsid w:val="00784FA7"/>
    <w:rsid w:val="0078537C"/>
    <w:rsid w:val="0078594D"/>
    <w:rsid w:val="00786336"/>
    <w:rsid w:val="0078797F"/>
    <w:rsid w:val="00790022"/>
    <w:rsid w:val="007908A5"/>
    <w:rsid w:val="00790913"/>
    <w:rsid w:val="00791935"/>
    <w:rsid w:val="00794333"/>
    <w:rsid w:val="00796064"/>
    <w:rsid w:val="0079622A"/>
    <w:rsid w:val="0079638A"/>
    <w:rsid w:val="007A25D3"/>
    <w:rsid w:val="007A3651"/>
    <w:rsid w:val="007A4C68"/>
    <w:rsid w:val="007A4DDD"/>
    <w:rsid w:val="007A547A"/>
    <w:rsid w:val="007A5C3E"/>
    <w:rsid w:val="007A5E7F"/>
    <w:rsid w:val="007A61A3"/>
    <w:rsid w:val="007A68C0"/>
    <w:rsid w:val="007A7AF1"/>
    <w:rsid w:val="007A7CA5"/>
    <w:rsid w:val="007B0419"/>
    <w:rsid w:val="007B261A"/>
    <w:rsid w:val="007B2713"/>
    <w:rsid w:val="007B34F0"/>
    <w:rsid w:val="007B4E45"/>
    <w:rsid w:val="007B5012"/>
    <w:rsid w:val="007B589A"/>
    <w:rsid w:val="007B7B28"/>
    <w:rsid w:val="007B7EDA"/>
    <w:rsid w:val="007C0983"/>
    <w:rsid w:val="007C1DB7"/>
    <w:rsid w:val="007C20E0"/>
    <w:rsid w:val="007C2E09"/>
    <w:rsid w:val="007C38F3"/>
    <w:rsid w:val="007C4DC0"/>
    <w:rsid w:val="007C5495"/>
    <w:rsid w:val="007C5E5A"/>
    <w:rsid w:val="007C648E"/>
    <w:rsid w:val="007C6832"/>
    <w:rsid w:val="007C7CEC"/>
    <w:rsid w:val="007D0441"/>
    <w:rsid w:val="007D26AD"/>
    <w:rsid w:val="007D3E1D"/>
    <w:rsid w:val="007D4317"/>
    <w:rsid w:val="007D4D1D"/>
    <w:rsid w:val="007D68B7"/>
    <w:rsid w:val="007D6B53"/>
    <w:rsid w:val="007D7A90"/>
    <w:rsid w:val="007E00C0"/>
    <w:rsid w:val="007E05DE"/>
    <w:rsid w:val="007E1677"/>
    <w:rsid w:val="007E1EE2"/>
    <w:rsid w:val="007E220E"/>
    <w:rsid w:val="007E2F1C"/>
    <w:rsid w:val="007E34F1"/>
    <w:rsid w:val="007E41EB"/>
    <w:rsid w:val="007E47E8"/>
    <w:rsid w:val="007E4B19"/>
    <w:rsid w:val="007E5334"/>
    <w:rsid w:val="007E5D8D"/>
    <w:rsid w:val="007E60AC"/>
    <w:rsid w:val="007E78D5"/>
    <w:rsid w:val="007E79EF"/>
    <w:rsid w:val="007F004A"/>
    <w:rsid w:val="007F05F7"/>
    <w:rsid w:val="007F0AF7"/>
    <w:rsid w:val="007F2703"/>
    <w:rsid w:val="007F304A"/>
    <w:rsid w:val="007F3348"/>
    <w:rsid w:val="007F37AB"/>
    <w:rsid w:val="007F58AE"/>
    <w:rsid w:val="007F5C3C"/>
    <w:rsid w:val="007F6304"/>
    <w:rsid w:val="007F6520"/>
    <w:rsid w:val="007F68D6"/>
    <w:rsid w:val="00800D38"/>
    <w:rsid w:val="0080112E"/>
    <w:rsid w:val="00801428"/>
    <w:rsid w:val="00802916"/>
    <w:rsid w:val="00803DD4"/>
    <w:rsid w:val="00804393"/>
    <w:rsid w:val="008051E1"/>
    <w:rsid w:val="008055E8"/>
    <w:rsid w:val="00805723"/>
    <w:rsid w:val="00806156"/>
    <w:rsid w:val="008067F7"/>
    <w:rsid w:val="008068FE"/>
    <w:rsid w:val="008076B0"/>
    <w:rsid w:val="008079DD"/>
    <w:rsid w:val="0081103E"/>
    <w:rsid w:val="00812C85"/>
    <w:rsid w:val="00814BB5"/>
    <w:rsid w:val="00816063"/>
    <w:rsid w:val="008162E9"/>
    <w:rsid w:val="00816712"/>
    <w:rsid w:val="00816B26"/>
    <w:rsid w:val="0081723E"/>
    <w:rsid w:val="008176C9"/>
    <w:rsid w:val="0081789B"/>
    <w:rsid w:val="00820978"/>
    <w:rsid w:val="0082146E"/>
    <w:rsid w:val="00821634"/>
    <w:rsid w:val="0082223C"/>
    <w:rsid w:val="008225C6"/>
    <w:rsid w:val="00822F97"/>
    <w:rsid w:val="00822FFC"/>
    <w:rsid w:val="008239A5"/>
    <w:rsid w:val="00823A94"/>
    <w:rsid w:val="008241E1"/>
    <w:rsid w:val="00824E1B"/>
    <w:rsid w:val="00825271"/>
    <w:rsid w:val="00826CD6"/>
    <w:rsid w:val="008307AF"/>
    <w:rsid w:val="0083096C"/>
    <w:rsid w:val="0083324B"/>
    <w:rsid w:val="00835CCD"/>
    <w:rsid w:val="008362F3"/>
    <w:rsid w:val="00836379"/>
    <w:rsid w:val="00836748"/>
    <w:rsid w:val="008368D5"/>
    <w:rsid w:val="00836B40"/>
    <w:rsid w:val="008376C3"/>
    <w:rsid w:val="00840DF0"/>
    <w:rsid w:val="00841297"/>
    <w:rsid w:val="00842799"/>
    <w:rsid w:val="008428AC"/>
    <w:rsid w:val="00842A52"/>
    <w:rsid w:val="00843B1A"/>
    <w:rsid w:val="00844021"/>
    <w:rsid w:val="0084431E"/>
    <w:rsid w:val="00844D3C"/>
    <w:rsid w:val="0084538E"/>
    <w:rsid w:val="00845750"/>
    <w:rsid w:val="00846B4C"/>
    <w:rsid w:val="00847096"/>
    <w:rsid w:val="00847E4E"/>
    <w:rsid w:val="00851113"/>
    <w:rsid w:val="00851163"/>
    <w:rsid w:val="0085129B"/>
    <w:rsid w:val="0085168A"/>
    <w:rsid w:val="0085298E"/>
    <w:rsid w:val="00852D61"/>
    <w:rsid w:val="008537A4"/>
    <w:rsid w:val="00854CE6"/>
    <w:rsid w:val="00856EDF"/>
    <w:rsid w:val="0085783A"/>
    <w:rsid w:val="0086024C"/>
    <w:rsid w:val="0086206A"/>
    <w:rsid w:val="0086284D"/>
    <w:rsid w:val="00862AB3"/>
    <w:rsid w:val="008633C0"/>
    <w:rsid w:val="008637F0"/>
    <w:rsid w:val="0086479C"/>
    <w:rsid w:val="008648DD"/>
    <w:rsid w:val="00864C13"/>
    <w:rsid w:val="008665F1"/>
    <w:rsid w:val="00867CD4"/>
    <w:rsid w:val="00871495"/>
    <w:rsid w:val="008717DA"/>
    <w:rsid w:val="00872969"/>
    <w:rsid w:val="00872B6F"/>
    <w:rsid w:val="00872D9A"/>
    <w:rsid w:val="00873011"/>
    <w:rsid w:val="0087323C"/>
    <w:rsid w:val="008736EA"/>
    <w:rsid w:val="0087419E"/>
    <w:rsid w:val="008743B8"/>
    <w:rsid w:val="00874628"/>
    <w:rsid w:val="00874980"/>
    <w:rsid w:val="00875156"/>
    <w:rsid w:val="00875D16"/>
    <w:rsid w:val="00875F25"/>
    <w:rsid w:val="008768B8"/>
    <w:rsid w:val="00876A59"/>
    <w:rsid w:val="00876F8A"/>
    <w:rsid w:val="008771C6"/>
    <w:rsid w:val="00877323"/>
    <w:rsid w:val="00877AAA"/>
    <w:rsid w:val="00877F85"/>
    <w:rsid w:val="00880C52"/>
    <w:rsid w:val="00881A06"/>
    <w:rsid w:val="00882E2D"/>
    <w:rsid w:val="00885B9A"/>
    <w:rsid w:val="00887552"/>
    <w:rsid w:val="00890650"/>
    <w:rsid w:val="00890D1B"/>
    <w:rsid w:val="00891A04"/>
    <w:rsid w:val="00891ABE"/>
    <w:rsid w:val="00891C83"/>
    <w:rsid w:val="00892FD9"/>
    <w:rsid w:val="008942F6"/>
    <w:rsid w:val="00894DC2"/>
    <w:rsid w:val="00895325"/>
    <w:rsid w:val="008961A1"/>
    <w:rsid w:val="00897396"/>
    <w:rsid w:val="00897A24"/>
    <w:rsid w:val="008A0B92"/>
    <w:rsid w:val="008A10BE"/>
    <w:rsid w:val="008A1EA0"/>
    <w:rsid w:val="008A3ED2"/>
    <w:rsid w:val="008A5950"/>
    <w:rsid w:val="008A5FD1"/>
    <w:rsid w:val="008A7BDD"/>
    <w:rsid w:val="008B1A25"/>
    <w:rsid w:val="008B2FEF"/>
    <w:rsid w:val="008B408E"/>
    <w:rsid w:val="008B4E49"/>
    <w:rsid w:val="008B56D6"/>
    <w:rsid w:val="008B65EB"/>
    <w:rsid w:val="008B6C1B"/>
    <w:rsid w:val="008B6CE6"/>
    <w:rsid w:val="008B6DD8"/>
    <w:rsid w:val="008B705B"/>
    <w:rsid w:val="008C0076"/>
    <w:rsid w:val="008C06F3"/>
    <w:rsid w:val="008C08CB"/>
    <w:rsid w:val="008C2955"/>
    <w:rsid w:val="008C3EC9"/>
    <w:rsid w:val="008C4113"/>
    <w:rsid w:val="008C44ED"/>
    <w:rsid w:val="008C4C4B"/>
    <w:rsid w:val="008C69AE"/>
    <w:rsid w:val="008C7205"/>
    <w:rsid w:val="008D0594"/>
    <w:rsid w:val="008D1736"/>
    <w:rsid w:val="008D27DD"/>
    <w:rsid w:val="008D3F20"/>
    <w:rsid w:val="008D4A93"/>
    <w:rsid w:val="008D54A7"/>
    <w:rsid w:val="008E332E"/>
    <w:rsid w:val="008E3418"/>
    <w:rsid w:val="008E349A"/>
    <w:rsid w:val="008E3F3F"/>
    <w:rsid w:val="008E4034"/>
    <w:rsid w:val="008E6122"/>
    <w:rsid w:val="008E66A5"/>
    <w:rsid w:val="008F08C5"/>
    <w:rsid w:val="008F1790"/>
    <w:rsid w:val="008F2459"/>
    <w:rsid w:val="008F332A"/>
    <w:rsid w:val="008F39C7"/>
    <w:rsid w:val="008F3DC1"/>
    <w:rsid w:val="008F43F8"/>
    <w:rsid w:val="008F5C3B"/>
    <w:rsid w:val="008F6D27"/>
    <w:rsid w:val="008F765D"/>
    <w:rsid w:val="008F789D"/>
    <w:rsid w:val="009001C4"/>
    <w:rsid w:val="0090025D"/>
    <w:rsid w:val="00900BB0"/>
    <w:rsid w:val="0090384F"/>
    <w:rsid w:val="00903871"/>
    <w:rsid w:val="00905640"/>
    <w:rsid w:val="00905A24"/>
    <w:rsid w:val="00907A86"/>
    <w:rsid w:val="00907F9F"/>
    <w:rsid w:val="0091068B"/>
    <w:rsid w:val="009108DE"/>
    <w:rsid w:val="00911AF1"/>
    <w:rsid w:val="009131FA"/>
    <w:rsid w:val="00913A24"/>
    <w:rsid w:val="00913C2B"/>
    <w:rsid w:val="00913D67"/>
    <w:rsid w:val="00914C32"/>
    <w:rsid w:val="00915551"/>
    <w:rsid w:val="009155DE"/>
    <w:rsid w:val="0091591E"/>
    <w:rsid w:val="00915C93"/>
    <w:rsid w:val="009166F2"/>
    <w:rsid w:val="0091759A"/>
    <w:rsid w:val="00920112"/>
    <w:rsid w:val="00920415"/>
    <w:rsid w:val="00921B45"/>
    <w:rsid w:val="009229C9"/>
    <w:rsid w:val="00922AC0"/>
    <w:rsid w:val="00922E47"/>
    <w:rsid w:val="009231B6"/>
    <w:rsid w:val="0092393A"/>
    <w:rsid w:val="00924067"/>
    <w:rsid w:val="009242FA"/>
    <w:rsid w:val="0092526F"/>
    <w:rsid w:val="009272DD"/>
    <w:rsid w:val="00927631"/>
    <w:rsid w:val="00927E69"/>
    <w:rsid w:val="00927F53"/>
    <w:rsid w:val="0093096A"/>
    <w:rsid w:val="0093325D"/>
    <w:rsid w:val="00933277"/>
    <w:rsid w:val="0093544B"/>
    <w:rsid w:val="009357C0"/>
    <w:rsid w:val="009358E7"/>
    <w:rsid w:val="0093776C"/>
    <w:rsid w:val="0093781A"/>
    <w:rsid w:val="00937A10"/>
    <w:rsid w:val="00940025"/>
    <w:rsid w:val="009408E5"/>
    <w:rsid w:val="0094172C"/>
    <w:rsid w:val="009417DD"/>
    <w:rsid w:val="00942BAF"/>
    <w:rsid w:val="00943082"/>
    <w:rsid w:val="009430FF"/>
    <w:rsid w:val="00943A14"/>
    <w:rsid w:val="009440C2"/>
    <w:rsid w:val="009443F1"/>
    <w:rsid w:val="009444FC"/>
    <w:rsid w:val="00944A02"/>
    <w:rsid w:val="00944AB4"/>
    <w:rsid w:val="00945329"/>
    <w:rsid w:val="00947A9E"/>
    <w:rsid w:val="00947CBF"/>
    <w:rsid w:val="009500AB"/>
    <w:rsid w:val="00950111"/>
    <w:rsid w:val="00950859"/>
    <w:rsid w:val="00950BDC"/>
    <w:rsid w:val="00950E92"/>
    <w:rsid w:val="009523DC"/>
    <w:rsid w:val="00954801"/>
    <w:rsid w:val="0095502C"/>
    <w:rsid w:val="009557C3"/>
    <w:rsid w:val="00956F10"/>
    <w:rsid w:val="009576FC"/>
    <w:rsid w:val="009577FA"/>
    <w:rsid w:val="009610A3"/>
    <w:rsid w:val="009613A9"/>
    <w:rsid w:val="00962447"/>
    <w:rsid w:val="009629FE"/>
    <w:rsid w:val="009630D5"/>
    <w:rsid w:val="0096328F"/>
    <w:rsid w:val="00963473"/>
    <w:rsid w:val="00963831"/>
    <w:rsid w:val="00963B14"/>
    <w:rsid w:val="00963E19"/>
    <w:rsid w:val="0096421C"/>
    <w:rsid w:val="0096443D"/>
    <w:rsid w:val="00964F0D"/>
    <w:rsid w:val="00965D18"/>
    <w:rsid w:val="00965EAE"/>
    <w:rsid w:val="009661FA"/>
    <w:rsid w:val="00970273"/>
    <w:rsid w:val="0097053D"/>
    <w:rsid w:val="009707DA"/>
    <w:rsid w:val="009711B0"/>
    <w:rsid w:val="009714E4"/>
    <w:rsid w:val="009715E7"/>
    <w:rsid w:val="00971736"/>
    <w:rsid w:val="009723DF"/>
    <w:rsid w:val="00972C62"/>
    <w:rsid w:val="009730D6"/>
    <w:rsid w:val="00973822"/>
    <w:rsid w:val="0097484D"/>
    <w:rsid w:val="00974A7A"/>
    <w:rsid w:val="00974F2F"/>
    <w:rsid w:val="0097709B"/>
    <w:rsid w:val="009774C7"/>
    <w:rsid w:val="0098070D"/>
    <w:rsid w:val="00982056"/>
    <w:rsid w:val="00982462"/>
    <w:rsid w:val="009840C9"/>
    <w:rsid w:val="00985680"/>
    <w:rsid w:val="00985A56"/>
    <w:rsid w:val="00986277"/>
    <w:rsid w:val="00990859"/>
    <w:rsid w:val="009918AC"/>
    <w:rsid w:val="0099289E"/>
    <w:rsid w:val="00992D62"/>
    <w:rsid w:val="00992DB6"/>
    <w:rsid w:val="00993564"/>
    <w:rsid w:val="00993D13"/>
    <w:rsid w:val="00993D91"/>
    <w:rsid w:val="00994326"/>
    <w:rsid w:val="00994E54"/>
    <w:rsid w:val="00996C6E"/>
    <w:rsid w:val="00996E37"/>
    <w:rsid w:val="00996E53"/>
    <w:rsid w:val="0099709A"/>
    <w:rsid w:val="00997B18"/>
    <w:rsid w:val="00997E94"/>
    <w:rsid w:val="009A0439"/>
    <w:rsid w:val="009A21AB"/>
    <w:rsid w:val="009A389B"/>
    <w:rsid w:val="009A3A39"/>
    <w:rsid w:val="009A3B73"/>
    <w:rsid w:val="009A4444"/>
    <w:rsid w:val="009A664F"/>
    <w:rsid w:val="009A6D49"/>
    <w:rsid w:val="009A77A9"/>
    <w:rsid w:val="009A77FA"/>
    <w:rsid w:val="009B037F"/>
    <w:rsid w:val="009B06C3"/>
    <w:rsid w:val="009B0E7A"/>
    <w:rsid w:val="009B1BB7"/>
    <w:rsid w:val="009B1CDB"/>
    <w:rsid w:val="009B2A55"/>
    <w:rsid w:val="009B3308"/>
    <w:rsid w:val="009B410F"/>
    <w:rsid w:val="009B4243"/>
    <w:rsid w:val="009B4DC1"/>
    <w:rsid w:val="009B59AD"/>
    <w:rsid w:val="009B5D3A"/>
    <w:rsid w:val="009B7415"/>
    <w:rsid w:val="009C2887"/>
    <w:rsid w:val="009C32F3"/>
    <w:rsid w:val="009C382F"/>
    <w:rsid w:val="009C3FB4"/>
    <w:rsid w:val="009C50C8"/>
    <w:rsid w:val="009C5821"/>
    <w:rsid w:val="009C5B60"/>
    <w:rsid w:val="009C5D53"/>
    <w:rsid w:val="009C7FF0"/>
    <w:rsid w:val="009D0C2E"/>
    <w:rsid w:val="009D1199"/>
    <w:rsid w:val="009D13F8"/>
    <w:rsid w:val="009D2B7B"/>
    <w:rsid w:val="009D3E5C"/>
    <w:rsid w:val="009D403F"/>
    <w:rsid w:val="009D5483"/>
    <w:rsid w:val="009D5592"/>
    <w:rsid w:val="009D5A9C"/>
    <w:rsid w:val="009D695B"/>
    <w:rsid w:val="009D731D"/>
    <w:rsid w:val="009D7D86"/>
    <w:rsid w:val="009D7F70"/>
    <w:rsid w:val="009E03A3"/>
    <w:rsid w:val="009E0578"/>
    <w:rsid w:val="009E1621"/>
    <w:rsid w:val="009E27AF"/>
    <w:rsid w:val="009E32D8"/>
    <w:rsid w:val="009E3555"/>
    <w:rsid w:val="009E36DC"/>
    <w:rsid w:val="009E3A84"/>
    <w:rsid w:val="009E4034"/>
    <w:rsid w:val="009E5518"/>
    <w:rsid w:val="009E565C"/>
    <w:rsid w:val="009E5882"/>
    <w:rsid w:val="009F0908"/>
    <w:rsid w:val="009F13E2"/>
    <w:rsid w:val="009F1950"/>
    <w:rsid w:val="009F1BF7"/>
    <w:rsid w:val="009F1E20"/>
    <w:rsid w:val="009F2031"/>
    <w:rsid w:val="009F2B8E"/>
    <w:rsid w:val="009F312E"/>
    <w:rsid w:val="009F3D7C"/>
    <w:rsid w:val="009F6DBF"/>
    <w:rsid w:val="00A004E4"/>
    <w:rsid w:val="00A007C2"/>
    <w:rsid w:val="00A00989"/>
    <w:rsid w:val="00A010E9"/>
    <w:rsid w:val="00A02A90"/>
    <w:rsid w:val="00A03BAF"/>
    <w:rsid w:val="00A042B5"/>
    <w:rsid w:val="00A04317"/>
    <w:rsid w:val="00A0471A"/>
    <w:rsid w:val="00A04F8A"/>
    <w:rsid w:val="00A0594D"/>
    <w:rsid w:val="00A05B05"/>
    <w:rsid w:val="00A05FB6"/>
    <w:rsid w:val="00A06290"/>
    <w:rsid w:val="00A06840"/>
    <w:rsid w:val="00A06B1E"/>
    <w:rsid w:val="00A06F14"/>
    <w:rsid w:val="00A07C7B"/>
    <w:rsid w:val="00A103A9"/>
    <w:rsid w:val="00A1217A"/>
    <w:rsid w:val="00A12365"/>
    <w:rsid w:val="00A1310E"/>
    <w:rsid w:val="00A14487"/>
    <w:rsid w:val="00A147F9"/>
    <w:rsid w:val="00A14B1B"/>
    <w:rsid w:val="00A16379"/>
    <w:rsid w:val="00A1766A"/>
    <w:rsid w:val="00A20B5B"/>
    <w:rsid w:val="00A212BE"/>
    <w:rsid w:val="00A214CF"/>
    <w:rsid w:val="00A216B0"/>
    <w:rsid w:val="00A21771"/>
    <w:rsid w:val="00A21A3C"/>
    <w:rsid w:val="00A2306C"/>
    <w:rsid w:val="00A23CA6"/>
    <w:rsid w:val="00A24BEC"/>
    <w:rsid w:val="00A25152"/>
    <w:rsid w:val="00A2515D"/>
    <w:rsid w:val="00A2614D"/>
    <w:rsid w:val="00A2654B"/>
    <w:rsid w:val="00A272B6"/>
    <w:rsid w:val="00A30698"/>
    <w:rsid w:val="00A30B31"/>
    <w:rsid w:val="00A3500B"/>
    <w:rsid w:val="00A3591C"/>
    <w:rsid w:val="00A35D9F"/>
    <w:rsid w:val="00A36509"/>
    <w:rsid w:val="00A369A0"/>
    <w:rsid w:val="00A37D1C"/>
    <w:rsid w:val="00A37D4B"/>
    <w:rsid w:val="00A423B8"/>
    <w:rsid w:val="00A42418"/>
    <w:rsid w:val="00A4320E"/>
    <w:rsid w:val="00A43A17"/>
    <w:rsid w:val="00A44115"/>
    <w:rsid w:val="00A44165"/>
    <w:rsid w:val="00A442CF"/>
    <w:rsid w:val="00A442D8"/>
    <w:rsid w:val="00A44BC4"/>
    <w:rsid w:val="00A46787"/>
    <w:rsid w:val="00A46CA6"/>
    <w:rsid w:val="00A5066B"/>
    <w:rsid w:val="00A50AC7"/>
    <w:rsid w:val="00A52933"/>
    <w:rsid w:val="00A53631"/>
    <w:rsid w:val="00A53D3A"/>
    <w:rsid w:val="00A54678"/>
    <w:rsid w:val="00A562C5"/>
    <w:rsid w:val="00A5707F"/>
    <w:rsid w:val="00A5712E"/>
    <w:rsid w:val="00A57486"/>
    <w:rsid w:val="00A6009B"/>
    <w:rsid w:val="00A62105"/>
    <w:rsid w:val="00A6294F"/>
    <w:rsid w:val="00A62D77"/>
    <w:rsid w:val="00A638EC"/>
    <w:rsid w:val="00A64C08"/>
    <w:rsid w:val="00A65282"/>
    <w:rsid w:val="00A66532"/>
    <w:rsid w:val="00A666D0"/>
    <w:rsid w:val="00A66717"/>
    <w:rsid w:val="00A667DC"/>
    <w:rsid w:val="00A66A8C"/>
    <w:rsid w:val="00A6774E"/>
    <w:rsid w:val="00A67AEB"/>
    <w:rsid w:val="00A704D4"/>
    <w:rsid w:val="00A709B1"/>
    <w:rsid w:val="00A7206A"/>
    <w:rsid w:val="00A72985"/>
    <w:rsid w:val="00A72E3F"/>
    <w:rsid w:val="00A73C0F"/>
    <w:rsid w:val="00A73D2A"/>
    <w:rsid w:val="00A7561C"/>
    <w:rsid w:val="00A77228"/>
    <w:rsid w:val="00A77E99"/>
    <w:rsid w:val="00A804C4"/>
    <w:rsid w:val="00A81644"/>
    <w:rsid w:val="00A82452"/>
    <w:rsid w:val="00A8302B"/>
    <w:rsid w:val="00A83255"/>
    <w:rsid w:val="00A848E9"/>
    <w:rsid w:val="00A85051"/>
    <w:rsid w:val="00A857A5"/>
    <w:rsid w:val="00A85FF9"/>
    <w:rsid w:val="00A87ECC"/>
    <w:rsid w:val="00A91422"/>
    <w:rsid w:val="00A916D5"/>
    <w:rsid w:val="00A91FFF"/>
    <w:rsid w:val="00A93529"/>
    <w:rsid w:val="00A93F38"/>
    <w:rsid w:val="00A9430C"/>
    <w:rsid w:val="00A94588"/>
    <w:rsid w:val="00A958A2"/>
    <w:rsid w:val="00A9599B"/>
    <w:rsid w:val="00A95BDD"/>
    <w:rsid w:val="00A95E1E"/>
    <w:rsid w:val="00A96EFB"/>
    <w:rsid w:val="00A9732E"/>
    <w:rsid w:val="00AA0AC9"/>
    <w:rsid w:val="00AA12CF"/>
    <w:rsid w:val="00AA1503"/>
    <w:rsid w:val="00AA2577"/>
    <w:rsid w:val="00AA53BF"/>
    <w:rsid w:val="00AA57A3"/>
    <w:rsid w:val="00AA5C89"/>
    <w:rsid w:val="00AA7F64"/>
    <w:rsid w:val="00AB0EF0"/>
    <w:rsid w:val="00AB1D6E"/>
    <w:rsid w:val="00AB1F25"/>
    <w:rsid w:val="00AB285C"/>
    <w:rsid w:val="00AB2CE6"/>
    <w:rsid w:val="00AB386E"/>
    <w:rsid w:val="00AB3915"/>
    <w:rsid w:val="00AB6187"/>
    <w:rsid w:val="00AB6876"/>
    <w:rsid w:val="00AB76C3"/>
    <w:rsid w:val="00AC146A"/>
    <w:rsid w:val="00AC27C6"/>
    <w:rsid w:val="00AC4762"/>
    <w:rsid w:val="00AC600D"/>
    <w:rsid w:val="00AC7248"/>
    <w:rsid w:val="00AC76F1"/>
    <w:rsid w:val="00AD03B3"/>
    <w:rsid w:val="00AD09C0"/>
    <w:rsid w:val="00AD1887"/>
    <w:rsid w:val="00AD18D2"/>
    <w:rsid w:val="00AD3041"/>
    <w:rsid w:val="00AD3314"/>
    <w:rsid w:val="00AD3373"/>
    <w:rsid w:val="00AD39A4"/>
    <w:rsid w:val="00AD3FFF"/>
    <w:rsid w:val="00AD4057"/>
    <w:rsid w:val="00AD49EE"/>
    <w:rsid w:val="00AD4D02"/>
    <w:rsid w:val="00AD61B6"/>
    <w:rsid w:val="00AE05E2"/>
    <w:rsid w:val="00AE08ED"/>
    <w:rsid w:val="00AE0F3C"/>
    <w:rsid w:val="00AE10C2"/>
    <w:rsid w:val="00AE1557"/>
    <w:rsid w:val="00AE1689"/>
    <w:rsid w:val="00AE1FC3"/>
    <w:rsid w:val="00AE286F"/>
    <w:rsid w:val="00AE3783"/>
    <w:rsid w:val="00AE3863"/>
    <w:rsid w:val="00AE3B3E"/>
    <w:rsid w:val="00AE4A94"/>
    <w:rsid w:val="00AE649D"/>
    <w:rsid w:val="00AE693C"/>
    <w:rsid w:val="00AF01D5"/>
    <w:rsid w:val="00AF032A"/>
    <w:rsid w:val="00AF2E49"/>
    <w:rsid w:val="00AF391A"/>
    <w:rsid w:val="00AF3CA0"/>
    <w:rsid w:val="00AF4047"/>
    <w:rsid w:val="00AF4EB0"/>
    <w:rsid w:val="00B0109A"/>
    <w:rsid w:val="00B018D0"/>
    <w:rsid w:val="00B01A09"/>
    <w:rsid w:val="00B03418"/>
    <w:rsid w:val="00B0487A"/>
    <w:rsid w:val="00B04AF0"/>
    <w:rsid w:val="00B050C0"/>
    <w:rsid w:val="00B0564E"/>
    <w:rsid w:val="00B05F58"/>
    <w:rsid w:val="00B0689A"/>
    <w:rsid w:val="00B0778B"/>
    <w:rsid w:val="00B07987"/>
    <w:rsid w:val="00B105A0"/>
    <w:rsid w:val="00B10B22"/>
    <w:rsid w:val="00B112FB"/>
    <w:rsid w:val="00B1142B"/>
    <w:rsid w:val="00B115E7"/>
    <w:rsid w:val="00B11A5B"/>
    <w:rsid w:val="00B1294A"/>
    <w:rsid w:val="00B12BDF"/>
    <w:rsid w:val="00B13DFD"/>
    <w:rsid w:val="00B13ED1"/>
    <w:rsid w:val="00B141CC"/>
    <w:rsid w:val="00B14B5E"/>
    <w:rsid w:val="00B156B9"/>
    <w:rsid w:val="00B156C5"/>
    <w:rsid w:val="00B161DA"/>
    <w:rsid w:val="00B165C2"/>
    <w:rsid w:val="00B175D1"/>
    <w:rsid w:val="00B17897"/>
    <w:rsid w:val="00B178F2"/>
    <w:rsid w:val="00B17A6D"/>
    <w:rsid w:val="00B17E6B"/>
    <w:rsid w:val="00B203ED"/>
    <w:rsid w:val="00B203FC"/>
    <w:rsid w:val="00B21BC0"/>
    <w:rsid w:val="00B23EA9"/>
    <w:rsid w:val="00B23FAC"/>
    <w:rsid w:val="00B24DCD"/>
    <w:rsid w:val="00B2575C"/>
    <w:rsid w:val="00B25839"/>
    <w:rsid w:val="00B25E64"/>
    <w:rsid w:val="00B26A8B"/>
    <w:rsid w:val="00B26EB6"/>
    <w:rsid w:val="00B27147"/>
    <w:rsid w:val="00B27173"/>
    <w:rsid w:val="00B27487"/>
    <w:rsid w:val="00B3006D"/>
    <w:rsid w:val="00B30493"/>
    <w:rsid w:val="00B31CC3"/>
    <w:rsid w:val="00B326A6"/>
    <w:rsid w:val="00B32926"/>
    <w:rsid w:val="00B32FFD"/>
    <w:rsid w:val="00B3384B"/>
    <w:rsid w:val="00B34587"/>
    <w:rsid w:val="00B34C90"/>
    <w:rsid w:val="00B37D77"/>
    <w:rsid w:val="00B41005"/>
    <w:rsid w:val="00B412AE"/>
    <w:rsid w:val="00B44CC4"/>
    <w:rsid w:val="00B45360"/>
    <w:rsid w:val="00B46FAE"/>
    <w:rsid w:val="00B500ED"/>
    <w:rsid w:val="00B5096A"/>
    <w:rsid w:val="00B516FF"/>
    <w:rsid w:val="00B522A6"/>
    <w:rsid w:val="00B539C3"/>
    <w:rsid w:val="00B540F9"/>
    <w:rsid w:val="00B543BB"/>
    <w:rsid w:val="00B55530"/>
    <w:rsid w:val="00B55C7E"/>
    <w:rsid w:val="00B56BED"/>
    <w:rsid w:val="00B56F86"/>
    <w:rsid w:val="00B57A97"/>
    <w:rsid w:val="00B57B1E"/>
    <w:rsid w:val="00B57C5C"/>
    <w:rsid w:val="00B57DA4"/>
    <w:rsid w:val="00B600F6"/>
    <w:rsid w:val="00B6035D"/>
    <w:rsid w:val="00B60DDF"/>
    <w:rsid w:val="00B61C11"/>
    <w:rsid w:val="00B6312E"/>
    <w:rsid w:val="00B63896"/>
    <w:rsid w:val="00B642A7"/>
    <w:rsid w:val="00B644F1"/>
    <w:rsid w:val="00B65899"/>
    <w:rsid w:val="00B65A39"/>
    <w:rsid w:val="00B66213"/>
    <w:rsid w:val="00B6674F"/>
    <w:rsid w:val="00B66DF2"/>
    <w:rsid w:val="00B71193"/>
    <w:rsid w:val="00B71F76"/>
    <w:rsid w:val="00B73171"/>
    <w:rsid w:val="00B748E7"/>
    <w:rsid w:val="00B7522B"/>
    <w:rsid w:val="00B77813"/>
    <w:rsid w:val="00B77F03"/>
    <w:rsid w:val="00B80162"/>
    <w:rsid w:val="00B80852"/>
    <w:rsid w:val="00B80F24"/>
    <w:rsid w:val="00B81312"/>
    <w:rsid w:val="00B81EDE"/>
    <w:rsid w:val="00B84632"/>
    <w:rsid w:val="00B84762"/>
    <w:rsid w:val="00B84E18"/>
    <w:rsid w:val="00B84EA2"/>
    <w:rsid w:val="00B85B0A"/>
    <w:rsid w:val="00B865B0"/>
    <w:rsid w:val="00B87B38"/>
    <w:rsid w:val="00B9497C"/>
    <w:rsid w:val="00B95C2A"/>
    <w:rsid w:val="00B96A0D"/>
    <w:rsid w:val="00B96D7B"/>
    <w:rsid w:val="00B97593"/>
    <w:rsid w:val="00B97959"/>
    <w:rsid w:val="00B97B65"/>
    <w:rsid w:val="00B97F19"/>
    <w:rsid w:val="00BA164F"/>
    <w:rsid w:val="00BA17CF"/>
    <w:rsid w:val="00BA1991"/>
    <w:rsid w:val="00BA3685"/>
    <w:rsid w:val="00BA3ED2"/>
    <w:rsid w:val="00BA4955"/>
    <w:rsid w:val="00BA4A2C"/>
    <w:rsid w:val="00BA5147"/>
    <w:rsid w:val="00BA5A1C"/>
    <w:rsid w:val="00BA5A70"/>
    <w:rsid w:val="00BA6990"/>
    <w:rsid w:val="00BA7A80"/>
    <w:rsid w:val="00BB2460"/>
    <w:rsid w:val="00BB420A"/>
    <w:rsid w:val="00BB44DF"/>
    <w:rsid w:val="00BB69AF"/>
    <w:rsid w:val="00BB69FE"/>
    <w:rsid w:val="00BB6F25"/>
    <w:rsid w:val="00BB7330"/>
    <w:rsid w:val="00BB7AAB"/>
    <w:rsid w:val="00BB7D4B"/>
    <w:rsid w:val="00BC0F8B"/>
    <w:rsid w:val="00BC1137"/>
    <w:rsid w:val="00BC23B1"/>
    <w:rsid w:val="00BC3678"/>
    <w:rsid w:val="00BC4594"/>
    <w:rsid w:val="00BC46DE"/>
    <w:rsid w:val="00BC4D95"/>
    <w:rsid w:val="00BD09E4"/>
    <w:rsid w:val="00BD0E85"/>
    <w:rsid w:val="00BD113F"/>
    <w:rsid w:val="00BD1A56"/>
    <w:rsid w:val="00BD57CC"/>
    <w:rsid w:val="00BD62EA"/>
    <w:rsid w:val="00BD644F"/>
    <w:rsid w:val="00BD7C7E"/>
    <w:rsid w:val="00BE21A6"/>
    <w:rsid w:val="00BE2AF9"/>
    <w:rsid w:val="00BE3303"/>
    <w:rsid w:val="00BE412C"/>
    <w:rsid w:val="00BE41C2"/>
    <w:rsid w:val="00BE49AC"/>
    <w:rsid w:val="00BE4B4F"/>
    <w:rsid w:val="00BE4E64"/>
    <w:rsid w:val="00BE50F6"/>
    <w:rsid w:val="00BE5A05"/>
    <w:rsid w:val="00BE5E0A"/>
    <w:rsid w:val="00BE5EAA"/>
    <w:rsid w:val="00BE5ECA"/>
    <w:rsid w:val="00BE6290"/>
    <w:rsid w:val="00BE6828"/>
    <w:rsid w:val="00BE76DD"/>
    <w:rsid w:val="00BE77DA"/>
    <w:rsid w:val="00BE79ED"/>
    <w:rsid w:val="00BF011C"/>
    <w:rsid w:val="00BF0E96"/>
    <w:rsid w:val="00BF17E6"/>
    <w:rsid w:val="00BF329B"/>
    <w:rsid w:val="00BF3EC1"/>
    <w:rsid w:val="00BF4207"/>
    <w:rsid w:val="00BF447B"/>
    <w:rsid w:val="00BF66ED"/>
    <w:rsid w:val="00BF6C81"/>
    <w:rsid w:val="00BF70A1"/>
    <w:rsid w:val="00C007CF"/>
    <w:rsid w:val="00C00AE2"/>
    <w:rsid w:val="00C00E7D"/>
    <w:rsid w:val="00C01104"/>
    <w:rsid w:val="00C01278"/>
    <w:rsid w:val="00C03968"/>
    <w:rsid w:val="00C03F8D"/>
    <w:rsid w:val="00C042FF"/>
    <w:rsid w:val="00C049EF"/>
    <w:rsid w:val="00C0530C"/>
    <w:rsid w:val="00C05F98"/>
    <w:rsid w:val="00C061A5"/>
    <w:rsid w:val="00C06367"/>
    <w:rsid w:val="00C063F0"/>
    <w:rsid w:val="00C0799C"/>
    <w:rsid w:val="00C07C6E"/>
    <w:rsid w:val="00C103A6"/>
    <w:rsid w:val="00C11584"/>
    <w:rsid w:val="00C1255F"/>
    <w:rsid w:val="00C136D1"/>
    <w:rsid w:val="00C142A1"/>
    <w:rsid w:val="00C1485A"/>
    <w:rsid w:val="00C151FA"/>
    <w:rsid w:val="00C156E4"/>
    <w:rsid w:val="00C1662A"/>
    <w:rsid w:val="00C1675C"/>
    <w:rsid w:val="00C16F39"/>
    <w:rsid w:val="00C174A8"/>
    <w:rsid w:val="00C176DB"/>
    <w:rsid w:val="00C17B9C"/>
    <w:rsid w:val="00C20CB9"/>
    <w:rsid w:val="00C21300"/>
    <w:rsid w:val="00C214A5"/>
    <w:rsid w:val="00C21B18"/>
    <w:rsid w:val="00C22320"/>
    <w:rsid w:val="00C22948"/>
    <w:rsid w:val="00C23B7B"/>
    <w:rsid w:val="00C23CBC"/>
    <w:rsid w:val="00C25D54"/>
    <w:rsid w:val="00C25FDE"/>
    <w:rsid w:val="00C27937"/>
    <w:rsid w:val="00C30EF9"/>
    <w:rsid w:val="00C31143"/>
    <w:rsid w:val="00C322A2"/>
    <w:rsid w:val="00C3236F"/>
    <w:rsid w:val="00C32D5E"/>
    <w:rsid w:val="00C32DAD"/>
    <w:rsid w:val="00C33945"/>
    <w:rsid w:val="00C339D7"/>
    <w:rsid w:val="00C34342"/>
    <w:rsid w:val="00C3474F"/>
    <w:rsid w:val="00C35B5E"/>
    <w:rsid w:val="00C36821"/>
    <w:rsid w:val="00C36952"/>
    <w:rsid w:val="00C36CCF"/>
    <w:rsid w:val="00C36D12"/>
    <w:rsid w:val="00C40E42"/>
    <w:rsid w:val="00C41987"/>
    <w:rsid w:val="00C41EDB"/>
    <w:rsid w:val="00C43344"/>
    <w:rsid w:val="00C43D36"/>
    <w:rsid w:val="00C44915"/>
    <w:rsid w:val="00C44C79"/>
    <w:rsid w:val="00C468A6"/>
    <w:rsid w:val="00C46A38"/>
    <w:rsid w:val="00C47C67"/>
    <w:rsid w:val="00C47C68"/>
    <w:rsid w:val="00C51B99"/>
    <w:rsid w:val="00C5201B"/>
    <w:rsid w:val="00C521D8"/>
    <w:rsid w:val="00C5291A"/>
    <w:rsid w:val="00C53211"/>
    <w:rsid w:val="00C54101"/>
    <w:rsid w:val="00C57201"/>
    <w:rsid w:val="00C57DA7"/>
    <w:rsid w:val="00C607F5"/>
    <w:rsid w:val="00C621D9"/>
    <w:rsid w:val="00C630B2"/>
    <w:rsid w:val="00C63492"/>
    <w:rsid w:val="00C6387D"/>
    <w:rsid w:val="00C638C8"/>
    <w:rsid w:val="00C63F62"/>
    <w:rsid w:val="00C649FC"/>
    <w:rsid w:val="00C64BEA"/>
    <w:rsid w:val="00C677F8"/>
    <w:rsid w:val="00C70722"/>
    <w:rsid w:val="00C710C7"/>
    <w:rsid w:val="00C71C36"/>
    <w:rsid w:val="00C71F3E"/>
    <w:rsid w:val="00C7215F"/>
    <w:rsid w:val="00C72F33"/>
    <w:rsid w:val="00C736FF"/>
    <w:rsid w:val="00C74533"/>
    <w:rsid w:val="00C749D8"/>
    <w:rsid w:val="00C74D18"/>
    <w:rsid w:val="00C74EB6"/>
    <w:rsid w:val="00C75CCC"/>
    <w:rsid w:val="00C75FBF"/>
    <w:rsid w:val="00C80D29"/>
    <w:rsid w:val="00C8164A"/>
    <w:rsid w:val="00C8232E"/>
    <w:rsid w:val="00C82661"/>
    <w:rsid w:val="00C831A9"/>
    <w:rsid w:val="00C837BC"/>
    <w:rsid w:val="00C839B0"/>
    <w:rsid w:val="00C840C2"/>
    <w:rsid w:val="00C85061"/>
    <w:rsid w:val="00C85874"/>
    <w:rsid w:val="00C86152"/>
    <w:rsid w:val="00C869B7"/>
    <w:rsid w:val="00C87597"/>
    <w:rsid w:val="00C900AA"/>
    <w:rsid w:val="00C913E1"/>
    <w:rsid w:val="00C92015"/>
    <w:rsid w:val="00C9207E"/>
    <w:rsid w:val="00C9286E"/>
    <w:rsid w:val="00C930DA"/>
    <w:rsid w:val="00C942EA"/>
    <w:rsid w:val="00C94C47"/>
    <w:rsid w:val="00C969FE"/>
    <w:rsid w:val="00C96A9D"/>
    <w:rsid w:val="00C96DC5"/>
    <w:rsid w:val="00C97C39"/>
    <w:rsid w:val="00C97CC0"/>
    <w:rsid w:val="00C97DA8"/>
    <w:rsid w:val="00CA0577"/>
    <w:rsid w:val="00CA1982"/>
    <w:rsid w:val="00CA342D"/>
    <w:rsid w:val="00CA384C"/>
    <w:rsid w:val="00CA3E00"/>
    <w:rsid w:val="00CA4B2F"/>
    <w:rsid w:val="00CA503B"/>
    <w:rsid w:val="00CA6D6B"/>
    <w:rsid w:val="00CA768F"/>
    <w:rsid w:val="00CA79BC"/>
    <w:rsid w:val="00CA7CBB"/>
    <w:rsid w:val="00CA7D04"/>
    <w:rsid w:val="00CB017F"/>
    <w:rsid w:val="00CB01DD"/>
    <w:rsid w:val="00CB09A4"/>
    <w:rsid w:val="00CB1733"/>
    <w:rsid w:val="00CB1E02"/>
    <w:rsid w:val="00CB2AE9"/>
    <w:rsid w:val="00CB3223"/>
    <w:rsid w:val="00CB404A"/>
    <w:rsid w:val="00CB40C8"/>
    <w:rsid w:val="00CB4302"/>
    <w:rsid w:val="00CB443A"/>
    <w:rsid w:val="00CB4653"/>
    <w:rsid w:val="00CB4A0C"/>
    <w:rsid w:val="00CB4A1F"/>
    <w:rsid w:val="00CC052A"/>
    <w:rsid w:val="00CC14E9"/>
    <w:rsid w:val="00CC2B21"/>
    <w:rsid w:val="00CC3325"/>
    <w:rsid w:val="00CC339B"/>
    <w:rsid w:val="00CC3E9F"/>
    <w:rsid w:val="00CC3F2B"/>
    <w:rsid w:val="00CC3FC2"/>
    <w:rsid w:val="00CC47E5"/>
    <w:rsid w:val="00CC5206"/>
    <w:rsid w:val="00CC5C5F"/>
    <w:rsid w:val="00CC60FD"/>
    <w:rsid w:val="00CC6309"/>
    <w:rsid w:val="00CC6326"/>
    <w:rsid w:val="00CC69B2"/>
    <w:rsid w:val="00CC7073"/>
    <w:rsid w:val="00CC72A6"/>
    <w:rsid w:val="00CC7550"/>
    <w:rsid w:val="00CC7CCE"/>
    <w:rsid w:val="00CD075D"/>
    <w:rsid w:val="00CD274F"/>
    <w:rsid w:val="00CD2B69"/>
    <w:rsid w:val="00CD3FCC"/>
    <w:rsid w:val="00CD5DB6"/>
    <w:rsid w:val="00CD5E68"/>
    <w:rsid w:val="00CD6161"/>
    <w:rsid w:val="00CD7043"/>
    <w:rsid w:val="00CD710E"/>
    <w:rsid w:val="00CE1118"/>
    <w:rsid w:val="00CE11DF"/>
    <w:rsid w:val="00CE1379"/>
    <w:rsid w:val="00CE16D7"/>
    <w:rsid w:val="00CE3DBB"/>
    <w:rsid w:val="00CE508D"/>
    <w:rsid w:val="00CE6614"/>
    <w:rsid w:val="00CE673B"/>
    <w:rsid w:val="00CE6C50"/>
    <w:rsid w:val="00CE7D06"/>
    <w:rsid w:val="00CF08A4"/>
    <w:rsid w:val="00CF0E1D"/>
    <w:rsid w:val="00CF1D05"/>
    <w:rsid w:val="00CF2362"/>
    <w:rsid w:val="00CF29FF"/>
    <w:rsid w:val="00CF45EC"/>
    <w:rsid w:val="00CF5D8B"/>
    <w:rsid w:val="00CF5F0F"/>
    <w:rsid w:val="00CF63E8"/>
    <w:rsid w:val="00CF6BFC"/>
    <w:rsid w:val="00CF6C15"/>
    <w:rsid w:val="00CF6DF3"/>
    <w:rsid w:val="00D006D6"/>
    <w:rsid w:val="00D007F2"/>
    <w:rsid w:val="00D02109"/>
    <w:rsid w:val="00D02A14"/>
    <w:rsid w:val="00D0351A"/>
    <w:rsid w:val="00D0566E"/>
    <w:rsid w:val="00D056FD"/>
    <w:rsid w:val="00D05802"/>
    <w:rsid w:val="00D06582"/>
    <w:rsid w:val="00D0769C"/>
    <w:rsid w:val="00D07BAE"/>
    <w:rsid w:val="00D10839"/>
    <w:rsid w:val="00D10D44"/>
    <w:rsid w:val="00D11A48"/>
    <w:rsid w:val="00D1248D"/>
    <w:rsid w:val="00D13829"/>
    <w:rsid w:val="00D13C14"/>
    <w:rsid w:val="00D142B9"/>
    <w:rsid w:val="00D1482D"/>
    <w:rsid w:val="00D14D1A"/>
    <w:rsid w:val="00D15369"/>
    <w:rsid w:val="00D158BD"/>
    <w:rsid w:val="00D16D87"/>
    <w:rsid w:val="00D17047"/>
    <w:rsid w:val="00D1710B"/>
    <w:rsid w:val="00D17A54"/>
    <w:rsid w:val="00D20471"/>
    <w:rsid w:val="00D204B8"/>
    <w:rsid w:val="00D20940"/>
    <w:rsid w:val="00D20E79"/>
    <w:rsid w:val="00D211B8"/>
    <w:rsid w:val="00D21B85"/>
    <w:rsid w:val="00D22FCD"/>
    <w:rsid w:val="00D23834"/>
    <w:rsid w:val="00D23A8D"/>
    <w:rsid w:val="00D2412C"/>
    <w:rsid w:val="00D25166"/>
    <w:rsid w:val="00D26531"/>
    <w:rsid w:val="00D2728E"/>
    <w:rsid w:val="00D27F5E"/>
    <w:rsid w:val="00D30BFC"/>
    <w:rsid w:val="00D316F5"/>
    <w:rsid w:val="00D322FC"/>
    <w:rsid w:val="00D3393B"/>
    <w:rsid w:val="00D33A88"/>
    <w:rsid w:val="00D34216"/>
    <w:rsid w:val="00D3446E"/>
    <w:rsid w:val="00D34BF5"/>
    <w:rsid w:val="00D362D8"/>
    <w:rsid w:val="00D363D6"/>
    <w:rsid w:val="00D36824"/>
    <w:rsid w:val="00D4133F"/>
    <w:rsid w:val="00D42852"/>
    <w:rsid w:val="00D42915"/>
    <w:rsid w:val="00D42A9C"/>
    <w:rsid w:val="00D43139"/>
    <w:rsid w:val="00D43314"/>
    <w:rsid w:val="00D44E84"/>
    <w:rsid w:val="00D45B8C"/>
    <w:rsid w:val="00D46284"/>
    <w:rsid w:val="00D47412"/>
    <w:rsid w:val="00D47935"/>
    <w:rsid w:val="00D50202"/>
    <w:rsid w:val="00D5244A"/>
    <w:rsid w:val="00D531FC"/>
    <w:rsid w:val="00D53BCD"/>
    <w:rsid w:val="00D540B9"/>
    <w:rsid w:val="00D5487A"/>
    <w:rsid w:val="00D54B26"/>
    <w:rsid w:val="00D54E60"/>
    <w:rsid w:val="00D561DD"/>
    <w:rsid w:val="00D57746"/>
    <w:rsid w:val="00D6109C"/>
    <w:rsid w:val="00D62868"/>
    <w:rsid w:val="00D63841"/>
    <w:rsid w:val="00D64173"/>
    <w:rsid w:val="00D64427"/>
    <w:rsid w:val="00D64999"/>
    <w:rsid w:val="00D6577A"/>
    <w:rsid w:val="00D65D36"/>
    <w:rsid w:val="00D66CB8"/>
    <w:rsid w:val="00D675A4"/>
    <w:rsid w:val="00D707DD"/>
    <w:rsid w:val="00D714F5"/>
    <w:rsid w:val="00D71D19"/>
    <w:rsid w:val="00D723D2"/>
    <w:rsid w:val="00D72EC5"/>
    <w:rsid w:val="00D74A55"/>
    <w:rsid w:val="00D75035"/>
    <w:rsid w:val="00D76D47"/>
    <w:rsid w:val="00D76E71"/>
    <w:rsid w:val="00D77917"/>
    <w:rsid w:val="00D808B7"/>
    <w:rsid w:val="00D80C35"/>
    <w:rsid w:val="00D81808"/>
    <w:rsid w:val="00D81B42"/>
    <w:rsid w:val="00D81C55"/>
    <w:rsid w:val="00D81DDE"/>
    <w:rsid w:val="00D82386"/>
    <w:rsid w:val="00D826F4"/>
    <w:rsid w:val="00D82718"/>
    <w:rsid w:val="00D85805"/>
    <w:rsid w:val="00D8602B"/>
    <w:rsid w:val="00D86272"/>
    <w:rsid w:val="00D87670"/>
    <w:rsid w:val="00D8774A"/>
    <w:rsid w:val="00D903BF"/>
    <w:rsid w:val="00D911CA"/>
    <w:rsid w:val="00D923C7"/>
    <w:rsid w:val="00D924F0"/>
    <w:rsid w:val="00D93795"/>
    <w:rsid w:val="00D944EB"/>
    <w:rsid w:val="00D95344"/>
    <w:rsid w:val="00D963EE"/>
    <w:rsid w:val="00D96859"/>
    <w:rsid w:val="00D97A3C"/>
    <w:rsid w:val="00DA0312"/>
    <w:rsid w:val="00DA157D"/>
    <w:rsid w:val="00DA1C09"/>
    <w:rsid w:val="00DA30A8"/>
    <w:rsid w:val="00DA3BFE"/>
    <w:rsid w:val="00DA3CA6"/>
    <w:rsid w:val="00DA444C"/>
    <w:rsid w:val="00DA4E8B"/>
    <w:rsid w:val="00DA51B6"/>
    <w:rsid w:val="00DA6021"/>
    <w:rsid w:val="00DA6550"/>
    <w:rsid w:val="00DA6B25"/>
    <w:rsid w:val="00DA7525"/>
    <w:rsid w:val="00DA7561"/>
    <w:rsid w:val="00DA7EF1"/>
    <w:rsid w:val="00DB0081"/>
    <w:rsid w:val="00DB06AD"/>
    <w:rsid w:val="00DB07E4"/>
    <w:rsid w:val="00DB0849"/>
    <w:rsid w:val="00DB0E10"/>
    <w:rsid w:val="00DB1CB4"/>
    <w:rsid w:val="00DB2159"/>
    <w:rsid w:val="00DB27A1"/>
    <w:rsid w:val="00DB2A80"/>
    <w:rsid w:val="00DB3CD9"/>
    <w:rsid w:val="00DB4912"/>
    <w:rsid w:val="00DB4B43"/>
    <w:rsid w:val="00DB4FB7"/>
    <w:rsid w:val="00DB5687"/>
    <w:rsid w:val="00DB56E3"/>
    <w:rsid w:val="00DB62CB"/>
    <w:rsid w:val="00DC0212"/>
    <w:rsid w:val="00DC07B3"/>
    <w:rsid w:val="00DC0C53"/>
    <w:rsid w:val="00DC173A"/>
    <w:rsid w:val="00DC17AD"/>
    <w:rsid w:val="00DC19A7"/>
    <w:rsid w:val="00DC1D53"/>
    <w:rsid w:val="00DC311E"/>
    <w:rsid w:val="00DC414B"/>
    <w:rsid w:val="00DC4786"/>
    <w:rsid w:val="00DC53E7"/>
    <w:rsid w:val="00DC66EA"/>
    <w:rsid w:val="00DC78E9"/>
    <w:rsid w:val="00DD0BCB"/>
    <w:rsid w:val="00DD12D9"/>
    <w:rsid w:val="00DD1AED"/>
    <w:rsid w:val="00DD229F"/>
    <w:rsid w:val="00DD2E16"/>
    <w:rsid w:val="00DD3025"/>
    <w:rsid w:val="00DD3AA2"/>
    <w:rsid w:val="00DD3C80"/>
    <w:rsid w:val="00DD3D71"/>
    <w:rsid w:val="00DD409D"/>
    <w:rsid w:val="00DD46AC"/>
    <w:rsid w:val="00DD4D45"/>
    <w:rsid w:val="00DD5C0E"/>
    <w:rsid w:val="00DD5F9E"/>
    <w:rsid w:val="00DD6625"/>
    <w:rsid w:val="00DD6669"/>
    <w:rsid w:val="00DD6CB5"/>
    <w:rsid w:val="00DD6EE3"/>
    <w:rsid w:val="00DD7741"/>
    <w:rsid w:val="00DD7E21"/>
    <w:rsid w:val="00DE0BC1"/>
    <w:rsid w:val="00DE1121"/>
    <w:rsid w:val="00DE38EC"/>
    <w:rsid w:val="00DE72BE"/>
    <w:rsid w:val="00DE7628"/>
    <w:rsid w:val="00DF1ABD"/>
    <w:rsid w:val="00DF2A84"/>
    <w:rsid w:val="00DF3DD5"/>
    <w:rsid w:val="00DF3E80"/>
    <w:rsid w:val="00DF4140"/>
    <w:rsid w:val="00DF424E"/>
    <w:rsid w:val="00DF48F6"/>
    <w:rsid w:val="00DF4A11"/>
    <w:rsid w:val="00DF53D6"/>
    <w:rsid w:val="00DF5E18"/>
    <w:rsid w:val="00DF62BD"/>
    <w:rsid w:val="00DF7396"/>
    <w:rsid w:val="00E01C82"/>
    <w:rsid w:val="00E01C8E"/>
    <w:rsid w:val="00E01F5C"/>
    <w:rsid w:val="00E02808"/>
    <w:rsid w:val="00E02E0D"/>
    <w:rsid w:val="00E032FA"/>
    <w:rsid w:val="00E03640"/>
    <w:rsid w:val="00E03CDF"/>
    <w:rsid w:val="00E0449A"/>
    <w:rsid w:val="00E0476C"/>
    <w:rsid w:val="00E07368"/>
    <w:rsid w:val="00E111A8"/>
    <w:rsid w:val="00E11720"/>
    <w:rsid w:val="00E14C2E"/>
    <w:rsid w:val="00E165CA"/>
    <w:rsid w:val="00E169C3"/>
    <w:rsid w:val="00E16F09"/>
    <w:rsid w:val="00E1754B"/>
    <w:rsid w:val="00E20067"/>
    <w:rsid w:val="00E20421"/>
    <w:rsid w:val="00E21560"/>
    <w:rsid w:val="00E21571"/>
    <w:rsid w:val="00E217CF"/>
    <w:rsid w:val="00E21E15"/>
    <w:rsid w:val="00E21E59"/>
    <w:rsid w:val="00E222F8"/>
    <w:rsid w:val="00E23197"/>
    <w:rsid w:val="00E23E02"/>
    <w:rsid w:val="00E241D3"/>
    <w:rsid w:val="00E24F40"/>
    <w:rsid w:val="00E26532"/>
    <w:rsid w:val="00E268AA"/>
    <w:rsid w:val="00E26A3B"/>
    <w:rsid w:val="00E2736D"/>
    <w:rsid w:val="00E30C2F"/>
    <w:rsid w:val="00E30E65"/>
    <w:rsid w:val="00E3181D"/>
    <w:rsid w:val="00E31935"/>
    <w:rsid w:val="00E32842"/>
    <w:rsid w:val="00E329CD"/>
    <w:rsid w:val="00E33EB4"/>
    <w:rsid w:val="00E34377"/>
    <w:rsid w:val="00E34486"/>
    <w:rsid w:val="00E34A77"/>
    <w:rsid w:val="00E34BBD"/>
    <w:rsid w:val="00E350FC"/>
    <w:rsid w:val="00E3521E"/>
    <w:rsid w:val="00E3604F"/>
    <w:rsid w:val="00E360B0"/>
    <w:rsid w:val="00E41640"/>
    <w:rsid w:val="00E418AB"/>
    <w:rsid w:val="00E41904"/>
    <w:rsid w:val="00E41E12"/>
    <w:rsid w:val="00E4323D"/>
    <w:rsid w:val="00E43EEB"/>
    <w:rsid w:val="00E454B7"/>
    <w:rsid w:val="00E454CA"/>
    <w:rsid w:val="00E47496"/>
    <w:rsid w:val="00E515AF"/>
    <w:rsid w:val="00E52F49"/>
    <w:rsid w:val="00E52FB9"/>
    <w:rsid w:val="00E545FD"/>
    <w:rsid w:val="00E54704"/>
    <w:rsid w:val="00E54B78"/>
    <w:rsid w:val="00E5558C"/>
    <w:rsid w:val="00E555E2"/>
    <w:rsid w:val="00E55937"/>
    <w:rsid w:val="00E56E63"/>
    <w:rsid w:val="00E60254"/>
    <w:rsid w:val="00E618B4"/>
    <w:rsid w:val="00E6287E"/>
    <w:rsid w:val="00E6319C"/>
    <w:rsid w:val="00E6391B"/>
    <w:rsid w:val="00E64D29"/>
    <w:rsid w:val="00E65F05"/>
    <w:rsid w:val="00E66AA3"/>
    <w:rsid w:val="00E67659"/>
    <w:rsid w:val="00E700CD"/>
    <w:rsid w:val="00E70663"/>
    <w:rsid w:val="00E738F9"/>
    <w:rsid w:val="00E73BAC"/>
    <w:rsid w:val="00E74D41"/>
    <w:rsid w:val="00E75859"/>
    <w:rsid w:val="00E75E25"/>
    <w:rsid w:val="00E76346"/>
    <w:rsid w:val="00E8129B"/>
    <w:rsid w:val="00E84DE9"/>
    <w:rsid w:val="00E90285"/>
    <w:rsid w:val="00E9053A"/>
    <w:rsid w:val="00E90A44"/>
    <w:rsid w:val="00E90DF6"/>
    <w:rsid w:val="00E915A6"/>
    <w:rsid w:val="00E91676"/>
    <w:rsid w:val="00E9197E"/>
    <w:rsid w:val="00E91E05"/>
    <w:rsid w:val="00E92279"/>
    <w:rsid w:val="00E922F5"/>
    <w:rsid w:val="00E9247F"/>
    <w:rsid w:val="00E9400F"/>
    <w:rsid w:val="00E94084"/>
    <w:rsid w:val="00E941E3"/>
    <w:rsid w:val="00E9438F"/>
    <w:rsid w:val="00E94FDC"/>
    <w:rsid w:val="00E95459"/>
    <w:rsid w:val="00E95682"/>
    <w:rsid w:val="00E95DF0"/>
    <w:rsid w:val="00E95E02"/>
    <w:rsid w:val="00E95E54"/>
    <w:rsid w:val="00E96317"/>
    <w:rsid w:val="00EA052A"/>
    <w:rsid w:val="00EA155A"/>
    <w:rsid w:val="00EA174D"/>
    <w:rsid w:val="00EA19CD"/>
    <w:rsid w:val="00EA1A1D"/>
    <w:rsid w:val="00EA1C36"/>
    <w:rsid w:val="00EA2399"/>
    <w:rsid w:val="00EA239F"/>
    <w:rsid w:val="00EA4DC2"/>
    <w:rsid w:val="00EA51A7"/>
    <w:rsid w:val="00EA6542"/>
    <w:rsid w:val="00EA71EA"/>
    <w:rsid w:val="00EB2724"/>
    <w:rsid w:val="00EB2B23"/>
    <w:rsid w:val="00EB2FA8"/>
    <w:rsid w:val="00EB35AF"/>
    <w:rsid w:val="00EB3618"/>
    <w:rsid w:val="00EB3E3C"/>
    <w:rsid w:val="00EB6E3A"/>
    <w:rsid w:val="00EB71F8"/>
    <w:rsid w:val="00EC1406"/>
    <w:rsid w:val="00EC19AC"/>
    <w:rsid w:val="00EC1A6B"/>
    <w:rsid w:val="00EC25CA"/>
    <w:rsid w:val="00EC33B2"/>
    <w:rsid w:val="00EC3F3A"/>
    <w:rsid w:val="00EC5017"/>
    <w:rsid w:val="00EC58A7"/>
    <w:rsid w:val="00EC5F55"/>
    <w:rsid w:val="00EC6239"/>
    <w:rsid w:val="00EC6847"/>
    <w:rsid w:val="00EC6E4C"/>
    <w:rsid w:val="00EC6EA7"/>
    <w:rsid w:val="00EC7B8F"/>
    <w:rsid w:val="00EC7EF8"/>
    <w:rsid w:val="00ED0298"/>
    <w:rsid w:val="00ED039E"/>
    <w:rsid w:val="00ED3BC8"/>
    <w:rsid w:val="00ED4049"/>
    <w:rsid w:val="00ED45A0"/>
    <w:rsid w:val="00ED460A"/>
    <w:rsid w:val="00ED4AD4"/>
    <w:rsid w:val="00ED665B"/>
    <w:rsid w:val="00ED6A89"/>
    <w:rsid w:val="00ED6B5A"/>
    <w:rsid w:val="00ED786E"/>
    <w:rsid w:val="00ED7A8F"/>
    <w:rsid w:val="00ED7BC8"/>
    <w:rsid w:val="00ED7F2E"/>
    <w:rsid w:val="00EE07E6"/>
    <w:rsid w:val="00EE1ADA"/>
    <w:rsid w:val="00EE2017"/>
    <w:rsid w:val="00EE2648"/>
    <w:rsid w:val="00EE28BA"/>
    <w:rsid w:val="00EE2906"/>
    <w:rsid w:val="00EE4682"/>
    <w:rsid w:val="00EE4FA3"/>
    <w:rsid w:val="00EE516A"/>
    <w:rsid w:val="00EE5449"/>
    <w:rsid w:val="00EE5D74"/>
    <w:rsid w:val="00EE680C"/>
    <w:rsid w:val="00EE6AC9"/>
    <w:rsid w:val="00EE7224"/>
    <w:rsid w:val="00EE77EF"/>
    <w:rsid w:val="00EF0532"/>
    <w:rsid w:val="00EF12ED"/>
    <w:rsid w:val="00EF178D"/>
    <w:rsid w:val="00EF25C4"/>
    <w:rsid w:val="00EF4095"/>
    <w:rsid w:val="00EF4F76"/>
    <w:rsid w:val="00EF524C"/>
    <w:rsid w:val="00EF5775"/>
    <w:rsid w:val="00EF618F"/>
    <w:rsid w:val="00EF662C"/>
    <w:rsid w:val="00EF7059"/>
    <w:rsid w:val="00F00E96"/>
    <w:rsid w:val="00F03476"/>
    <w:rsid w:val="00F0521B"/>
    <w:rsid w:val="00F05937"/>
    <w:rsid w:val="00F05BC5"/>
    <w:rsid w:val="00F06D9D"/>
    <w:rsid w:val="00F0749E"/>
    <w:rsid w:val="00F0773D"/>
    <w:rsid w:val="00F07FC0"/>
    <w:rsid w:val="00F101C7"/>
    <w:rsid w:val="00F10CFF"/>
    <w:rsid w:val="00F12368"/>
    <w:rsid w:val="00F12910"/>
    <w:rsid w:val="00F15FBA"/>
    <w:rsid w:val="00F168AA"/>
    <w:rsid w:val="00F177C2"/>
    <w:rsid w:val="00F17899"/>
    <w:rsid w:val="00F17EA9"/>
    <w:rsid w:val="00F210DA"/>
    <w:rsid w:val="00F218E9"/>
    <w:rsid w:val="00F22643"/>
    <w:rsid w:val="00F22D0A"/>
    <w:rsid w:val="00F22E7A"/>
    <w:rsid w:val="00F23C4C"/>
    <w:rsid w:val="00F24112"/>
    <w:rsid w:val="00F2455F"/>
    <w:rsid w:val="00F252A0"/>
    <w:rsid w:val="00F2538D"/>
    <w:rsid w:val="00F25B1C"/>
    <w:rsid w:val="00F27A1D"/>
    <w:rsid w:val="00F27A50"/>
    <w:rsid w:val="00F314DF"/>
    <w:rsid w:val="00F31995"/>
    <w:rsid w:val="00F32F7F"/>
    <w:rsid w:val="00F3361A"/>
    <w:rsid w:val="00F3448F"/>
    <w:rsid w:val="00F34B23"/>
    <w:rsid w:val="00F34B54"/>
    <w:rsid w:val="00F3542C"/>
    <w:rsid w:val="00F36826"/>
    <w:rsid w:val="00F4115F"/>
    <w:rsid w:val="00F4189E"/>
    <w:rsid w:val="00F445A4"/>
    <w:rsid w:val="00F45D3C"/>
    <w:rsid w:val="00F46176"/>
    <w:rsid w:val="00F468B1"/>
    <w:rsid w:val="00F47153"/>
    <w:rsid w:val="00F47990"/>
    <w:rsid w:val="00F47991"/>
    <w:rsid w:val="00F507DB"/>
    <w:rsid w:val="00F5171E"/>
    <w:rsid w:val="00F51906"/>
    <w:rsid w:val="00F51AA4"/>
    <w:rsid w:val="00F51EAE"/>
    <w:rsid w:val="00F53EAB"/>
    <w:rsid w:val="00F53EBC"/>
    <w:rsid w:val="00F54292"/>
    <w:rsid w:val="00F551CF"/>
    <w:rsid w:val="00F555FB"/>
    <w:rsid w:val="00F565C6"/>
    <w:rsid w:val="00F56DF5"/>
    <w:rsid w:val="00F56ECE"/>
    <w:rsid w:val="00F5739C"/>
    <w:rsid w:val="00F600C1"/>
    <w:rsid w:val="00F60B8A"/>
    <w:rsid w:val="00F61360"/>
    <w:rsid w:val="00F61940"/>
    <w:rsid w:val="00F61AD9"/>
    <w:rsid w:val="00F61AFC"/>
    <w:rsid w:val="00F61FFA"/>
    <w:rsid w:val="00F62890"/>
    <w:rsid w:val="00F62BD5"/>
    <w:rsid w:val="00F62E0C"/>
    <w:rsid w:val="00F6303A"/>
    <w:rsid w:val="00F63457"/>
    <w:rsid w:val="00F64D3E"/>
    <w:rsid w:val="00F64D62"/>
    <w:rsid w:val="00F6541A"/>
    <w:rsid w:val="00F65448"/>
    <w:rsid w:val="00F65C98"/>
    <w:rsid w:val="00F65D63"/>
    <w:rsid w:val="00F65EA9"/>
    <w:rsid w:val="00F66F85"/>
    <w:rsid w:val="00F66FF9"/>
    <w:rsid w:val="00F70536"/>
    <w:rsid w:val="00F707B8"/>
    <w:rsid w:val="00F70A7F"/>
    <w:rsid w:val="00F717E9"/>
    <w:rsid w:val="00F73631"/>
    <w:rsid w:val="00F755AA"/>
    <w:rsid w:val="00F76BC9"/>
    <w:rsid w:val="00F76FFC"/>
    <w:rsid w:val="00F7739D"/>
    <w:rsid w:val="00F80E4C"/>
    <w:rsid w:val="00F8129D"/>
    <w:rsid w:val="00F81D84"/>
    <w:rsid w:val="00F82656"/>
    <w:rsid w:val="00F83B80"/>
    <w:rsid w:val="00F840EB"/>
    <w:rsid w:val="00F84363"/>
    <w:rsid w:val="00F8467E"/>
    <w:rsid w:val="00F84A24"/>
    <w:rsid w:val="00F84A87"/>
    <w:rsid w:val="00F85206"/>
    <w:rsid w:val="00F86B53"/>
    <w:rsid w:val="00F86C67"/>
    <w:rsid w:val="00F870ED"/>
    <w:rsid w:val="00F90CD2"/>
    <w:rsid w:val="00F90D69"/>
    <w:rsid w:val="00F9225C"/>
    <w:rsid w:val="00F92E97"/>
    <w:rsid w:val="00F93343"/>
    <w:rsid w:val="00F934B9"/>
    <w:rsid w:val="00F9397C"/>
    <w:rsid w:val="00F952EE"/>
    <w:rsid w:val="00F9594F"/>
    <w:rsid w:val="00F95BAD"/>
    <w:rsid w:val="00F96F17"/>
    <w:rsid w:val="00F9782E"/>
    <w:rsid w:val="00FA0B9C"/>
    <w:rsid w:val="00FA381A"/>
    <w:rsid w:val="00FA43A0"/>
    <w:rsid w:val="00FA4CC6"/>
    <w:rsid w:val="00FA56B6"/>
    <w:rsid w:val="00FA6C3B"/>
    <w:rsid w:val="00FA7A14"/>
    <w:rsid w:val="00FB0993"/>
    <w:rsid w:val="00FB19D0"/>
    <w:rsid w:val="00FB1C09"/>
    <w:rsid w:val="00FB215E"/>
    <w:rsid w:val="00FB2443"/>
    <w:rsid w:val="00FB27C6"/>
    <w:rsid w:val="00FB2C93"/>
    <w:rsid w:val="00FB5C37"/>
    <w:rsid w:val="00FB5D84"/>
    <w:rsid w:val="00FB5EEE"/>
    <w:rsid w:val="00FB61A8"/>
    <w:rsid w:val="00FB6E36"/>
    <w:rsid w:val="00FB7C3D"/>
    <w:rsid w:val="00FC1480"/>
    <w:rsid w:val="00FC15C7"/>
    <w:rsid w:val="00FC1D8B"/>
    <w:rsid w:val="00FC1E1D"/>
    <w:rsid w:val="00FC2021"/>
    <w:rsid w:val="00FC2389"/>
    <w:rsid w:val="00FC250B"/>
    <w:rsid w:val="00FC2EFD"/>
    <w:rsid w:val="00FC33BF"/>
    <w:rsid w:val="00FC405D"/>
    <w:rsid w:val="00FC552C"/>
    <w:rsid w:val="00FC578C"/>
    <w:rsid w:val="00FC57B9"/>
    <w:rsid w:val="00FC650D"/>
    <w:rsid w:val="00FC6D77"/>
    <w:rsid w:val="00FC6D84"/>
    <w:rsid w:val="00FC74F1"/>
    <w:rsid w:val="00FD1B9A"/>
    <w:rsid w:val="00FD23D4"/>
    <w:rsid w:val="00FD24B1"/>
    <w:rsid w:val="00FD2EFB"/>
    <w:rsid w:val="00FD3BD7"/>
    <w:rsid w:val="00FD4DDB"/>
    <w:rsid w:val="00FD59DC"/>
    <w:rsid w:val="00FD5C58"/>
    <w:rsid w:val="00FD6C99"/>
    <w:rsid w:val="00FD6F13"/>
    <w:rsid w:val="00FE129B"/>
    <w:rsid w:val="00FE1C00"/>
    <w:rsid w:val="00FE327E"/>
    <w:rsid w:val="00FE3F6C"/>
    <w:rsid w:val="00FE5AC0"/>
    <w:rsid w:val="00FE604F"/>
    <w:rsid w:val="00FE6EAF"/>
    <w:rsid w:val="00FE72BB"/>
    <w:rsid w:val="00FE77AA"/>
    <w:rsid w:val="00FE7EE2"/>
    <w:rsid w:val="00FF0302"/>
    <w:rsid w:val="00FF0311"/>
    <w:rsid w:val="00FF1484"/>
    <w:rsid w:val="00FF1611"/>
    <w:rsid w:val="00FF1676"/>
    <w:rsid w:val="00FF17CD"/>
    <w:rsid w:val="00FF4E8F"/>
    <w:rsid w:val="00FF4FEC"/>
    <w:rsid w:val="00FF5D50"/>
    <w:rsid w:val="00FF6FD2"/>
    <w:rsid w:val="00FF70FC"/>
    <w:rsid w:val="00FF7AF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D98CD"/>
  <w15:docId w15:val="{BE9D3B99-4AAE-4BF3-97D8-5C0B9DE63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7532A"/>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qFormat/>
    <w:rsid w:val="00786336"/>
    <w:pPr>
      <w:ind w:left="720"/>
      <w:contextualSpacing/>
    </w:pPr>
  </w:style>
  <w:style w:type="paragraph" w:styleId="Testofumetto">
    <w:name w:val="Balloon Text"/>
    <w:basedOn w:val="Normale"/>
    <w:link w:val="TestofumettoCarattere"/>
    <w:uiPriority w:val="99"/>
    <w:semiHidden/>
    <w:unhideWhenUsed/>
    <w:rsid w:val="009E27AF"/>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E27AF"/>
    <w:rPr>
      <w:rFonts w:ascii="Tahoma" w:hAnsi="Tahoma" w:cs="Tahoma"/>
      <w:sz w:val="16"/>
      <w:szCs w:val="16"/>
    </w:rPr>
  </w:style>
  <w:style w:type="paragraph" w:styleId="Revisione">
    <w:name w:val="Revision"/>
    <w:hidden/>
    <w:uiPriority w:val="99"/>
    <w:semiHidden/>
    <w:rsid w:val="00FD3B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33558F9-33AA-48D7-950C-0FE3F58FC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3</Pages>
  <Words>920</Words>
  <Characters>5249</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toni</dc:creator>
  <cp:lastModifiedBy>Alessandra Lumini</cp:lastModifiedBy>
  <cp:revision>121</cp:revision>
  <cp:lastPrinted>2019-01-25T09:18:00Z</cp:lastPrinted>
  <dcterms:created xsi:type="dcterms:W3CDTF">2016-06-10T08:11:00Z</dcterms:created>
  <dcterms:modified xsi:type="dcterms:W3CDTF">2022-12-1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4f6d74e0c6198f25f3226e849c6aacb9b952c61e411717e3ea88412b03f693</vt:lpwstr>
  </property>
</Properties>
</file>